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79D6B" w14:textId="1549517E" w:rsidR="00A54150" w:rsidRDefault="00A54150">
      <w:pPr>
        <w:rPr>
          <w:rFonts w:ascii="Arial" w:hAnsi="Arial" w:cs="Arial"/>
          <w:b/>
          <w:sz w:val="24"/>
          <w:szCs w:val="24"/>
          <w:u w:val="single"/>
        </w:rPr>
      </w:pPr>
    </w:p>
    <w:p w14:paraId="02FF04E4" w14:textId="77777777" w:rsidR="00471D95" w:rsidRDefault="0077576E" w:rsidP="00F55EB2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06633">
        <w:rPr>
          <w:rFonts w:ascii="Arial" w:hAnsi="Arial" w:cs="Arial"/>
          <w:b/>
          <w:sz w:val="24"/>
          <w:szCs w:val="24"/>
          <w:u w:val="single"/>
        </w:rPr>
        <w:t>BAB 1</w:t>
      </w:r>
    </w:p>
    <w:p w14:paraId="0C6B4B6A" w14:textId="77777777" w:rsidR="00E06633" w:rsidRPr="00E06633" w:rsidRDefault="00E06633" w:rsidP="0077576E">
      <w:pPr>
        <w:pStyle w:val="NoSpacing"/>
      </w:pPr>
    </w:p>
    <w:p w14:paraId="0B38D7E9" w14:textId="77777777" w:rsidR="00E06633" w:rsidRPr="00136423" w:rsidRDefault="00E06633" w:rsidP="00E06633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136423">
        <w:rPr>
          <w:rFonts w:ascii="Arial" w:eastAsia="Times New Roman" w:hAnsi="Arial" w:cs="Arial"/>
          <w:b/>
          <w:sz w:val="24"/>
          <w:szCs w:val="24"/>
          <w:u w:val="single"/>
        </w:rPr>
        <w:t>SURAT AKUAN PENYEBUTHARGA</w:t>
      </w:r>
    </w:p>
    <w:p w14:paraId="1EBFCB2C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3EE210C8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1AAABA4" w14:textId="77777777" w:rsidR="00E06633" w:rsidRPr="00136423" w:rsidRDefault="00E06633" w:rsidP="00E06633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136423">
        <w:rPr>
          <w:rFonts w:ascii="Arial" w:eastAsia="Times New Roman" w:hAnsi="Arial" w:cs="Arial"/>
          <w:b/>
          <w:sz w:val="24"/>
          <w:szCs w:val="24"/>
        </w:rPr>
        <w:t>LEMBAGA PEMBANGUNAN PELABURAN MALAYSIA</w:t>
      </w:r>
    </w:p>
    <w:p w14:paraId="0B876409" w14:textId="77777777" w:rsidR="00E06633" w:rsidRPr="00136423" w:rsidRDefault="009E16F0" w:rsidP="00E06633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TINGKAT 14, MIDA SENTRAL</w:t>
      </w:r>
    </w:p>
    <w:p w14:paraId="64155C40" w14:textId="77777777" w:rsidR="00E06633" w:rsidRPr="00136423" w:rsidRDefault="009E16F0" w:rsidP="00E06633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val="de-DE"/>
        </w:rPr>
      </w:pPr>
      <w:r>
        <w:rPr>
          <w:rFonts w:ascii="Arial" w:eastAsia="Times New Roman" w:hAnsi="Arial" w:cs="Arial"/>
          <w:b/>
          <w:sz w:val="24"/>
          <w:szCs w:val="24"/>
          <w:lang w:val="de-DE"/>
        </w:rPr>
        <w:t xml:space="preserve">NO. 5, </w:t>
      </w:r>
      <w:r w:rsidR="00E06633" w:rsidRPr="00136423">
        <w:rPr>
          <w:rFonts w:ascii="Arial" w:eastAsia="Times New Roman" w:hAnsi="Arial" w:cs="Arial"/>
          <w:b/>
          <w:sz w:val="24"/>
          <w:szCs w:val="24"/>
          <w:lang w:val="de-DE"/>
        </w:rPr>
        <w:t>JALAN STESEN SENTRAL 5</w:t>
      </w:r>
    </w:p>
    <w:p w14:paraId="2280EFD0" w14:textId="77777777" w:rsidR="00E06633" w:rsidRPr="00136423" w:rsidRDefault="00E06633" w:rsidP="00E06633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val="de-DE"/>
        </w:rPr>
      </w:pPr>
      <w:r w:rsidRPr="00136423">
        <w:rPr>
          <w:rFonts w:ascii="Arial" w:eastAsia="Times New Roman" w:hAnsi="Arial" w:cs="Arial"/>
          <w:b/>
          <w:sz w:val="24"/>
          <w:szCs w:val="24"/>
          <w:lang w:val="de-DE"/>
        </w:rPr>
        <w:t>KUALA LUMPUR SENTRAL</w:t>
      </w:r>
    </w:p>
    <w:p w14:paraId="477CD0AF" w14:textId="77777777" w:rsidR="00E06633" w:rsidRPr="00136423" w:rsidRDefault="009E16F0" w:rsidP="00E06633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val="de-DE"/>
        </w:rPr>
      </w:pPr>
      <w:r>
        <w:rPr>
          <w:rFonts w:ascii="Arial" w:eastAsia="Times New Roman" w:hAnsi="Arial" w:cs="Arial"/>
          <w:b/>
          <w:sz w:val="24"/>
          <w:szCs w:val="24"/>
          <w:lang w:val="de-DE"/>
        </w:rPr>
        <w:t>50470 KUALA LUMPUR</w:t>
      </w:r>
    </w:p>
    <w:p w14:paraId="1A5EA66A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de-DE"/>
        </w:rPr>
      </w:pPr>
    </w:p>
    <w:p w14:paraId="3C22E602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de-DE"/>
        </w:rPr>
      </w:pPr>
    </w:p>
    <w:p w14:paraId="21DEA8BB" w14:textId="77777777" w:rsidR="00E06633" w:rsidRPr="00136423" w:rsidRDefault="00825D78" w:rsidP="00E06633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val="sv-SE"/>
        </w:rPr>
      </w:pPr>
      <w:r>
        <w:rPr>
          <w:rFonts w:ascii="Arial" w:eastAsia="Times New Roman" w:hAnsi="Arial" w:cs="Arial"/>
          <w:b/>
          <w:sz w:val="24"/>
          <w:szCs w:val="24"/>
          <w:lang w:val="de-DE"/>
        </w:rPr>
        <w:t xml:space="preserve">SEBUTHARGA  MIDA  BIL.  </w:t>
      </w:r>
      <w:r w:rsidR="00BC55F3">
        <w:rPr>
          <w:rFonts w:ascii="Arial" w:eastAsia="Times New Roman" w:hAnsi="Arial" w:cs="Arial"/>
          <w:b/>
          <w:sz w:val="24"/>
          <w:szCs w:val="24"/>
          <w:lang w:val="de-DE"/>
        </w:rPr>
        <w:t>19</w:t>
      </w:r>
      <w:r w:rsidR="002912CE">
        <w:rPr>
          <w:rFonts w:ascii="Arial" w:eastAsia="Times New Roman" w:hAnsi="Arial" w:cs="Arial"/>
          <w:b/>
          <w:sz w:val="24"/>
          <w:szCs w:val="24"/>
          <w:lang w:val="de-DE"/>
        </w:rPr>
        <w:t>/2022</w:t>
      </w:r>
    </w:p>
    <w:p w14:paraId="75FBC4C7" w14:textId="3C43EF73" w:rsidR="00E06633" w:rsidRDefault="00BC55F3" w:rsidP="00A54150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val="sv-SE"/>
        </w:rPr>
      </w:pPr>
      <w:r w:rsidRPr="00BC55F3">
        <w:rPr>
          <w:rFonts w:ascii="Arial" w:eastAsia="Times New Roman" w:hAnsi="Arial" w:cs="Arial"/>
          <w:b/>
          <w:sz w:val="24"/>
          <w:szCs w:val="24"/>
          <w:lang w:val="sv-SE"/>
        </w:rPr>
        <w:t xml:space="preserve">SEBUTHARGA </w:t>
      </w:r>
      <w:r w:rsidR="008C3223">
        <w:rPr>
          <w:rFonts w:ascii="Arial" w:eastAsia="Times New Roman" w:hAnsi="Arial" w:cs="Arial"/>
          <w:b/>
          <w:sz w:val="24"/>
          <w:szCs w:val="24"/>
          <w:lang w:val="sv-SE"/>
        </w:rPr>
        <w:t xml:space="preserve">PEMBEKALAN </w:t>
      </w:r>
      <w:r w:rsidRPr="00BC55F3">
        <w:rPr>
          <w:rFonts w:ascii="Arial" w:eastAsia="Times New Roman" w:hAnsi="Arial" w:cs="Arial"/>
          <w:b/>
          <w:sz w:val="24"/>
          <w:szCs w:val="24"/>
          <w:lang w:val="sv-SE"/>
        </w:rPr>
        <w:t>SET PERALATAN TELEPROMPTER</w:t>
      </w:r>
    </w:p>
    <w:p w14:paraId="56B904FF" w14:textId="77777777" w:rsidR="0077576E" w:rsidRDefault="0077576E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</w:p>
    <w:p w14:paraId="13018A79" w14:textId="77777777" w:rsidR="00A54150" w:rsidRPr="00136423" w:rsidRDefault="00A54150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</w:p>
    <w:p w14:paraId="3D2A03A6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spellStart"/>
      <w:r w:rsidRPr="00136423">
        <w:rPr>
          <w:rFonts w:ascii="Arial" w:eastAsia="Times New Roman" w:hAnsi="Arial" w:cs="Arial"/>
          <w:sz w:val="24"/>
          <w:szCs w:val="24"/>
        </w:rPr>
        <w:t>Kepad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>:</w:t>
      </w:r>
    </w:p>
    <w:p w14:paraId="0FDAB9EB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51B3234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F61D9D3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nyebutharga-peny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>,</w:t>
      </w:r>
    </w:p>
    <w:p w14:paraId="37EE1A77" w14:textId="77777777" w:rsidR="00E06633" w:rsidRPr="00136423" w:rsidRDefault="00E06633" w:rsidP="00E06633">
      <w:pPr>
        <w:spacing w:after="0" w:line="360" w:lineRule="auto"/>
        <w:ind w:right="90"/>
        <w:jc w:val="both"/>
        <w:rPr>
          <w:rFonts w:ascii="Arial" w:eastAsia="Times New Roman" w:hAnsi="Arial" w:cs="Arial"/>
          <w:sz w:val="24"/>
          <w:szCs w:val="24"/>
        </w:rPr>
      </w:pPr>
    </w:p>
    <w:p w14:paraId="447A2484" w14:textId="77777777" w:rsidR="00E06633" w:rsidRPr="00136423" w:rsidRDefault="00E06633" w:rsidP="00E06633">
      <w:pPr>
        <w:spacing w:after="0" w:line="360" w:lineRule="auto"/>
        <w:ind w:right="90"/>
        <w:jc w:val="both"/>
        <w:rPr>
          <w:rFonts w:ascii="Arial" w:eastAsia="Times New Roman" w:hAnsi="Arial" w:cs="Arial"/>
          <w:sz w:val="24"/>
          <w:szCs w:val="24"/>
        </w:rPr>
      </w:pPr>
    </w:p>
    <w:p w14:paraId="1CD7BB44" w14:textId="77777777" w:rsidR="00E06633" w:rsidRPr="00136423" w:rsidRDefault="00E06633" w:rsidP="00E06633">
      <w:pPr>
        <w:spacing w:after="0" w:line="360" w:lineRule="auto"/>
        <w:ind w:right="90"/>
        <w:jc w:val="both"/>
        <w:rPr>
          <w:rFonts w:ascii="Arial" w:eastAsia="Times New Roman" w:hAnsi="Arial" w:cs="Arial"/>
          <w:b/>
          <w:sz w:val="24"/>
          <w:szCs w:val="24"/>
          <w:u w:val="single"/>
          <w:lang w:val="sv-SE"/>
        </w:rPr>
      </w:pPr>
      <w:r w:rsidRPr="00136423">
        <w:rPr>
          <w:rFonts w:ascii="Arial" w:eastAsia="Times New Roman" w:hAnsi="Arial" w:cs="Arial"/>
          <w:b/>
          <w:sz w:val="24"/>
          <w:szCs w:val="24"/>
          <w:lang w:val="sv-SE"/>
        </w:rPr>
        <w:t xml:space="preserve">Borang ini hendaklah dikembalikan bersama-sama dengan </w:t>
      </w:r>
      <w:r w:rsidR="009A0DB8">
        <w:rPr>
          <w:rFonts w:ascii="Arial" w:eastAsia="Times New Roman" w:hAnsi="Arial" w:cs="Arial"/>
          <w:b/>
          <w:sz w:val="24"/>
          <w:szCs w:val="24"/>
          <w:u w:val="single"/>
          <w:lang w:val="sv-SE"/>
        </w:rPr>
        <w:t>JADUAL</w:t>
      </w:r>
      <w:r w:rsidRPr="00136423">
        <w:rPr>
          <w:rFonts w:ascii="Arial" w:eastAsia="Times New Roman" w:hAnsi="Arial" w:cs="Arial"/>
          <w:b/>
          <w:sz w:val="24"/>
          <w:szCs w:val="24"/>
          <w:u w:val="single"/>
          <w:lang w:val="sv-SE"/>
        </w:rPr>
        <w:t xml:space="preserve"> </w:t>
      </w:r>
      <w:r w:rsidR="00A95FFA">
        <w:rPr>
          <w:rFonts w:ascii="Arial" w:eastAsia="Times New Roman" w:hAnsi="Arial" w:cs="Arial"/>
          <w:b/>
          <w:sz w:val="24"/>
          <w:szCs w:val="24"/>
          <w:u w:val="single"/>
          <w:lang w:val="sv-SE"/>
        </w:rPr>
        <w:t xml:space="preserve">TEKNIKAL DAN JADUAL </w:t>
      </w:r>
      <w:r w:rsidRPr="00136423">
        <w:rPr>
          <w:rFonts w:ascii="Arial" w:eastAsia="Times New Roman" w:hAnsi="Arial" w:cs="Arial"/>
          <w:b/>
          <w:sz w:val="24"/>
          <w:szCs w:val="24"/>
          <w:u w:val="single"/>
          <w:lang w:val="sv-SE"/>
        </w:rPr>
        <w:t>HARGA</w:t>
      </w:r>
      <w:r w:rsidR="00F55EB2">
        <w:rPr>
          <w:rFonts w:ascii="Arial" w:eastAsia="Times New Roman" w:hAnsi="Arial" w:cs="Arial"/>
          <w:b/>
          <w:sz w:val="24"/>
          <w:szCs w:val="24"/>
          <w:u w:val="single"/>
          <w:lang w:val="sv-SE"/>
        </w:rPr>
        <w:t xml:space="preserve"> di dalam SAMPUL SURAT BERLAKRI</w:t>
      </w:r>
    </w:p>
    <w:p w14:paraId="1B37D4FB" w14:textId="77777777" w:rsidR="00E06633" w:rsidRDefault="00E06633" w:rsidP="00E06633">
      <w:r>
        <w:br w:type="page"/>
      </w:r>
    </w:p>
    <w:p w14:paraId="47F25A47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136423">
        <w:rPr>
          <w:rFonts w:ascii="Arial" w:eastAsia="Times New Roman" w:hAnsi="Arial" w:cs="Arial"/>
          <w:b/>
          <w:sz w:val="24"/>
          <w:szCs w:val="24"/>
          <w:u w:val="single"/>
        </w:rPr>
        <w:lastRenderedPageBreak/>
        <w:t>SURAT AKUAN PENYEBUTHARGA</w:t>
      </w:r>
    </w:p>
    <w:p w14:paraId="377E3F5E" w14:textId="77777777" w:rsidR="00E06633" w:rsidRPr="00136423" w:rsidRDefault="00E06633" w:rsidP="00E06633">
      <w:pPr>
        <w:spacing w:after="0" w:line="360" w:lineRule="auto"/>
        <w:ind w:right="180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151D05E" w14:textId="77777777" w:rsidR="00E06633" w:rsidRPr="00136423" w:rsidRDefault="00E06633" w:rsidP="00E06633">
      <w:pPr>
        <w:spacing w:after="0" w:line="360" w:lineRule="auto"/>
        <w:ind w:right="180"/>
        <w:jc w:val="both"/>
        <w:rPr>
          <w:rFonts w:ascii="Arial" w:eastAsia="Times New Roman" w:hAnsi="Arial" w:cs="Arial"/>
          <w:b/>
          <w:sz w:val="24"/>
          <w:szCs w:val="24"/>
        </w:rPr>
      </w:pPr>
      <w:proofErr w:type="spellStart"/>
      <w:r w:rsidRPr="00136423">
        <w:rPr>
          <w:rFonts w:ascii="Arial" w:eastAsia="Times New Roman" w:hAnsi="Arial" w:cs="Arial"/>
          <w:b/>
          <w:sz w:val="24"/>
          <w:szCs w:val="24"/>
        </w:rPr>
        <w:t>Kepada</w:t>
      </w:r>
      <w:proofErr w:type="spellEnd"/>
      <w:r w:rsidRPr="00136423">
        <w:rPr>
          <w:rFonts w:ascii="Arial" w:eastAsia="Times New Roman" w:hAnsi="Arial" w:cs="Arial"/>
          <w:b/>
          <w:sz w:val="24"/>
          <w:szCs w:val="24"/>
        </w:rPr>
        <w:t>:</w:t>
      </w:r>
    </w:p>
    <w:p w14:paraId="3AB36A1C" w14:textId="77777777" w:rsidR="00E06633" w:rsidRPr="00136423" w:rsidRDefault="00E06633" w:rsidP="00E06633">
      <w:pPr>
        <w:spacing w:after="0" w:line="240" w:lineRule="auto"/>
        <w:ind w:right="187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  <w:r w:rsidRPr="00136423">
        <w:rPr>
          <w:rFonts w:ascii="Arial" w:eastAsia="Times New Roman" w:hAnsi="Arial" w:cs="Arial"/>
          <w:b/>
          <w:sz w:val="24"/>
          <w:szCs w:val="24"/>
          <w:lang w:val="sv-SE"/>
        </w:rPr>
        <w:t>Ketua Pegawai Eksekutif</w:t>
      </w:r>
    </w:p>
    <w:p w14:paraId="0FFA8459" w14:textId="77777777" w:rsidR="00E06633" w:rsidRPr="00136423" w:rsidRDefault="00E06633" w:rsidP="00E06633">
      <w:pPr>
        <w:spacing w:after="0" w:line="240" w:lineRule="auto"/>
        <w:ind w:right="187"/>
        <w:jc w:val="both"/>
        <w:rPr>
          <w:rFonts w:ascii="Arial" w:eastAsia="Times New Roman" w:hAnsi="Arial" w:cs="Arial"/>
          <w:b/>
          <w:sz w:val="24"/>
          <w:szCs w:val="24"/>
        </w:rPr>
      </w:pPr>
      <w:r w:rsidRPr="00136423">
        <w:rPr>
          <w:rFonts w:ascii="Arial" w:eastAsia="Times New Roman" w:hAnsi="Arial" w:cs="Arial"/>
          <w:b/>
          <w:sz w:val="24"/>
          <w:szCs w:val="24"/>
        </w:rPr>
        <w:t xml:space="preserve">Lembaga Pembangunan </w:t>
      </w:r>
      <w:proofErr w:type="spellStart"/>
      <w:r w:rsidRPr="00136423">
        <w:rPr>
          <w:rFonts w:ascii="Arial" w:eastAsia="Times New Roman" w:hAnsi="Arial" w:cs="Arial"/>
          <w:b/>
          <w:sz w:val="24"/>
          <w:szCs w:val="24"/>
        </w:rPr>
        <w:t>Pelaburan</w:t>
      </w:r>
      <w:proofErr w:type="spellEnd"/>
      <w:r w:rsidRPr="00136423">
        <w:rPr>
          <w:rFonts w:ascii="Arial" w:eastAsia="Times New Roman" w:hAnsi="Arial" w:cs="Arial"/>
          <w:b/>
          <w:sz w:val="24"/>
          <w:szCs w:val="24"/>
        </w:rPr>
        <w:t xml:space="preserve"> Malaysia </w:t>
      </w:r>
    </w:p>
    <w:p w14:paraId="18B416E9" w14:textId="77777777" w:rsidR="001C2678" w:rsidRDefault="001C2678" w:rsidP="00E06633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IDA </w:t>
      </w:r>
      <w:proofErr w:type="spellStart"/>
      <w:r>
        <w:rPr>
          <w:rFonts w:ascii="Arial" w:eastAsia="Times New Roman" w:hAnsi="Arial" w:cs="Arial"/>
          <w:b/>
          <w:sz w:val="24"/>
          <w:szCs w:val="24"/>
        </w:rPr>
        <w:t>Sentral</w:t>
      </w:r>
      <w:proofErr w:type="spellEnd"/>
    </w:p>
    <w:p w14:paraId="4FDFB48C" w14:textId="77777777" w:rsidR="00E06633" w:rsidRPr="001C2678" w:rsidRDefault="001C2678" w:rsidP="00E06633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No. 5, </w:t>
      </w:r>
      <w:r w:rsidR="00E06633" w:rsidRPr="00136423">
        <w:rPr>
          <w:rFonts w:ascii="Arial" w:eastAsia="Times New Roman" w:hAnsi="Arial" w:cs="Arial"/>
          <w:b/>
          <w:sz w:val="24"/>
          <w:szCs w:val="24"/>
          <w:lang w:val="de-DE"/>
        </w:rPr>
        <w:t>Jalan Stesen Sentral 5</w:t>
      </w:r>
    </w:p>
    <w:p w14:paraId="541E38C6" w14:textId="77777777" w:rsidR="00E06633" w:rsidRPr="00136423" w:rsidRDefault="00E06633" w:rsidP="00E06633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de-DE"/>
        </w:rPr>
      </w:pPr>
      <w:r w:rsidRPr="00136423">
        <w:rPr>
          <w:rFonts w:ascii="Arial" w:eastAsia="Times New Roman" w:hAnsi="Arial" w:cs="Arial"/>
          <w:b/>
          <w:sz w:val="24"/>
          <w:szCs w:val="24"/>
          <w:lang w:val="de-DE"/>
        </w:rPr>
        <w:t>Kuala Lumpur Sentral</w:t>
      </w:r>
    </w:p>
    <w:p w14:paraId="2674DC92" w14:textId="77777777" w:rsidR="00E06633" w:rsidRPr="00136423" w:rsidRDefault="001C2678" w:rsidP="00E06633">
      <w:pPr>
        <w:spacing w:after="0" w:line="240" w:lineRule="auto"/>
        <w:ind w:right="187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  <w:r>
        <w:rPr>
          <w:rFonts w:ascii="Arial" w:eastAsia="Times New Roman" w:hAnsi="Arial" w:cs="Arial"/>
          <w:b/>
          <w:sz w:val="24"/>
          <w:szCs w:val="24"/>
          <w:lang w:val="de-DE"/>
        </w:rPr>
        <w:t>50470 Kuala Lumpur</w:t>
      </w:r>
    </w:p>
    <w:p w14:paraId="6C3EA24E" w14:textId="77777777" w:rsidR="00E06633" w:rsidRPr="00136423" w:rsidRDefault="00E06633" w:rsidP="00E06633">
      <w:pPr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  <w:lang w:val="sv-SE"/>
        </w:rPr>
      </w:pPr>
    </w:p>
    <w:p w14:paraId="39E57F4D" w14:textId="77777777" w:rsidR="00E06633" w:rsidRPr="00136423" w:rsidRDefault="00E06633" w:rsidP="00E06633">
      <w:pPr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  <w:lang w:val="sv-SE"/>
        </w:rPr>
      </w:pPr>
      <w:r w:rsidRPr="00136423">
        <w:rPr>
          <w:rFonts w:ascii="Arial" w:eastAsia="Times New Roman" w:hAnsi="Arial" w:cs="Arial"/>
          <w:sz w:val="24"/>
          <w:szCs w:val="24"/>
          <w:lang w:val="sv-SE"/>
        </w:rPr>
        <w:t>Tuan,</w:t>
      </w:r>
    </w:p>
    <w:p w14:paraId="34517548" w14:textId="77777777" w:rsidR="00E06633" w:rsidRPr="00136423" w:rsidRDefault="00F55EB2" w:rsidP="00E06633">
      <w:pPr>
        <w:spacing w:after="0" w:line="240" w:lineRule="auto"/>
        <w:ind w:right="180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  <w:r>
        <w:rPr>
          <w:rFonts w:ascii="Arial" w:eastAsia="Times New Roman" w:hAnsi="Arial" w:cs="Arial"/>
          <w:b/>
          <w:sz w:val="24"/>
          <w:szCs w:val="24"/>
          <w:lang w:val="sv-SE"/>
        </w:rPr>
        <w:t xml:space="preserve">SEBUTHARGA MIDA BIL:  </w:t>
      </w:r>
      <w:r w:rsidR="00BC55F3">
        <w:rPr>
          <w:rFonts w:ascii="Arial" w:eastAsia="Times New Roman" w:hAnsi="Arial" w:cs="Arial"/>
          <w:b/>
          <w:sz w:val="24"/>
          <w:szCs w:val="24"/>
          <w:lang w:val="sv-SE"/>
        </w:rPr>
        <w:t>19</w:t>
      </w:r>
      <w:r w:rsidR="002912CE">
        <w:rPr>
          <w:rFonts w:ascii="Arial" w:eastAsia="Times New Roman" w:hAnsi="Arial" w:cs="Arial"/>
          <w:b/>
          <w:sz w:val="24"/>
          <w:szCs w:val="24"/>
          <w:lang w:val="sv-SE"/>
        </w:rPr>
        <w:t>/2022</w:t>
      </w:r>
    </w:p>
    <w:p w14:paraId="340D097F" w14:textId="77777777" w:rsidR="00F4340C" w:rsidRPr="003F30B5" w:rsidRDefault="00BC55F3" w:rsidP="00BC55F3">
      <w:pPr>
        <w:spacing w:after="0" w:line="240" w:lineRule="auto"/>
        <w:ind w:right="180"/>
        <w:rPr>
          <w:rFonts w:ascii="Arial" w:eastAsia="Times New Roman" w:hAnsi="Arial" w:cs="Arial"/>
          <w:b/>
          <w:bCs/>
          <w:sz w:val="24"/>
          <w:szCs w:val="24"/>
        </w:rPr>
      </w:pPr>
      <w:r w:rsidRPr="00BC55F3">
        <w:rPr>
          <w:rFonts w:ascii="Arial" w:eastAsia="Times New Roman" w:hAnsi="Arial" w:cs="Arial"/>
          <w:b/>
          <w:bCs/>
          <w:sz w:val="24"/>
          <w:szCs w:val="24"/>
          <w:lang w:val="sv-SE"/>
        </w:rPr>
        <w:t xml:space="preserve">SEBUTHARGA </w:t>
      </w:r>
      <w:r w:rsidR="005A3AA6">
        <w:rPr>
          <w:rFonts w:ascii="Arial" w:eastAsia="Times New Roman" w:hAnsi="Arial" w:cs="Arial"/>
          <w:b/>
          <w:bCs/>
          <w:sz w:val="24"/>
          <w:szCs w:val="24"/>
          <w:lang w:val="sv-SE"/>
        </w:rPr>
        <w:t xml:space="preserve">PEMBEKALAN </w:t>
      </w:r>
      <w:r w:rsidRPr="00BC55F3">
        <w:rPr>
          <w:rFonts w:ascii="Arial" w:eastAsia="Times New Roman" w:hAnsi="Arial" w:cs="Arial"/>
          <w:b/>
          <w:bCs/>
          <w:sz w:val="24"/>
          <w:szCs w:val="24"/>
          <w:lang w:val="sv-SE"/>
        </w:rPr>
        <w:t xml:space="preserve">SET PERALATAN TELEPROMPTER </w:t>
      </w:r>
      <w:r w:rsidR="00F4340C">
        <w:rPr>
          <w:rFonts w:ascii="Arial" w:eastAsia="Times New Roman" w:hAnsi="Arial" w:cs="Arial"/>
          <w:sz w:val="24"/>
          <w:szCs w:val="24"/>
          <w:lang w:val="sv-SE"/>
        </w:rPr>
        <w:t>____________________________________________________________________</w:t>
      </w:r>
    </w:p>
    <w:p w14:paraId="73322BC5" w14:textId="77777777" w:rsidR="00F4340C" w:rsidRPr="00F4340C" w:rsidRDefault="00F4340C" w:rsidP="00F4340C">
      <w:pPr>
        <w:spacing w:after="0" w:line="240" w:lineRule="auto"/>
        <w:ind w:right="180"/>
        <w:jc w:val="both"/>
        <w:rPr>
          <w:rFonts w:ascii="Arial" w:eastAsia="Times New Roman" w:hAnsi="Arial" w:cs="Arial"/>
          <w:sz w:val="24"/>
          <w:szCs w:val="24"/>
          <w:lang w:val="sv-SE"/>
        </w:rPr>
      </w:pPr>
    </w:p>
    <w:p w14:paraId="66C60E37" w14:textId="77777777" w:rsidR="00E06633" w:rsidRPr="00136423" w:rsidRDefault="00E06633" w:rsidP="00E06633">
      <w:pPr>
        <w:widowControl w:val="0"/>
        <w:spacing w:after="0" w:line="360" w:lineRule="auto"/>
        <w:ind w:right="180"/>
        <w:jc w:val="both"/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</w:pPr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Di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bawah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dan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tertakluk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kepada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Arah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Kepada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Penyebutharga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,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saya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menurunk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tandatang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di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bawah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ini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adalah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deng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ini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mengambil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bahagi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sebutharga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dan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menawark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untuk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melaksanak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perkhidmat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di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atas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mengikut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penentu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spesifikasi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ditetapka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di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dalam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Dokumen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 xml:space="preserve"> </w:t>
      </w:r>
      <w:proofErr w:type="spellStart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Sebutharga</w:t>
      </w:r>
      <w:proofErr w:type="spellEnd"/>
      <w:r w:rsidRPr="00136423">
        <w:rPr>
          <w:rFonts w:ascii="Arial" w:eastAsia="Times New Roman" w:hAnsi="Arial" w:cs="Arial"/>
          <w:snapToGrid w:val="0"/>
          <w:sz w:val="24"/>
          <w:szCs w:val="24"/>
          <w:lang w:val="x-none" w:eastAsia="x-none"/>
        </w:rPr>
        <w:t>.</w:t>
      </w:r>
    </w:p>
    <w:p w14:paraId="571C3250" w14:textId="77777777" w:rsidR="00E06633" w:rsidRPr="00136423" w:rsidRDefault="00E06633" w:rsidP="00E06633">
      <w:pPr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</w:p>
    <w:p w14:paraId="6FC31B33" w14:textId="77777777" w:rsidR="00E06633" w:rsidRPr="00136423" w:rsidRDefault="00E06633" w:rsidP="00E06633">
      <w:pPr>
        <w:tabs>
          <w:tab w:val="left" w:pos="-1440"/>
          <w:tab w:val="num" w:pos="0"/>
        </w:tabs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  <w:r w:rsidRPr="00136423">
        <w:rPr>
          <w:rFonts w:ascii="Arial" w:eastAsia="Times New Roman" w:hAnsi="Arial" w:cs="Arial"/>
          <w:sz w:val="24"/>
          <w:szCs w:val="24"/>
        </w:rPr>
        <w:t>2.</w:t>
      </w:r>
      <w:r w:rsidRPr="00136423">
        <w:rPr>
          <w:rFonts w:ascii="Arial" w:eastAsia="Times New Roman" w:hAnsi="Arial" w:cs="Arial"/>
          <w:sz w:val="24"/>
          <w:szCs w:val="24"/>
        </w:rPr>
        <w:tab/>
        <w:t xml:space="preserve">Saya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urun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andatang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i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awa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n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setuj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erim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rt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matuh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erikat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eng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mu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yarat-syarat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Kontr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pesifikas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n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setuj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i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tas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tawar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RM………..............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aga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sas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rkira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ag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mbayar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rkhidmat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ela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pes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oleh Lembaga Pembangun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labur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Malaysia.</w:t>
      </w:r>
    </w:p>
    <w:p w14:paraId="2AF76233" w14:textId="77777777" w:rsidR="00E06633" w:rsidRPr="00136423" w:rsidRDefault="00E06633" w:rsidP="00E06633">
      <w:pPr>
        <w:tabs>
          <w:tab w:val="left" w:pos="-1440"/>
          <w:tab w:val="num" w:pos="0"/>
        </w:tabs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</w:p>
    <w:p w14:paraId="6F7EFCF1" w14:textId="77777777" w:rsidR="00E06633" w:rsidRDefault="00E06633" w:rsidP="00E06633">
      <w:pPr>
        <w:tabs>
          <w:tab w:val="left" w:pos="-1440"/>
        </w:tabs>
        <w:spacing w:after="0" w:line="360" w:lineRule="auto"/>
        <w:ind w:left="72" w:right="180"/>
        <w:jc w:val="both"/>
        <w:rPr>
          <w:rFonts w:ascii="Arial" w:eastAsia="Times New Roman" w:hAnsi="Arial" w:cs="Arial"/>
          <w:sz w:val="24"/>
          <w:szCs w:val="24"/>
        </w:rPr>
      </w:pPr>
      <w:r w:rsidRPr="00136423">
        <w:rPr>
          <w:rFonts w:ascii="Arial" w:eastAsia="Times New Roman" w:hAnsi="Arial" w:cs="Arial"/>
          <w:sz w:val="24"/>
          <w:szCs w:val="24"/>
        </w:rPr>
        <w:t>3.</w:t>
      </w:r>
      <w:r w:rsidRPr="00136423">
        <w:rPr>
          <w:rFonts w:ascii="Arial" w:eastAsia="Times New Roman" w:hAnsi="Arial" w:cs="Arial"/>
          <w:sz w:val="24"/>
          <w:szCs w:val="24"/>
        </w:rPr>
        <w:tab/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eng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n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juga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ela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faham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ahaw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MIDA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h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erim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ta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ol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arang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n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m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d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tawar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renda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ta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ingg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ta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m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eng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-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lain.  Saya juga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setuj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untu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erim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kesemu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ta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ahagi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a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item-item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tawar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di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gikut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kehend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rtimbang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MIDA.  Saya juga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setuj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ahaw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y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n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hlak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(</w:t>
      </w:r>
      <w:r w:rsidRPr="009A0DB8">
        <w:rPr>
          <w:rFonts w:ascii="Arial" w:eastAsia="Times New Roman" w:hAnsi="Arial" w:cs="Arial"/>
          <w:i/>
          <w:sz w:val="24"/>
          <w:szCs w:val="24"/>
        </w:rPr>
        <w:t>valid</w:t>
      </w:r>
      <w:r w:rsidRPr="00136423">
        <w:rPr>
          <w:rFonts w:ascii="Arial" w:eastAsia="Times New Roman" w:hAnsi="Arial" w:cs="Arial"/>
          <w:sz w:val="24"/>
          <w:szCs w:val="24"/>
        </w:rPr>
        <w:t xml:space="preserve">)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id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tari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ali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alam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empo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995950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>embilan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puluh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(90</w:t>
      </w:r>
      <w:r w:rsidRPr="00136423">
        <w:rPr>
          <w:rFonts w:ascii="Arial" w:eastAsia="Times New Roman" w:hAnsi="Arial" w:cs="Arial"/>
          <w:sz w:val="24"/>
          <w:szCs w:val="24"/>
        </w:rPr>
        <w:t xml:space="preserve">)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ha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a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arik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utup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a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iad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pa-ap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yarat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kena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lepas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arik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tetap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>.</w:t>
      </w:r>
    </w:p>
    <w:p w14:paraId="75BA8F27" w14:textId="77777777" w:rsidR="00E06633" w:rsidRPr="00136423" w:rsidRDefault="00E06633" w:rsidP="00E06633">
      <w:pPr>
        <w:tabs>
          <w:tab w:val="left" w:pos="-1440"/>
        </w:tabs>
        <w:spacing w:after="0" w:line="360" w:lineRule="auto"/>
        <w:ind w:left="72" w:right="180"/>
        <w:jc w:val="both"/>
        <w:rPr>
          <w:rFonts w:ascii="Arial" w:eastAsia="Times New Roman" w:hAnsi="Arial" w:cs="Arial"/>
          <w:sz w:val="24"/>
          <w:szCs w:val="24"/>
        </w:rPr>
      </w:pPr>
    </w:p>
    <w:p w14:paraId="1112B0B3" w14:textId="77777777" w:rsidR="00E06633" w:rsidRPr="00136423" w:rsidRDefault="00E06633" w:rsidP="00E06633">
      <w:pPr>
        <w:tabs>
          <w:tab w:val="num" w:pos="0"/>
        </w:tabs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  <w:r w:rsidRPr="00136423">
        <w:rPr>
          <w:rFonts w:ascii="Arial" w:eastAsia="Times New Roman" w:hAnsi="Arial" w:cs="Arial"/>
          <w:sz w:val="24"/>
          <w:szCs w:val="24"/>
        </w:rPr>
        <w:t>4.</w:t>
      </w:r>
      <w:r w:rsidRPr="00136423">
        <w:rPr>
          <w:rFonts w:ascii="Arial" w:eastAsia="Times New Roman" w:hAnsi="Arial" w:cs="Arial"/>
          <w:b/>
          <w:sz w:val="24"/>
          <w:szCs w:val="24"/>
        </w:rPr>
        <w:tab/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lanjutny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y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bersetuj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kirany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y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terim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ay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gikat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rjanji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kontr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rt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mbe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bon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pelaksana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alam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empo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7E16AB">
        <w:rPr>
          <w:rFonts w:ascii="Arial" w:eastAsia="Times New Roman" w:hAnsi="Arial" w:cs="Arial"/>
          <w:sz w:val="24"/>
          <w:szCs w:val="24"/>
        </w:rPr>
        <w:t>empat</w:t>
      </w:r>
      <w:proofErr w:type="spellEnd"/>
      <w:r w:rsidRPr="007E16AB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7E16AB">
        <w:rPr>
          <w:rFonts w:ascii="Arial" w:eastAsia="Times New Roman" w:hAnsi="Arial" w:cs="Arial"/>
          <w:sz w:val="24"/>
          <w:szCs w:val="24"/>
        </w:rPr>
        <w:t>belas</w:t>
      </w:r>
      <w:proofErr w:type="spellEnd"/>
      <w:r w:rsidRPr="007E16AB">
        <w:rPr>
          <w:rFonts w:ascii="Arial" w:eastAsia="Times New Roman" w:hAnsi="Arial" w:cs="Arial"/>
          <w:sz w:val="24"/>
          <w:szCs w:val="24"/>
        </w:rPr>
        <w:t xml:space="preserve"> (14) </w:t>
      </w:r>
      <w:proofErr w:type="spellStart"/>
      <w:r w:rsidRPr="007E16AB">
        <w:rPr>
          <w:rFonts w:ascii="Arial" w:eastAsia="Times New Roman" w:hAnsi="Arial" w:cs="Arial"/>
          <w:sz w:val="24"/>
          <w:szCs w:val="24"/>
        </w:rPr>
        <w:t>hari</w:t>
      </w:r>
      <w:proofErr w:type="spellEnd"/>
      <w:r w:rsidRPr="007E16AB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a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arikh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terima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surat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tawaran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dari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MIDA, </w:t>
      </w:r>
      <w:proofErr w:type="spellStart"/>
      <w:r>
        <w:rPr>
          <w:rFonts w:ascii="Arial" w:eastAsia="Times New Roman" w:hAnsi="Arial" w:cs="Arial"/>
          <w:sz w:val="24"/>
          <w:szCs w:val="24"/>
        </w:rPr>
        <w:t>sekiranya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diarahkan</w:t>
      </w:r>
      <w:proofErr w:type="spellEnd"/>
      <w:r>
        <w:rPr>
          <w:rFonts w:ascii="Arial" w:eastAsia="Times New Roman" w:hAnsi="Arial" w:cs="Arial"/>
          <w:sz w:val="24"/>
          <w:szCs w:val="24"/>
        </w:rPr>
        <w:t>.</w:t>
      </w:r>
    </w:p>
    <w:p w14:paraId="15117B4D" w14:textId="77777777" w:rsidR="00E06633" w:rsidRPr="00136423" w:rsidRDefault="00E06633" w:rsidP="00E06633">
      <w:pPr>
        <w:spacing w:after="0" w:line="360" w:lineRule="auto"/>
        <w:ind w:left="851" w:right="180" w:hanging="851"/>
        <w:jc w:val="both"/>
        <w:rPr>
          <w:rFonts w:ascii="Arial" w:eastAsia="Times New Roman" w:hAnsi="Arial" w:cs="Arial"/>
          <w:sz w:val="24"/>
          <w:szCs w:val="24"/>
        </w:rPr>
      </w:pPr>
    </w:p>
    <w:p w14:paraId="5AB3FC42" w14:textId="77777777" w:rsidR="00E06633" w:rsidRPr="00136423" w:rsidRDefault="00E06633" w:rsidP="00E06633">
      <w:pPr>
        <w:tabs>
          <w:tab w:val="left" w:pos="-1440"/>
          <w:tab w:val="num" w:pos="0"/>
        </w:tabs>
        <w:spacing w:after="0" w:line="36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  <w:r w:rsidRPr="00136423">
        <w:rPr>
          <w:rFonts w:ascii="Arial" w:eastAsia="Times New Roman" w:hAnsi="Arial" w:cs="Arial"/>
          <w:sz w:val="24"/>
          <w:szCs w:val="24"/>
        </w:rPr>
        <w:t>5.</w:t>
      </w:r>
      <w:r w:rsidRPr="00136423">
        <w:rPr>
          <w:rFonts w:ascii="Arial" w:eastAsia="Times New Roman" w:hAnsi="Arial" w:cs="Arial"/>
          <w:sz w:val="24"/>
          <w:szCs w:val="24"/>
        </w:rPr>
        <w:tab/>
        <w:t xml:space="preserve">Saya juga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gesah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tela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menyema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ndir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aitu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mu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okume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igunaka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untuk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ini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adalah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enar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yang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terdapat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di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alam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Dokumen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36423">
        <w:rPr>
          <w:rFonts w:ascii="Arial" w:eastAsia="Times New Roman" w:hAnsi="Arial" w:cs="Arial"/>
          <w:sz w:val="24"/>
          <w:szCs w:val="24"/>
        </w:rPr>
        <w:t>Sebutharga</w:t>
      </w:r>
      <w:proofErr w:type="spellEnd"/>
      <w:r w:rsidRPr="00136423">
        <w:rPr>
          <w:rFonts w:ascii="Arial" w:eastAsia="Times New Roman" w:hAnsi="Arial" w:cs="Arial"/>
          <w:sz w:val="24"/>
          <w:szCs w:val="24"/>
        </w:rPr>
        <w:t>.</w:t>
      </w:r>
    </w:p>
    <w:p w14:paraId="45E14E29" w14:textId="77777777" w:rsidR="00E06633" w:rsidRPr="00136423" w:rsidRDefault="00E06633" w:rsidP="00E06633">
      <w:pPr>
        <w:spacing w:after="0" w:line="24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</w:p>
    <w:p w14:paraId="6F806118" w14:textId="77777777" w:rsidR="00E06633" w:rsidRPr="00136423" w:rsidRDefault="00E06633" w:rsidP="00E06633">
      <w:pPr>
        <w:spacing w:after="0" w:line="240" w:lineRule="auto"/>
        <w:ind w:right="180"/>
        <w:jc w:val="both"/>
        <w:rPr>
          <w:rFonts w:ascii="Arial" w:eastAsia="Times New Roman" w:hAnsi="Arial" w:cs="Arial"/>
          <w:sz w:val="24"/>
          <w:szCs w:val="24"/>
        </w:rPr>
      </w:pPr>
    </w:p>
    <w:tbl>
      <w:tblPr>
        <w:tblpPr w:leftFromText="180" w:rightFromText="180" w:vertAnchor="text" w:horzAnchor="margin" w:tblpY="17"/>
        <w:tblW w:w="9633" w:type="dxa"/>
        <w:tblLayout w:type="fixed"/>
        <w:tblLook w:val="01E0" w:firstRow="1" w:lastRow="1" w:firstColumn="1" w:lastColumn="1" w:noHBand="0" w:noVBand="0"/>
      </w:tblPr>
      <w:tblGrid>
        <w:gridCol w:w="2325"/>
        <w:gridCol w:w="261"/>
        <w:gridCol w:w="3411"/>
        <w:gridCol w:w="253"/>
        <w:gridCol w:w="3383"/>
      </w:tblGrid>
      <w:tr w:rsidR="00E06633" w:rsidRPr="00136423" w14:paraId="04E0BF77" w14:textId="77777777" w:rsidTr="001E282E">
        <w:trPr>
          <w:trHeight w:val="317"/>
        </w:trPr>
        <w:tc>
          <w:tcPr>
            <w:tcW w:w="2325" w:type="dxa"/>
          </w:tcPr>
          <w:p w14:paraId="2B19CCA2" w14:textId="77777777" w:rsidR="00E06633" w:rsidRPr="00136423" w:rsidRDefault="00E06633" w:rsidP="001E282E">
            <w:pPr>
              <w:spacing w:after="0" w:line="240" w:lineRule="auto"/>
              <w:ind w:right="162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 xml:space="preserve">Nama </w:t>
            </w:r>
            <w:proofErr w:type="spellStart"/>
            <w:r w:rsidRPr="00136423">
              <w:rPr>
                <w:rFonts w:ascii="Arial" w:eastAsia="MS Mincho" w:hAnsi="Arial" w:cs="Arial"/>
                <w:sz w:val="24"/>
                <w:szCs w:val="24"/>
              </w:rPr>
              <w:t>Penyebutharga</w:t>
            </w:r>
            <w:proofErr w:type="spellEnd"/>
          </w:p>
        </w:tc>
        <w:tc>
          <w:tcPr>
            <w:tcW w:w="261" w:type="dxa"/>
          </w:tcPr>
          <w:p w14:paraId="17CC2085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:</w:t>
            </w:r>
          </w:p>
        </w:tc>
        <w:tc>
          <w:tcPr>
            <w:tcW w:w="3411" w:type="dxa"/>
            <w:tcBorders>
              <w:bottom w:val="dotted" w:sz="4" w:space="0" w:color="auto"/>
            </w:tcBorders>
          </w:tcPr>
          <w:p w14:paraId="0D08549A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13A259F6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  <w:tcBorders>
              <w:bottom w:val="dotted" w:sz="4" w:space="0" w:color="auto"/>
            </w:tcBorders>
          </w:tcPr>
          <w:p w14:paraId="5661E6D1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0564E50E" w14:textId="77777777" w:rsidTr="001E282E">
        <w:trPr>
          <w:trHeight w:val="910"/>
        </w:trPr>
        <w:tc>
          <w:tcPr>
            <w:tcW w:w="2325" w:type="dxa"/>
          </w:tcPr>
          <w:p w14:paraId="3D1DDC0C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61" w:type="dxa"/>
          </w:tcPr>
          <w:p w14:paraId="3D8F8B75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46E5CBD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78C9C3C1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  <w:tcBorders>
              <w:top w:val="dotted" w:sz="4" w:space="0" w:color="auto"/>
            </w:tcBorders>
          </w:tcPr>
          <w:p w14:paraId="6F67BC58" w14:textId="77777777" w:rsidR="00E06633" w:rsidRPr="00136423" w:rsidRDefault="00E06633" w:rsidP="001E282E">
            <w:pPr>
              <w:spacing w:after="0" w:line="240" w:lineRule="auto"/>
              <w:ind w:right="180"/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(</w:t>
            </w:r>
            <w:proofErr w:type="spellStart"/>
            <w:r w:rsidRPr="00136423">
              <w:rPr>
                <w:rFonts w:ascii="Arial" w:eastAsia="MS Mincho" w:hAnsi="Arial" w:cs="Arial"/>
                <w:sz w:val="24"/>
                <w:szCs w:val="24"/>
              </w:rPr>
              <w:t>Tandatangan</w:t>
            </w:r>
            <w:proofErr w:type="spellEnd"/>
            <w:r w:rsidRPr="00136423">
              <w:rPr>
                <w:rFonts w:ascii="Arial" w:eastAsia="MS Mincho" w:hAnsi="Arial" w:cs="Arial"/>
                <w:sz w:val="24"/>
                <w:szCs w:val="24"/>
              </w:rPr>
              <w:t xml:space="preserve"> </w:t>
            </w:r>
            <w:proofErr w:type="spellStart"/>
            <w:r w:rsidRPr="00136423">
              <w:rPr>
                <w:rFonts w:ascii="Arial" w:eastAsia="MS Mincho" w:hAnsi="Arial" w:cs="Arial"/>
                <w:sz w:val="24"/>
                <w:szCs w:val="24"/>
              </w:rPr>
              <w:t>Penyebutharga</w:t>
            </w:r>
            <w:proofErr w:type="spellEnd"/>
            <w:r w:rsidRPr="00136423">
              <w:rPr>
                <w:rFonts w:ascii="Arial" w:eastAsia="MS Mincho" w:hAnsi="Arial" w:cs="Arial"/>
                <w:sz w:val="24"/>
                <w:szCs w:val="24"/>
              </w:rPr>
              <w:t>)</w:t>
            </w:r>
          </w:p>
          <w:p w14:paraId="79B17846" w14:textId="77777777" w:rsidR="00E06633" w:rsidRPr="00136423" w:rsidRDefault="00E06633" w:rsidP="001E282E">
            <w:pPr>
              <w:spacing w:after="0" w:line="240" w:lineRule="auto"/>
              <w:ind w:right="180"/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285FFC75" w14:textId="77777777" w:rsidR="00E06633" w:rsidRPr="00136423" w:rsidRDefault="00E06633" w:rsidP="001E282E">
            <w:pPr>
              <w:spacing w:after="0" w:line="240" w:lineRule="auto"/>
              <w:ind w:right="180"/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0A00BBB1" w14:textId="77777777" w:rsidTr="001E282E">
        <w:trPr>
          <w:trHeight w:val="596"/>
        </w:trPr>
        <w:tc>
          <w:tcPr>
            <w:tcW w:w="2325" w:type="dxa"/>
          </w:tcPr>
          <w:p w14:paraId="0AB407AE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Alamat dan Cop Rasmi Syarikat</w:t>
            </w:r>
          </w:p>
        </w:tc>
        <w:tc>
          <w:tcPr>
            <w:tcW w:w="261" w:type="dxa"/>
          </w:tcPr>
          <w:p w14:paraId="37975D8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:</w:t>
            </w: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44EBCA2D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24B7FACA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411CD413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79B4CBCE" w14:textId="77777777" w:rsidTr="001E282E">
        <w:trPr>
          <w:trHeight w:val="613"/>
        </w:trPr>
        <w:tc>
          <w:tcPr>
            <w:tcW w:w="2325" w:type="dxa"/>
          </w:tcPr>
          <w:p w14:paraId="592D2029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61" w:type="dxa"/>
          </w:tcPr>
          <w:p w14:paraId="33379AD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773BEAB1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50A7782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43B9EACE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4E71AADD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150BED9B" w14:textId="77777777" w:rsidTr="001E282E">
        <w:trPr>
          <w:trHeight w:val="596"/>
        </w:trPr>
        <w:tc>
          <w:tcPr>
            <w:tcW w:w="2325" w:type="dxa"/>
          </w:tcPr>
          <w:p w14:paraId="27FB90C7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61" w:type="dxa"/>
          </w:tcPr>
          <w:p w14:paraId="78EDEE58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5ADD8DD1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009681D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28FFD2B3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7942DC5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777188D8" w14:textId="77777777" w:rsidTr="001E282E">
        <w:trPr>
          <w:trHeight w:val="910"/>
        </w:trPr>
        <w:tc>
          <w:tcPr>
            <w:tcW w:w="2325" w:type="dxa"/>
          </w:tcPr>
          <w:p w14:paraId="05A71613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7606844E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730EA762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Tarikh</w:t>
            </w:r>
          </w:p>
        </w:tc>
        <w:tc>
          <w:tcPr>
            <w:tcW w:w="261" w:type="dxa"/>
          </w:tcPr>
          <w:p w14:paraId="14384EF8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4F3A3704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075D73C4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:</w:t>
            </w: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272EDB7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4BA6B6C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55BED9DE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15B8F0DE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72FD389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48E7A92D" w14:textId="77777777" w:rsidTr="001E282E">
        <w:trPr>
          <w:trHeight w:val="613"/>
        </w:trPr>
        <w:tc>
          <w:tcPr>
            <w:tcW w:w="2325" w:type="dxa"/>
          </w:tcPr>
          <w:p w14:paraId="599BAE18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61" w:type="dxa"/>
          </w:tcPr>
          <w:p w14:paraId="4472B0A6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7EEFB9A6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4DB22458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4629145E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30FF302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3165B1CA" w14:textId="77777777" w:rsidTr="001E282E">
        <w:trPr>
          <w:trHeight w:val="910"/>
        </w:trPr>
        <w:tc>
          <w:tcPr>
            <w:tcW w:w="2325" w:type="dxa"/>
          </w:tcPr>
          <w:p w14:paraId="7A520F17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3919ED34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32ADA382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 xml:space="preserve">Nama </w:t>
            </w:r>
            <w:proofErr w:type="spellStart"/>
            <w:r w:rsidRPr="00136423">
              <w:rPr>
                <w:rFonts w:ascii="Arial" w:eastAsia="MS Mincho" w:hAnsi="Arial" w:cs="Arial"/>
                <w:sz w:val="24"/>
                <w:szCs w:val="24"/>
              </w:rPr>
              <w:t>Saksi</w:t>
            </w:r>
            <w:proofErr w:type="spellEnd"/>
          </w:p>
        </w:tc>
        <w:tc>
          <w:tcPr>
            <w:tcW w:w="261" w:type="dxa"/>
          </w:tcPr>
          <w:p w14:paraId="4A666DDF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5691CDF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32976149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:</w:t>
            </w: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747BFE3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53D475DF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18BAC973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  <w:tcBorders>
              <w:bottom w:val="dotted" w:sz="4" w:space="0" w:color="auto"/>
            </w:tcBorders>
          </w:tcPr>
          <w:p w14:paraId="50CF07A9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4DDEB704" w14:textId="77777777" w:rsidTr="001E282E">
        <w:trPr>
          <w:trHeight w:val="596"/>
        </w:trPr>
        <w:tc>
          <w:tcPr>
            <w:tcW w:w="2325" w:type="dxa"/>
          </w:tcPr>
          <w:p w14:paraId="25627298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61" w:type="dxa"/>
          </w:tcPr>
          <w:p w14:paraId="4CD2ED63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411" w:type="dxa"/>
            <w:tcBorders>
              <w:top w:val="dotted" w:sz="4" w:space="0" w:color="auto"/>
            </w:tcBorders>
          </w:tcPr>
          <w:p w14:paraId="52E9C355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6CF781F2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6E411A98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  <w:tcBorders>
              <w:top w:val="dotted" w:sz="4" w:space="0" w:color="auto"/>
            </w:tcBorders>
          </w:tcPr>
          <w:p w14:paraId="52A638D2" w14:textId="77777777" w:rsidR="00E06633" w:rsidRPr="00136423" w:rsidRDefault="00E06633" w:rsidP="001E282E">
            <w:pPr>
              <w:spacing w:after="0" w:line="240" w:lineRule="auto"/>
              <w:ind w:right="180"/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(</w:t>
            </w:r>
            <w:proofErr w:type="spellStart"/>
            <w:r w:rsidRPr="00136423">
              <w:rPr>
                <w:rFonts w:ascii="Arial" w:eastAsia="MS Mincho" w:hAnsi="Arial" w:cs="Arial"/>
                <w:sz w:val="24"/>
                <w:szCs w:val="24"/>
              </w:rPr>
              <w:t>Tandatangan</w:t>
            </w:r>
            <w:proofErr w:type="spellEnd"/>
            <w:r w:rsidRPr="00136423">
              <w:rPr>
                <w:rFonts w:ascii="Arial" w:eastAsia="MS Mincho" w:hAnsi="Arial" w:cs="Arial"/>
                <w:sz w:val="24"/>
                <w:szCs w:val="24"/>
              </w:rPr>
              <w:t xml:space="preserve"> </w:t>
            </w:r>
            <w:proofErr w:type="spellStart"/>
            <w:r w:rsidRPr="00136423">
              <w:rPr>
                <w:rFonts w:ascii="Arial" w:eastAsia="MS Mincho" w:hAnsi="Arial" w:cs="Arial"/>
                <w:sz w:val="24"/>
                <w:szCs w:val="24"/>
              </w:rPr>
              <w:t>Saksi</w:t>
            </w:r>
            <w:proofErr w:type="spellEnd"/>
            <w:r w:rsidRPr="00136423">
              <w:rPr>
                <w:rFonts w:ascii="Arial" w:eastAsia="MS Mincho" w:hAnsi="Arial" w:cs="Arial"/>
                <w:sz w:val="24"/>
                <w:szCs w:val="24"/>
              </w:rPr>
              <w:t>)</w:t>
            </w:r>
          </w:p>
        </w:tc>
      </w:tr>
      <w:tr w:rsidR="00E06633" w:rsidRPr="00136423" w14:paraId="152EE03E" w14:textId="77777777" w:rsidTr="001E282E">
        <w:trPr>
          <w:trHeight w:val="317"/>
        </w:trPr>
        <w:tc>
          <w:tcPr>
            <w:tcW w:w="2325" w:type="dxa"/>
          </w:tcPr>
          <w:p w14:paraId="741FEF6A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Alamat</w:t>
            </w:r>
          </w:p>
        </w:tc>
        <w:tc>
          <w:tcPr>
            <w:tcW w:w="261" w:type="dxa"/>
          </w:tcPr>
          <w:p w14:paraId="0830A2F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  <w:r w:rsidRPr="00136423">
              <w:rPr>
                <w:rFonts w:ascii="Arial" w:eastAsia="MS Mincho" w:hAnsi="Arial" w:cs="Arial"/>
                <w:sz w:val="24"/>
                <w:szCs w:val="24"/>
              </w:rPr>
              <w:t>:</w:t>
            </w:r>
          </w:p>
        </w:tc>
        <w:tc>
          <w:tcPr>
            <w:tcW w:w="3411" w:type="dxa"/>
            <w:tcBorders>
              <w:bottom w:val="dotted" w:sz="4" w:space="0" w:color="auto"/>
            </w:tcBorders>
          </w:tcPr>
          <w:p w14:paraId="4CE93932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2A440DF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0FD90F5B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  <w:tr w:rsidR="00E06633" w:rsidRPr="00136423" w14:paraId="1405A859" w14:textId="77777777" w:rsidTr="001E282E">
        <w:trPr>
          <w:trHeight w:val="613"/>
        </w:trPr>
        <w:tc>
          <w:tcPr>
            <w:tcW w:w="2325" w:type="dxa"/>
          </w:tcPr>
          <w:p w14:paraId="425D5741" w14:textId="77777777" w:rsidR="00E06633" w:rsidRPr="00136423" w:rsidRDefault="00E06633" w:rsidP="001E282E">
            <w:pPr>
              <w:spacing w:after="0" w:line="240" w:lineRule="auto"/>
              <w:ind w:right="180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61" w:type="dxa"/>
          </w:tcPr>
          <w:p w14:paraId="11E94350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411" w:type="dxa"/>
            <w:tcBorders>
              <w:top w:val="dotted" w:sz="4" w:space="0" w:color="auto"/>
              <w:bottom w:val="dotted" w:sz="4" w:space="0" w:color="auto"/>
            </w:tcBorders>
          </w:tcPr>
          <w:p w14:paraId="3CC820B7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  <w:p w14:paraId="649BDF59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53" w:type="dxa"/>
          </w:tcPr>
          <w:p w14:paraId="4AD4557D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383" w:type="dxa"/>
          </w:tcPr>
          <w:p w14:paraId="4EE0756D" w14:textId="77777777" w:rsidR="00E06633" w:rsidRPr="00136423" w:rsidRDefault="00E06633" w:rsidP="001E282E">
            <w:pPr>
              <w:spacing w:after="0" w:line="240" w:lineRule="auto"/>
              <w:ind w:right="180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</w:tbl>
    <w:p w14:paraId="38181854" w14:textId="77777777" w:rsidR="00E06633" w:rsidRDefault="00E06633" w:rsidP="00E06633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bCs/>
          <w:sz w:val="24"/>
          <w:szCs w:val="24"/>
          <w:lang w:val="en-MY" w:eastAsia="en-MY"/>
        </w:rPr>
      </w:pPr>
    </w:p>
    <w:p w14:paraId="0F6A189F" w14:textId="77777777" w:rsidR="00E06633" w:rsidRDefault="00E06633" w:rsidP="00E066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  <w:lang w:val="en-MY" w:eastAsia="en-MY"/>
        </w:rPr>
      </w:pPr>
    </w:p>
    <w:p w14:paraId="743F57E3" w14:textId="77777777" w:rsidR="00BC55F3" w:rsidRDefault="00BC55F3">
      <w:pPr>
        <w:rPr>
          <w:rFonts w:ascii="Arial" w:eastAsia="Calibri" w:hAnsi="Arial" w:cs="Arial"/>
          <w:b/>
          <w:bCs/>
          <w:sz w:val="24"/>
          <w:szCs w:val="24"/>
          <w:u w:val="single"/>
          <w:lang w:val="en-MY" w:eastAsia="en-MY"/>
        </w:rPr>
      </w:pPr>
      <w:r>
        <w:rPr>
          <w:rFonts w:ascii="Arial" w:eastAsia="Calibri" w:hAnsi="Arial" w:cs="Arial"/>
          <w:b/>
          <w:bCs/>
          <w:sz w:val="24"/>
          <w:szCs w:val="24"/>
          <w:u w:val="single"/>
          <w:lang w:val="en-MY" w:eastAsia="en-MY"/>
        </w:rPr>
        <w:br w:type="page"/>
      </w:r>
    </w:p>
    <w:p w14:paraId="3D1B8E49" w14:textId="77777777" w:rsidR="00E06633" w:rsidRPr="0096410D" w:rsidRDefault="00E06633" w:rsidP="00E066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  <w:u w:val="single"/>
          <w:lang w:val="en-MY" w:eastAsia="en-MY"/>
        </w:rPr>
      </w:pPr>
      <w:r w:rsidRPr="0096410D">
        <w:rPr>
          <w:rFonts w:ascii="Arial" w:eastAsia="Calibri" w:hAnsi="Arial" w:cs="Arial"/>
          <w:b/>
          <w:bCs/>
          <w:sz w:val="24"/>
          <w:szCs w:val="24"/>
          <w:u w:val="single"/>
          <w:lang w:val="en-MY" w:eastAsia="en-MY"/>
        </w:rPr>
        <w:lastRenderedPageBreak/>
        <w:t xml:space="preserve">SURAT AKUAN PEMBIDA </w:t>
      </w:r>
    </w:p>
    <w:p w14:paraId="652E52DF" w14:textId="77777777" w:rsidR="00E06633" w:rsidRPr="00136423" w:rsidRDefault="00E06633" w:rsidP="00E0663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  <w:lang w:val="en-MY" w:eastAsia="en-MY"/>
        </w:rPr>
      </w:pPr>
    </w:p>
    <w:p w14:paraId="3D2E125F" w14:textId="77777777" w:rsidR="001C2678" w:rsidRDefault="00BC55F3" w:rsidP="00A5415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BC55F3">
        <w:rPr>
          <w:rFonts w:ascii="Arial" w:eastAsia="Times New Roman" w:hAnsi="Arial" w:cs="Arial"/>
          <w:b/>
          <w:bCs/>
          <w:sz w:val="24"/>
          <w:szCs w:val="24"/>
          <w:lang w:val="sv-SE"/>
        </w:rPr>
        <w:t xml:space="preserve">SEBUTHARGA </w:t>
      </w:r>
      <w:r w:rsidR="006A395E">
        <w:rPr>
          <w:rFonts w:ascii="Arial" w:eastAsia="Times New Roman" w:hAnsi="Arial" w:cs="Arial"/>
          <w:b/>
          <w:bCs/>
          <w:sz w:val="24"/>
          <w:szCs w:val="24"/>
          <w:lang w:val="sv-SE"/>
        </w:rPr>
        <w:t xml:space="preserve">PEMBEKALAN </w:t>
      </w:r>
      <w:r w:rsidRPr="00BC55F3">
        <w:rPr>
          <w:rFonts w:ascii="Arial" w:eastAsia="Times New Roman" w:hAnsi="Arial" w:cs="Arial"/>
          <w:b/>
          <w:bCs/>
          <w:sz w:val="24"/>
          <w:szCs w:val="24"/>
          <w:lang w:val="sv-SE"/>
        </w:rPr>
        <w:t>SET PERALATAN TELEPROMPTER</w:t>
      </w:r>
    </w:p>
    <w:p w14:paraId="2B83ACCA" w14:textId="77777777" w:rsidR="003F30B5" w:rsidRPr="00136423" w:rsidRDefault="003F30B5" w:rsidP="003F30B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sv-SE"/>
        </w:rPr>
      </w:pPr>
    </w:p>
    <w:p w14:paraId="758898E5" w14:textId="77777777" w:rsidR="00E06633" w:rsidRPr="00136423" w:rsidRDefault="00E06633" w:rsidP="00E06633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sv-SE"/>
        </w:rPr>
      </w:pPr>
      <w:r w:rsidRPr="00136423">
        <w:rPr>
          <w:rFonts w:ascii="Arial" w:eastAsia="Times New Roman" w:hAnsi="Arial" w:cs="Arial"/>
          <w:b/>
          <w:sz w:val="24"/>
          <w:szCs w:val="24"/>
          <w:lang w:val="sv-SE"/>
        </w:rPr>
        <w:t xml:space="preserve">(SEBUTHARGA MIDA NO. </w:t>
      </w:r>
      <w:r w:rsidR="00BC55F3">
        <w:rPr>
          <w:rFonts w:ascii="Arial" w:eastAsia="Times New Roman" w:hAnsi="Arial" w:cs="Arial"/>
          <w:b/>
          <w:sz w:val="24"/>
          <w:szCs w:val="24"/>
          <w:lang w:val="sv-SE"/>
        </w:rPr>
        <w:t>19</w:t>
      </w:r>
      <w:r w:rsidR="002912CE">
        <w:rPr>
          <w:rFonts w:ascii="Arial" w:eastAsia="Times New Roman" w:hAnsi="Arial" w:cs="Arial"/>
          <w:b/>
          <w:sz w:val="24"/>
          <w:szCs w:val="24"/>
          <w:lang w:val="sv-SE"/>
        </w:rPr>
        <w:t>/2022</w:t>
      </w:r>
      <w:r w:rsidRPr="00136423">
        <w:rPr>
          <w:rFonts w:ascii="Arial" w:eastAsia="Times New Roman" w:hAnsi="Arial" w:cs="Arial"/>
          <w:b/>
          <w:sz w:val="24"/>
          <w:szCs w:val="24"/>
          <w:lang w:val="sv-SE"/>
        </w:rPr>
        <w:t>)</w:t>
      </w:r>
    </w:p>
    <w:p w14:paraId="145E8F64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</w:p>
    <w:p w14:paraId="0AAFAF18" w14:textId="77777777" w:rsidR="00E06633" w:rsidRPr="00136423" w:rsidRDefault="00E06633" w:rsidP="00E06633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  <w:lang w:val="sv-SE"/>
        </w:rPr>
      </w:pPr>
    </w:p>
    <w:p w14:paraId="10DCF54D" w14:textId="77777777" w:rsidR="00E06633" w:rsidRPr="00136423" w:rsidRDefault="00E06633" w:rsidP="00E06633">
      <w:pPr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Saya, ………...………............................................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nombor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K.P</w:t>
      </w:r>
      <w:r w:rsidR="008D2712">
        <w:rPr>
          <w:rFonts w:ascii="Arial" w:eastAsia="Calibri" w:hAnsi="Arial" w:cs="Arial"/>
          <w:sz w:val="24"/>
          <w:szCs w:val="24"/>
          <w:lang w:val="en-MY" w:eastAsia="en-MY"/>
        </w:rPr>
        <w:t>.</w:t>
      </w: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…………….................... yang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wakil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….……………………….…….………………………....................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nombor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ndaftar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…….…………………................................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eng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ngisytihar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ahaw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a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gram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yang 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wakili</w:t>
      </w:r>
      <w:proofErr w:type="spellEnd"/>
      <w:proofErr w:type="gram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ida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nawar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mber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rasua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epad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alam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ID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lai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,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aga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ogo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untu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ipili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alam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utharg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pert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di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s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. Bersam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ilampir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Surat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rwakil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uas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ag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a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wakil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pert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ercat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di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s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untu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mbu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ngisytihar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.</w:t>
      </w:r>
    </w:p>
    <w:p w14:paraId="07BB4CB0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</w:p>
    <w:p w14:paraId="3779BAE1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2.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kiran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a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,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yang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wakil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idapat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cub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nawar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mber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rasua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epad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alam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ID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lain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aga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ogo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untu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ipili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alam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utharg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pert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di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s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,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ak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a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aga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wakil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rsetuj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inda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-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inda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riku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iambil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:</w:t>
      </w:r>
    </w:p>
    <w:p w14:paraId="54031364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</w:p>
    <w:p w14:paraId="150BD260" w14:textId="77777777" w:rsidR="00E06633" w:rsidRPr="00136423" w:rsidRDefault="00E06633" w:rsidP="00E06633">
      <w:pPr>
        <w:autoSpaceDE w:val="0"/>
        <w:autoSpaceDN w:val="0"/>
        <w:adjustRightInd w:val="0"/>
        <w:spacing w:after="0"/>
        <w:ind w:left="720" w:hanging="72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2.1 </w:t>
      </w: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ab/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nari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ali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awar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ontra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ag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utharg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di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s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;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</w:p>
    <w:p w14:paraId="019267B3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2.2 </w:t>
      </w: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ab/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namat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ontra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ag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utharg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di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s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; dan</w:t>
      </w:r>
    </w:p>
    <w:p w14:paraId="68A0E1B1" w14:textId="77777777" w:rsidR="00E06633" w:rsidRPr="00136423" w:rsidRDefault="00E06633" w:rsidP="00E06633">
      <w:pPr>
        <w:autoSpaceDE w:val="0"/>
        <w:autoSpaceDN w:val="0"/>
        <w:adjustRightInd w:val="0"/>
        <w:spacing w:after="0"/>
        <w:ind w:left="709" w:hanging="709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2.3 </w:t>
      </w: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ab/>
        <w:t xml:space="preserve">Lain-lain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inda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atatertib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ngiku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ratur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roleh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Kerajaan yang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rkuat-kuas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.</w:t>
      </w:r>
    </w:p>
    <w:p w14:paraId="7EFF2ED2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</w:p>
    <w:p w14:paraId="1EB42CB2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3.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kiran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erdap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cub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mint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rasua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aripad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a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na-man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divid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yang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rkait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eng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in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aga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ogo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untuk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ipili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alam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butharg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pert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di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s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,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ak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ay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rjanj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deng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eger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melapork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rbuat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tersebu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epada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jabat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Suruhanjaya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Pencegah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Rasuah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Malaysia (SPRM)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atau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alai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 polis yang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rhampiran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.</w:t>
      </w:r>
    </w:p>
    <w:p w14:paraId="01236CA1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</w:p>
    <w:p w14:paraId="470B064C" w14:textId="77777777" w:rsidR="00E06633" w:rsidRPr="00136423" w:rsidRDefault="00E06633" w:rsidP="00E06633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Yang </w:t>
      </w:r>
      <w:proofErr w:type="spell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Benar</w:t>
      </w:r>
      <w:proofErr w:type="spellEnd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,</w:t>
      </w:r>
    </w:p>
    <w:p w14:paraId="0CFD7917" w14:textId="77777777" w:rsidR="00E06633" w:rsidRPr="00136423" w:rsidRDefault="00E06633" w:rsidP="00E0663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</w:p>
    <w:p w14:paraId="731B2060" w14:textId="77777777" w:rsidR="00E06633" w:rsidRPr="00136423" w:rsidRDefault="00E06633" w:rsidP="00E0663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</w:p>
    <w:p w14:paraId="72B5E57A" w14:textId="77777777" w:rsidR="00E06633" w:rsidRPr="00136423" w:rsidRDefault="00E06633" w:rsidP="00E0663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……….................…………..</w:t>
      </w:r>
    </w:p>
    <w:p w14:paraId="47317B05" w14:textId="77777777" w:rsidR="00E06633" w:rsidRPr="00136423" w:rsidRDefault="00E06633" w:rsidP="00E0663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proofErr w:type="gram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Nama :</w:t>
      </w:r>
      <w:proofErr w:type="gramEnd"/>
    </w:p>
    <w:p w14:paraId="504958D7" w14:textId="77777777" w:rsidR="00E06633" w:rsidRPr="00136423" w:rsidRDefault="00E06633" w:rsidP="00E0663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No. </w:t>
      </w:r>
      <w:proofErr w:type="gram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KP :</w:t>
      </w:r>
      <w:proofErr w:type="gramEnd"/>
    </w:p>
    <w:p w14:paraId="28E20AC5" w14:textId="77777777" w:rsidR="001C2678" w:rsidRPr="00AE76F5" w:rsidRDefault="00E06633" w:rsidP="00AE76F5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MY" w:eastAsia="en-MY"/>
        </w:rPr>
      </w:pPr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 xml:space="preserve">Cop </w:t>
      </w:r>
      <w:proofErr w:type="gramStart"/>
      <w:r w:rsidRPr="00136423">
        <w:rPr>
          <w:rFonts w:ascii="Arial" w:eastAsia="Calibri" w:hAnsi="Arial" w:cs="Arial"/>
          <w:sz w:val="24"/>
          <w:szCs w:val="24"/>
          <w:lang w:val="en-MY" w:eastAsia="en-MY"/>
        </w:rPr>
        <w:t>Syarikat :</w:t>
      </w:r>
      <w:proofErr w:type="gramEnd"/>
      <w:r w:rsidR="001C2678">
        <w:rPr>
          <w:rFonts w:ascii="Arial" w:hAnsi="Arial" w:cs="Arial"/>
          <w:b/>
          <w:sz w:val="24"/>
          <w:szCs w:val="24"/>
          <w:u w:val="single"/>
        </w:rPr>
        <w:br w:type="page"/>
      </w:r>
    </w:p>
    <w:p w14:paraId="02C3F92B" w14:textId="77777777" w:rsidR="00BA726F" w:rsidRPr="00E8379A" w:rsidRDefault="0077576E" w:rsidP="00A95FFA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8379A">
        <w:rPr>
          <w:rFonts w:ascii="Arial" w:hAnsi="Arial" w:cs="Arial"/>
          <w:b/>
          <w:sz w:val="24"/>
          <w:szCs w:val="24"/>
          <w:u w:val="single"/>
        </w:rPr>
        <w:lastRenderedPageBreak/>
        <w:t>BAB 2</w:t>
      </w:r>
    </w:p>
    <w:p w14:paraId="333A92AE" w14:textId="490FAA3E" w:rsidR="00C27985" w:rsidRPr="00E8379A" w:rsidRDefault="00BA726F" w:rsidP="00AE76F5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8379A">
        <w:rPr>
          <w:rFonts w:ascii="Arial" w:hAnsi="Arial" w:cs="Arial"/>
          <w:b/>
          <w:sz w:val="24"/>
          <w:szCs w:val="24"/>
          <w:u w:val="single"/>
        </w:rPr>
        <w:t>SPESIF</w:t>
      </w:r>
      <w:r w:rsidR="009F2ABE" w:rsidRPr="00E8379A">
        <w:rPr>
          <w:rFonts w:ascii="Arial" w:hAnsi="Arial" w:cs="Arial"/>
          <w:b/>
          <w:sz w:val="24"/>
          <w:szCs w:val="24"/>
          <w:u w:val="single"/>
        </w:rPr>
        <w:t xml:space="preserve">IKASI </w:t>
      </w:r>
      <w:r w:rsidR="005A3AA6" w:rsidRPr="00E8379A">
        <w:rPr>
          <w:rFonts w:ascii="Arial" w:hAnsi="Arial" w:cs="Arial"/>
          <w:b/>
          <w:sz w:val="24"/>
          <w:szCs w:val="24"/>
          <w:u w:val="single"/>
        </w:rPr>
        <w:t>PE</w:t>
      </w:r>
      <w:r w:rsidR="005A3AA6">
        <w:rPr>
          <w:rFonts w:ascii="Arial" w:hAnsi="Arial" w:cs="Arial"/>
          <w:b/>
          <w:sz w:val="24"/>
          <w:szCs w:val="24"/>
          <w:u w:val="single"/>
        </w:rPr>
        <w:t>MBEKALAN</w:t>
      </w:r>
    </w:p>
    <w:p w14:paraId="6919EF8F" w14:textId="77777777" w:rsidR="00E8379A" w:rsidRPr="00E8379A" w:rsidRDefault="00E8379A" w:rsidP="00E8379A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8"/>
          <w:lang w:val="sv-SE"/>
        </w:rPr>
      </w:pPr>
      <w:r w:rsidRPr="00E8379A">
        <w:rPr>
          <w:rFonts w:ascii="Arial" w:eastAsia="Times New Roman" w:hAnsi="Arial" w:cs="Arial"/>
          <w:b/>
          <w:bCs/>
          <w:sz w:val="24"/>
          <w:szCs w:val="28"/>
        </w:rPr>
        <w:t>SUPPLY OF TELEPROMPTER SOLUTION</w:t>
      </w:r>
    </w:p>
    <w:p w14:paraId="23082355" w14:textId="77777777" w:rsidR="00E8379A" w:rsidRDefault="00E8379A" w:rsidP="00E8379A">
      <w:pPr>
        <w:spacing w:after="0" w:line="240" w:lineRule="auto"/>
        <w:ind w:left="426"/>
        <w:jc w:val="both"/>
        <w:rPr>
          <w:rFonts w:ascii="Arial" w:eastAsia="Times New Roman" w:hAnsi="Arial" w:cs="Arial"/>
          <w:sz w:val="24"/>
          <w:szCs w:val="24"/>
          <w:lang w:val="sv-SE"/>
        </w:rPr>
      </w:pPr>
    </w:p>
    <w:p w14:paraId="0A403A51" w14:textId="77777777" w:rsidR="00E8379A" w:rsidRPr="00E8379A" w:rsidRDefault="00E8379A" w:rsidP="00E8379A">
      <w:pPr>
        <w:spacing w:after="0" w:line="240" w:lineRule="auto"/>
        <w:ind w:left="426"/>
        <w:jc w:val="both"/>
        <w:rPr>
          <w:rFonts w:ascii="Arial" w:eastAsia="Times New Roman" w:hAnsi="Arial" w:cs="Arial"/>
          <w:sz w:val="24"/>
          <w:szCs w:val="24"/>
          <w:lang w:val="sv-SE"/>
        </w:rPr>
      </w:pPr>
      <w:r w:rsidRPr="00E8379A">
        <w:rPr>
          <w:rFonts w:ascii="Arial" w:eastAsia="Times New Roman" w:hAnsi="Arial" w:cs="Arial"/>
          <w:sz w:val="24"/>
          <w:szCs w:val="24"/>
          <w:lang w:val="sv-SE"/>
        </w:rPr>
        <w:t>MIDA intends to purchase teleprompters package or solution to be used for our conference and in-house video recording. The following are the general specifications and unit required:</w:t>
      </w:r>
    </w:p>
    <w:tbl>
      <w:tblPr>
        <w:tblpPr w:leftFromText="180" w:rightFromText="180" w:vertAnchor="text" w:horzAnchor="margin" w:tblpY="131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3690"/>
        <w:gridCol w:w="3681"/>
        <w:gridCol w:w="1564"/>
      </w:tblGrid>
      <w:tr w:rsidR="00E27E71" w:rsidRPr="0052403F" w14:paraId="7ADC857A" w14:textId="77777777" w:rsidTr="00B07132">
        <w:trPr>
          <w:trHeight w:val="68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5567C74F" w14:textId="77777777" w:rsidR="00E27E71" w:rsidRPr="0052403F" w:rsidRDefault="00E27E71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</w:rPr>
            </w:pPr>
            <w:r w:rsidRPr="0052403F">
              <w:rPr>
                <w:rFonts w:ascii="Arial" w:eastAsia="Times New Roman" w:hAnsi="Arial" w:cs="Arial"/>
                <w:b/>
                <w:sz w:val="20"/>
              </w:rPr>
              <w:t>No.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0955F5B3" w14:textId="77777777" w:rsidR="00E27E71" w:rsidRPr="0052403F" w:rsidRDefault="00E27E71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noProof/>
                <w:sz w:val="20"/>
                <w:szCs w:val="24"/>
              </w:rPr>
            </w:pPr>
            <w:r w:rsidRPr="0052403F">
              <w:rPr>
                <w:rFonts w:ascii="Arial" w:eastAsia="Times New Roman" w:hAnsi="Arial" w:cs="Arial"/>
                <w:b/>
                <w:noProof/>
                <w:sz w:val="20"/>
                <w:szCs w:val="24"/>
              </w:rPr>
              <w:t>Item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41BF78E4" w14:textId="77777777" w:rsidR="00E27E71" w:rsidRPr="0052403F" w:rsidRDefault="00E27E71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b/>
                <w:sz w:val="20"/>
                <w:szCs w:val="24"/>
              </w:rPr>
              <w:t>Butiran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 w:val="20"/>
                <w:szCs w:val="24"/>
              </w:rPr>
              <w:t>Spesifikasi</w:t>
            </w:r>
            <w:proofErr w:type="spellEnd"/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698DAAC0" w14:textId="77777777" w:rsidR="00E27E71" w:rsidRPr="0052403F" w:rsidRDefault="00E27E71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</w:rPr>
            </w:pPr>
            <w:proofErr w:type="spellStart"/>
            <w:r>
              <w:rPr>
                <w:rFonts w:ascii="Arial" w:eastAsia="Times New Roman" w:hAnsi="Arial" w:cs="Arial"/>
                <w:b/>
                <w:sz w:val="20"/>
              </w:rPr>
              <w:t>Bilangan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</w:rPr>
              <w:t xml:space="preserve"> Unit</w:t>
            </w:r>
          </w:p>
        </w:tc>
      </w:tr>
    </w:tbl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685"/>
        <w:gridCol w:w="3685"/>
        <w:gridCol w:w="1560"/>
      </w:tblGrid>
      <w:tr w:rsidR="00E8379A" w:rsidRPr="00E27E71" w14:paraId="5A8B983D" w14:textId="77777777" w:rsidTr="00B07132">
        <w:trPr>
          <w:trHeight w:val="41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94249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B07132">
              <w:rPr>
                <w:rFonts w:ascii="Arial" w:eastAsia="Times New Roman" w:hAnsi="Arial" w:cs="Arial"/>
                <w:i/>
              </w:rPr>
              <w:t>1.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50D166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b/>
                <w:i/>
              </w:rPr>
              <w:t>Conference Speech Teleprompter Package</w:t>
            </w:r>
            <w:r w:rsidRPr="00B07132"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  <w:t xml:space="preserve"> </w:t>
            </w:r>
          </w:p>
          <w:p w14:paraId="327DF8AB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</w:pPr>
          </w:p>
          <w:p w14:paraId="25B97DF5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drawing>
                <wp:inline distT="0" distB="0" distL="0" distR="0" wp14:anchorId="6EB79267" wp14:editId="13785967">
                  <wp:extent cx="838200" cy="1930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193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21DE91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</w:rPr>
            </w:pP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645438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 xml:space="preserve">TYST TY-2260 17in </w:t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br/>
              <w:t xml:space="preserve">Conference Teleprompter  </w:t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br/>
              <w:t>- wireless remote controller</w:t>
            </w:r>
          </w:p>
          <w:p w14:paraId="71FF9F43" w14:textId="77777777" w:rsidR="00E8379A" w:rsidRPr="00B07132" w:rsidRDefault="00E8379A" w:rsidP="00E8379A">
            <w:pPr>
              <w:numPr>
                <w:ilvl w:val="0"/>
                <w:numId w:val="59"/>
              </w:numPr>
              <w:spacing w:after="0" w:line="240" w:lineRule="auto"/>
              <w:ind w:left="176" w:hanging="176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>portable teleprompter box</w:t>
            </w:r>
          </w:p>
          <w:p w14:paraId="768DD302" w14:textId="77777777" w:rsidR="00E8379A" w:rsidRPr="00B07132" w:rsidRDefault="00E8379A" w:rsidP="00E8379A">
            <w:pPr>
              <w:numPr>
                <w:ilvl w:val="0"/>
                <w:numId w:val="59"/>
              </w:numPr>
              <w:spacing w:after="0" w:line="240" w:lineRule="auto"/>
              <w:ind w:left="176" w:hanging="176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>software and accessories</w:t>
            </w:r>
          </w:p>
          <w:p w14:paraId="39E4F5BA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</w:p>
          <w:p w14:paraId="1FB3C01B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</w:rPr>
            </w:pPr>
          </w:p>
          <w:p w14:paraId="4DDD95FD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</w:rPr>
            </w:pPr>
          </w:p>
          <w:p w14:paraId="48CFDE01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</w:rPr>
            </w:pPr>
          </w:p>
          <w:p w14:paraId="6984B70F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</w:rPr>
            </w:pPr>
          </w:p>
          <w:p w14:paraId="236FAD77" w14:textId="77777777" w:rsidR="00E8379A" w:rsidRPr="00E27E71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shd w:val="clear" w:color="auto" w:fill="auto"/>
          </w:tcPr>
          <w:p w14:paraId="0E5E811B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B07132">
              <w:rPr>
                <w:rFonts w:ascii="Arial" w:eastAsia="Times New Roman" w:hAnsi="Arial" w:cs="Arial"/>
                <w:b/>
                <w:i/>
              </w:rPr>
              <w:t>1 unit</w:t>
            </w:r>
          </w:p>
        </w:tc>
      </w:tr>
      <w:tr w:rsidR="00E8379A" w:rsidRPr="00E27E71" w14:paraId="47EB62DC" w14:textId="77777777" w:rsidTr="00B07132">
        <w:trPr>
          <w:trHeight w:val="4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5C352D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B07132">
              <w:rPr>
                <w:rFonts w:ascii="Arial" w:eastAsia="Times New Roman" w:hAnsi="Arial" w:cs="Arial"/>
                <w:i/>
              </w:rPr>
              <w:t>2.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70D118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b/>
                <w:i/>
              </w:rPr>
              <w:t>Advance Conference Speech Teleprompter</w:t>
            </w:r>
          </w:p>
          <w:p w14:paraId="37126614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</w:pPr>
          </w:p>
          <w:p w14:paraId="57E2D75E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B07132"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  <w:br/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drawing>
                <wp:inline distT="0" distB="0" distL="0" distR="0" wp14:anchorId="0B0A921F" wp14:editId="2F94709A">
                  <wp:extent cx="1092200" cy="1778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77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drawing>
                <wp:inline distT="0" distB="0" distL="0" distR="0" wp14:anchorId="6CB08668" wp14:editId="4B21220A">
                  <wp:extent cx="1092200" cy="178435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78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drawing>
                <wp:inline distT="0" distB="0" distL="0" distR="0" wp14:anchorId="5123C6F4" wp14:editId="64945901">
                  <wp:extent cx="1600200" cy="939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93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6D23A4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 xml:space="preserve">HDMI Version TY-2280H  </w:t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br/>
              <w:t xml:space="preserve">Conference Teleprompter  </w:t>
            </w: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br/>
              <w:t>- 22-inch LCD teleprompter screen</w:t>
            </w:r>
          </w:p>
          <w:p w14:paraId="59FD1308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>- wireless remote controller</w:t>
            </w:r>
          </w:p>
          <w:p w14:paraId="5CD00C8C" w14:textId="77777777" w:rsidR="00E8379A" w:rsidRPr="00B07132" w:rsidRDefault="00E8379A" w:rsidP="00E8379A">
            <w:pPr>
              <w:numPr>
                <w:ilvl w:val="0"/>
                <w:numId w:val="59"/>
              </w:numPr>
              <w:spacing w:after="0" w:line="240" w:lineRule="auto"/>
              <w:ind w:left="176" w:hanging="176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>portable teleprompter box</w:t>
            </w:r>
          </w:p>
          <w:p w14:paraId="347E2D41" w14:textId="77777777" w:rsidR="00E8379A" w:rsidRPr="00B07132" w:rsidRDefault="00E8379A" w:rsidP="00E8379A">
            <w:pPr>
              <w:numPr>
                <w:ilvl w:val="0"/>
                <w:numId w:val="59"/>
              </w:numPr>
              <w:spacing w:after="0" w:line="240" w:lineRule="auto"/>
              <w:ind w:left="176" w:hanging="176"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t>software and accessories</w:t>
            </w:r>
          </w:p>
          <w:p w14:paraId="679ADAA5" w14:textId="77777777" w:rsidR="00E8379A" w:rsidRPr="00B07132" w:rsidRDefault="00E8379A" w:rsidP="00E8379A">
            <w:pPr>
              <w:spacing w:after="0" w:line="240" w:lineRule="auto"/>
              <w:ind w:left="360"/>
              <w:contextualSpacing/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</w:pPr>
          </w:p>
          <w:p w14:paraId="3AC2E972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</w:rPr>
            </w:pPr>
            <w:r w:rsidRPr="00E27E71"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  <w:br/>
            </w:r>
            <w:r w:rsidRPr="00E27E71"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  <w:br/>
            </w:r>
            <w:r w:rsidRPr="00E27E71"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  <w:br/>
            </w:r>
            <w:r w:rsidRPr="00E27E71"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  <w:br/>
            </w:r>
            <w:r w:rsidRPr="00E27E71"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  <w:br/>
            </w:r>
            <w:r w:rsidRPr="00E27E71">
              <w:rPr>
                <w:rFonts w:ascii="Arial" w:eastAsia="Times New Roman" w:hAnsi="Arial" w:cs="Arial"/>
                <w:i/>
                <w:color w:val="4472C4"/>
                <w:sz w:val="24"/>
                <w:szCs w:val="24"/>
              </w:rPr>
              <w:br/>
            </w:r>
          </w:p>
        </w:tc>
        <w:tc>
          <w:tcPr>
            <w:tcW w:w="1560" w:type="dxa"/>
            <w:tcBorders>
              <w:left w:val="single" w:sz="4" w:space="0" w:color="auto"/>
            </w:tcBorders>
            <w:shd w:val="clear" w:color="auto" w:fill="auto"/>
          </w:tcPr>
          <w:p w14:paraId="62829DC4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B07132">
              <w:rPr>
                <w:rFonts w:ascii="Arial" w:eastAsia="Times New Roman" w:hAnsi="Arial" w:cs="Arial"/>
                <w:b/>
                <w:i/>
              </w:rPr>
              <w:t>2 units</w:t>
            </w:r>
          </w:p>
        </w:tc>
      </w:tr>
    </w:tbl>
    <w:p w14:paraId="2C3C7906" w14:textId="77777777" w:rsidR="00E8379A" w:rsidRPr="00B07132" w:rsidRDefault="00E8379A" w:rsidP="00E8379A">
      <w:pPr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</w:p>
    <w:tbl>
      <w:tblPr>
        <w:tblpPr w:leftFromText="180" w:rightFromText="180" w:vertAnchor="text" w:horzAnchor="margin" w:tblpY="131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1"/>
        <w:gridCol w:w="3573"/>
        <w:gridCol w:w="3940"/>
        <w:gridCol w:w="1305"/>
      </w:tblGrid>
      <w:tr w:rsidR="00884452" w:rsidRPr="00E27E71" w14:paraId="00AD2EFA" w14:textId="77777777" w:rsidTr="00B07132">
        <w:trPr>
          <w:trHeight w:val="681"/>
        </w:trPr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26FBB29F" w14:textId="395B8281" w:rsidR="00884452" w:rsidRPr="00B07132" w:rsidRDefault="00884452" w:rsidP="008844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52403F">
              <w:rPr>
                <w:rFonts w:ascii="Arial" w:eastAsia="Times New Roman" w:hAnsi="Arial" w:cs="Arial"/>
                <w:b/>
                <w:sz w:val="20"/>
              </w:rPr>
              <w:t>No.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210056A1" w14:textId="06AA5AEB" w:rsidR="00884452" w:rsidRPr="00B07132" w:rsidRDefault="00884452" w:rsidP="008844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noProof/>
                <w:sz w:val="24"/>
                <w:szCs w:val="24"/>
              </w:rPr>
            </w:pPr>
            <w:r w:rsidRPr="0052403F">
              <w:rPr>
                <w:rFonts w:ascii="Arial" w:eastAsia="Times New Roman" w:hAnsi="Arial" w:cs="Arial"/>
                <w:b/>
                <w:noProof/>
                <w:sz w:val="20"/>
                <w:szCs w:val="24"/>
              </w:rPr>
              <w:t>Item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2508224D" w14:textId="506EAADC" w:rsidR="00884452" w:rsidRPr="00B07132" w:rsidRDefault="00884452" w:rsidP="008844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b/>
                <w:sz w:val="20"/>
                <w:szCs w:val="24"/>
              </w:rPr>
              <w:t>Butiran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 w:val="20"/>
                <w:szCs w:val="24"/>
              </w:rPr>
              <w:t>Spesifikasi</w:t>
            </w:r>
            <w:proofErr w:type="spellEnd"/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4418A636" w14:textId="409D8A52" w:rsidR="00884452" w:rsidRPr="00B07132" w:rsidRDefault="00884452" w:rsidP="008844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proofErr w:type="spellStart"/>
            <w:r>
              <w:rPr>
                <w:rFonts w:ascii="Arial" w:eastAsia="Times New Roman" w:hAnsi="Arial" w:cs="Arial"/>
                <w:b/>
                <w:sz w:val="20"/>
              </w:rPr>
              <w:t>Bilangan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</w:rPr>
              <w:t xml:space="preserve"> Unit</w:t>
            </w:r>
          </w:p>
        </w:tc>
      </w:tr>
      <w:tr w:rsidR="00E8379A" w:rsidRPr="00E27E71" w14:paraId="79921FD2" w14:textId="77777777" w:rsidTr="00E8379A">
        <w:trPr>
          <w:trHeight w:val="2853"/>
        </w:trPr>
        <w:tc>
          <w:tcPr>
            <w:tcW w:w="821" w:type="dxa"/>
            <w:shd w:val="clear" w:color="auto" w:fill="auto"/>
          </w:tcPr>
          <w:p w14:paraId="0EEFD9A1" w14:textId="76D041CE" w:rsidR="00E8379A" w:rsidRPr="00B07132" w:rsidRDefault="005A3AA6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B07132">
              <w:rPr>
                <w:rFonts w:ascii="Arial" w:eastAsia="Times New Roman" w:hAnsi="Arial" w:cs="Arial"/>
                <w:i/>
              </w:rPr>
              <w:t>3</w:t>
            </w:r>
            <w:r w:rsidR="00E8379A" w:rsidRPr="00B07132">
              <w:rPr>
                <w:rFonts w:ascii="Arial" w:eastAsia="Times New Roman" w:hAnsi="Arial" w:cs="Arial"/>
                <w:i/>
              </w:rPr>
              <w:t>.</w:t>
            </w:r>
          </w:p>
        </w:tc>
        <w:tc>
          <w:tcPr>
            <w:tcW w:w="3573" w:type="dxa"/>
            <w:shd w:val="clear" w:color="auto" w:fill="auto"/>
          </w:tcPr>
          <w:p w14:paraId="227CC0CB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2A275774" wp14:editId="4252B9AF">
                  <wp:simplePos x="0" y="0"/>
                  <wp:positionH relativeFrom="column">
                    <wp:posOffset>415925</wp:posOffset>
                  </wp:positionH>
                  <wp:positionV relativeFrom="paragraph">
                    <wp:posOffset>55245</wp:posOffset>
                  </wp:positionV>
                  <wp:extent cx="1365250" cy="1365250"/>
                  <wp:effectExtent l="0" t="0" r="6350" b="635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B07132">
              <w:rPr>
                <w:rFonts w:ascii="Arial" w:eastAsia="Times New Roman" w:hAnsi="Arial" w:cs="Arial"/>
                <w:b/>
                <w:i/>
                <w:szCs w:val="24"/>
              </w:rPr>
              <w:t>Ipad</w:t>
            </w:r>
            <w:proofErr w:type="spellEnd"/>
            <w:r w:rsidRPr="00B07132">
              <w:rPr>
                <w:rFonts w:ascii="Arial" w:eastAsia="Times New Roman" w:hAnsi="Arial" w:cs="Arial"/>
                <w:b/>
                <w:i/>
                <w:szCs w:val="24"/>
              </w:rPr>
              <w:t xml:space="preserve"> </w:t>
            </w:r>
            <w:r w:rsidRPr="00B07132">
              <w:rPr>
                <w:rFonts w:ascii="Arial" w:eastAsia="Times New Roman" w:hAnsi="Arial" w:cs="Arial"/>
                <w:i/>
              </w:rPr>
              <w:br/>
            </w:r>
          </w:p>
        </w:tc>
        <w:tc>
          <w:tcPr>
            <w:tcW w:w="3940" w:type="dxa"/>
            <w:shd w:val="clear" w:color="auto" w:fill="auto"/>
          </w:tcPr>
          <w:p w14:paraId="26FCFFC8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Cs w:val="24"/>
              </w:rPr>
            </w:pPr>
            <w:proofErr w:type="spellStart"/>
            <w:r w:rsidRPr="00B07132">
              <w:rPr>
                <w:rFonts w:ascii="Arial" w:eastAsia="Times New Roman" w:hAnsi="Arial" w:cs="Arial"/>
                <w:i/>
                <w:szCs w:val="24"/>
              </w:rPr>
              <w:t>Ipad</w:t>
            </w:r>
            <w:proofErr w:type="spellEnd"/>
            <w:r w:rsidRPr="00B07132">
              <w:rPr>
                <w:rFonts w:ascii="Arial" w:eastAsia="Times New Roman" w:hAnsi="Arial" w:cs="Arial"/>
                <w:i/>
                <w:szCs w:val="24"/>
              </w:rPr>
              <w:t xml:space="preserve"> Air 4</w:t>
            </w:r>
            <w:r w:rsidRPr="00B07132">
              <w:rPr>
                <w:rFonts w:ascii="Arial" w:eastAsia="Times New Roman" w:hAnsi="Arial" w:cs="Arial"/>
                <w:i/>
                <w:szCs w:val="24"/>
                <w:vertAlign w:val="superscript"/>
              </w:rPr>
              <w:t>th</w:t>
            </w:r>
            <w:r w:rsidRPr="00B07132">
              <w:rPr>
                <w:rFonts w:ascii="Arial" w:eastAsia="Times New Roman" w:hAnsi="Arial" w:cs="Arial"/>
                <w:i/>
                <w:szCs w:val="24"/>
              </w:rPr>
              <w:t xml:space="preserve"> Generation (2020)</w:t>
            </w:r>
          </w:p>
          <w:p w14:paraId="52ED5730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Cs w:val="24"/>
              </w:rPr>
            </w:pPr>
          </w:p>
          <w:p w14:paraId="76369F1E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szCs w:val="24"/>
              </w:rPr>
              <w:t>Storage - 64 GB</w:t>
            </w:r>
          </w:p>
          <w:p w14:paraId="28833FC8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Cs w:val="24"/>
              </w:rPr>
            </w:pPr>
          </w:p>
          <w:p w14:paraId="4E329520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i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szCs w:val="24"/>
              </w:rPr>
              <w:t xml:space="preserve">Connectivity - </w:t>
            </w:r>
            <w:proofErr w:type="spellStart"/>
            <w:r w:rsidRPr="00B07132">
              <w:rPr>
                <w:rFonts w:ascii="Arial" w:eastAsia="Times New Roman" w:hAnsi="Arial" w:cs="Arial"/>
                <w:i/>
                <w:szCs w:val="24"/>
              </w:rPr>
              <w:t>Wifi</w:t>
            </w:r>
            <w:proofErr w:type="spellEnd"/>
          </w:p>
        </w:tc>
        <w:tc>
          <w:tcPr>
            <w:tcW w:w="1305" w:type="dxa"/>
            <w:shd w:val="clear" w:color="auto" w:fill="auto"/>
          </w:tcPr>
          <w:p w14:paraId="058FD2AE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B07132">
              <w:rPr>
                <w:rFonts w:ascii="Arial" w:eastAsia="Times New Roman" w:hAnsi="Arial" w:cs="Arial"/>
                <w:b/>
                <w:i/>
              </w:rPr>
              <w:t>1 unit</w:t>
            </w:r>
          </w:p>
        </w:tc>
      </w:tr>
      <w:tr w:rsidR="00E8379A" w:rsidRPr="00E27E71" w14:paraId="6034B17B" w14:textId="77777777" w:rsidTr="00E8379A">
        <w:trPr>
          <w:trHeight w:val="455"/>
        </w:trPr>
        <w:tc>
          <w:tcPr>
            <w:tcW w:w="821" w:type="dxa"/>
            <w:shd w:val="clear" w:color="auto" w:fill="auto"/>
          </w:tcPr>
          <w:p w14:paraId="75DBA77C" w14:textId="1AA9BA09" w:rsidR="00E8379A" w:rsidRPr="00B07132" w:rsidRDefault="005A3AA6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B07132">
              <w:rPr>
                <w:rFonts w:ascii="Arial" w:eastAsia="Times New Roman" w:hAnsi="Arial" w:cs="Arial"/>
                <w:i/>
              </w:rPr>
              <w:t>4</w:t>
            </w:r>
            <w:r w:rsidR="00E8379A" w:rsidRPr="00B07132">
              <w:rPr>
                <w:rFonts w:ascii="Arial" w:eastAsia="Times New Roman" w:hAnsi="Arial" w:cs="Arial"/>
                <w:i/>
              </w:rPr>
              <w:t>.</w:t>
            </w:r>
          </w:p>
        </w:tc>
        <w:tc>
          <w:tcPr>
            <w:tcW w:w="3573" w:type="dxa"/>
            <w:shd w:val="clear" w:color="auto" w:fill="auto"/>
          </w:tcPr>
          <w:p w14:paraId="06B524FB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Cs w:val="24"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b/>
                <w:i/>
                <w:szCs w:val="24"/>
                <w:shd w:val="clear" w:color="auto" w:fill="FFFFFF"/>
              </w:rPr>
              <w:t>Compact Digital Wireless Microphone Package</w:t>
            </w:r>
          </w:p>
          <w:p w14:paraId="6E585812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Cs w:val="24"/>
              </w:rPr>
            </w:pPr>
            <w:r w:rsidRPr="00B07132">
              <w:rPr>
                <w:rFonts w:ascii="Arial" w:eastAsia="Times New Roman" w:hAnsi="Arial" w:cs="Arial"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7AAA3F6B" wp14:editId="704FEBB2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24460</wp:posOffset>
                  </wp:positionV>
                  <wp:extent cx="1663065" cy="1591945"/>
                  <wp:effectExtent l="0" t="0" r="0" b="825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065" cy="15919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40" w:type="dxa"/>
            <w:shd w:val="clear" w:color="auto" w:fill="auto"/>
          </w:tcPr>
          <w:p w14:paraId="4E378ECB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>Rode Wireless GO II 2-Person Compact Digital Wireless Microphone System/Recorder (2.4 GHz, Black) with charging case</w:t>
            </w:r>
          </w:p>
          <w:p w14:paraId="446DDD15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</w:p>
          <w:p w14:paraId="45C75894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Include, accessories: </w:t>
            </w:r>
          </w:p>
          <w:p w14:paraId="0B9DF977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2 x Transmitters </w:t>
            </w:r>
          </w:p>
          <w:p w14:paraId="4677F996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1 x Receiver </w:t>
            </w:r>
          </w:p>
          <w:p w14:paraId="03AEC18B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3 x SC20 USB-C to USB-A Cables </w:t>
            </w:r>
          </w:p>
          <w:p w14:paraId="6243A100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1 x SC5 TRS to TRS Memory Cable </w:t>
            </w:r>
          </w:p>
          <w:p w14:paraId="57845CFB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3 x Furry Windshields </w:t>
            </w:r>
          </w:p>
          <w:p w14:paraId="0BEFFD2D" w14:textId="77777777" w:rsidR="00E8379A" w:rsidRPr="00B07132" w:rsidRDefault="00E8379A" w:rsidP="00E8379A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Arial" w:eastAsia="Times New Roman" w:hAnsi="Arial" w:cs="Arial"/>
                <w:i/>
                <w:shd w:val="clear" w:color="auto" w:fill="FFFFFF"/>
              </w:rPr>
            </w:pPr>
            <w:r w:rsidRPr="00B07132">
              <w:rPr>
                <w:rFonts w:ascii="Arial" w:eastAsia="Times New Roman" w:hAnsi="Arial" w:cs="Arial"/>
                <w:i/>
                <w:shd w:val="clear" w:color="auto" w:fill="FFFFFF"/>
              </w:rPr>
              <w:t xml:space="preserve">1 x Carry Pouch </w:t>
            </w:r>
          </w:p>
          <w:p w14:paraId="10D061B8" w14:textId="77777777" w:rsidR="00E8379A" w:rsidRPr="00B07132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Cs w:val="24"/>
              </w:rPr>
            </w:pPr>
          </w:p>
        </w:tc>
        <w:tc>
          <w:tcPr>
            <w:tcW w:w="1305" w:type="dxa"/>
            <w:shd w:val="clear" w:color="auto" w:fill="auto"/>
          </w:tcPr>
          <w:p w14:paraId="2541966E" w14:textId="77777777" w:rsidR="00E8379A" w:rsidRPr="00B07132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</w:rPr>
            </w:pPr>
            <w:r w:rsidRPr="00B07132">
              <w:rPr>
                <w:rFonts w:ascii="Arial" w:eastAsia="Times New Roman" w:hAnsi="Arial" w:cs="Arial"/>
                <w:b/>
                <w:i/>
              </w:rPr>
              <w:t>1 set</w:t>
            </w:r>
          </w:p>
        </w:tc>
      </w:tr>
    </w:tbl>
    <w:p w14:paraId="1CA6BFE9" w14:textId="77777777" w:rsidR="004E333A" w:rsidRDefault="004E333A" w:rsidP="00B07132">
      <w:pPr>
        <w:rPr>
          <w:rFonts w:ascii="Arial" w:hAnsi="Arial" w:cs="Arial"/>
          <w:b/>
          <w:sz w:val="24"/>
          <w:szCs w:val="24"/>
          <w:u w:val="single"/>
        </w:rPr>
      </w:pPr>
    </w:p>
    <w:p w14:paraId="441D09BD" w14:textId="6B7D3445" w:rsidR="00E8379A" w:rsidRDefault="005A3AA6" w:rsidP="00B07132">
      <w:pPr>
        <w:jc w:val="both"/>
        <w:rPr>
          <w:rFonts w:ascii="Arial" w:hAnsi="Arial" w:cs="Arial"/>
          <w:i/>
          <w:sz w:val="24"/>
          <w:szCs w:val="24"/>
        </w:rPr>
      </w:pPr>
      <w:proofErr w:type="spellStart"/>
      <w:r w:rsidRPr="00B07132">
        <w:rPr>
          <w:rFonts w:ascii="Arial" w:hAnsi="Arial" w:cs="Arial"/>
          <w:i/>
          <w:sz w:val="24"/>
          <w:szCs w:val="24"/>
        </w:rPr>
        <w:t>Nota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: </w:t>
      </w:r>
      <w:proofErr w:type="spellStart"/>
      <w:r w:rsidRPr="00B07132">
        <w:rPr>
          <w:rFonts w:ascii="Arial" w:hAnsi="Arial" w:cs="Arial"/>
          <w:i/>
          <w:sz w:val="24"/>
          <w:szCs w:val="24"/>
        </w:rPr>
        <w:t>Sila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B07132">
        <w:rPr>
          <w:rFonts w:ascii="Arial" w:hAnsi="Arial" w:cs="Arial"/>
          <w:i/>
          <w:sz w:val="24"/>
          <w:szCs w:val="24"/>
        </w:rPr>
        <w:t>sertakan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884452">
        <w:rPr>
          <w:rFonts w:ascii="Arial" w:hAnsi="Arial" w:cs="Arial"/>
          <w:i/>
          <w:sz w:val="24"/>
          <w:szCs w:val="24"/>
        </w:rPr>
        <w:t>maklumbalas</w:t>
      </w:r>
      <w:proofErr w:type="spellEnd"/>
      <w:r w:rsidR="0088445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884452">
        <w:rPr>
          <w:rFonts w:ascii="Arial" w:hAnsi="Arial" w:cs="Arial"/>
          <w:i/>
          <w:sz w:val="24"/>
          <w:szCs w:val="24"/>
        </w:rPr>
        <w:t>teknikal</w:t>
      </w:r>
      <w:proofErr w:type="spellEnd"/>
      <w:r w:rsidR="00884452">
        <w:rPr>
          <w:rFonts w:ascii="Arial" w:hAnsi="Arial" w:cs="Arial"/>
          <w:i/>
          <w:sz w:val="24"/>
          <w:szCs w:val="24"/>
        </w:rPr>
        <w:t xml:space="preserve"> yang </w:t>
      </w:r>
      <w:proofErr w:type="spellStart"/>
      <w:r w:rsidR="00884452">
        <w:rPr>
          <w:rFonts w:ascii="Arial" w:hAnsi="Arial" w:cs="Arial"/>
          <w:i/>
          <w:sz w:val="24"/>
          <w:szCs w:val="24"/>
        </w:rPr>
        <w:t>mengandungi</w:t>
      </w:r>
      <w:proofErr w:type="spellEnd"/>
      <w:r w:rsidR="0088445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B07132">
        <w:rPr>
          <w:rFonts w:ascii="Arial" w:hAnsi="Arial" w:cs="Arial"/>
          <w:i/>
          <w:sz w:val="24"/>
          <w:szCs w:val="24"/>
        </w:rPr>
        <w:t>butiran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B07132">
        <w:rPr>
          <w:rFonts w:ascii="Arial" w:hAnsi="Arial" w:cs="Arial"/>
          <w:i/>
          <w:sz w:val="24"/>
          <w:szCs w:val="24"/>
        </w:rPr>
        <w:t>spesifikasi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884452">
        <w:rPr>
          <w:rFonts w:ascii="Arial" w:hAnsi="Arial" w:cs="Arial"/>
          <w:i/>
          <w:sz w:val="24"/>
          <w:szCs w:val="24"/>
        </w:rPr>
        <w:t>p</w:t>
      </w:r>
      <w:r w:rsidRPr="00B07132">
        <w:rPr>
          <w:rFonts w:ascii="Arial" w:hAnsi="Arial" w:cs="Arial"/>
          <w:i/>
          <w:sz w:val="24"/>
          <w:szCs w:val="24"/>
        </w:rPr>
        <w:t>eralatan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yang </w:t>
      </w:r>
      <w:proofErr w:type="spellStart"/>
      <w:r w:rsidRPr="00B07132">
        <w:rPr>
          <w:rFonts w:ascii="Arial" w:hAnsi="Arial" w:cs="Arial"/>
          <w:i/>
          <w:sz w:val="24"/>
          <w:szCs w:val="24"/>
        </w:rPr>
        <w:t>lengkap</w:t>
      </w:r>
      <w:proofErr w:type="spellEnd"/>
      <w:r w:rsidR="00884452">
        <w:rPr>
          <w:rFonts w:ascii="Arial" w:hAnsi="Arial" w:cs="Arial"/>
          <w:i/>
          <w:sz w:val="24"/>
          <w:szCs w:val="24"/>
        </w:rPr>
        <w:t xml:space="preserve"> dan </w:t>
      </w:r>
      <w:proofErr w:type="spellStart"/>
      <w:r w:rsidR="00884452">
        <w:rPr>
          <w:rFonts w:ascii="Arial" w:hAnsi="Arial" w:cs="Arial"/>
          <w:i/>
          <w:sz w:val="24"/>
          <w:szCs w:val="24"/>
        </w:rPr>
        <w:t>terperinci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B07132">
        <w:rPr>
          <w:rFonts w:ascii="Arial" w:hAnsi="Arial" w:cs="Arial"/>
          <w:i/>
          <w:sz w:val="24"/>
          <w:szCs w:val="24"/>
        </w:rPr>
        <w:t>mengikut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 xml:space="preserve"> format </w:t>
      </w:r>
      <w:r w:rsidR="00B07132">
        <w:rPr>
          <w:rFonts w:ascii="Arial" w:hAnsi="Arial" w:cs="Arial"/>
          <w:i/>
          <w:sz w:val="24"/>
          <w:szCs w:val="24"/>
        </w:rPr>
        <w:t xml:space="preserve">di Bab 3 – </w:t>
      </w:r>
      <w:proofErr w:type="spellStart"/>
      <w:r w:rsidR="00B07132">
        <w:rPr>
          <w:rFonts w:ascii="Arial" w:hAnsi="Arial" w:cs="Arial"/>
          <w:i/>
          <w:sz w:val="24"/>
          <w:szCs w:val="24"/>
        </w:rPr>
        <w:t>Jadual</w:t>
      </w:r>
      <w:proofErr w:type="spellEnd"/>
      <w:r w:rsid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B07132">
        <w:rPr>
          <w:rFonts w:ascii="Arial" w:hAnsi="Arial" w:cs="Arial"/>
          <w:i/>
          <w:sz w:val="24"/>
          <w:szCs w:val="24"/>
        </w:rPr>
        <w:t>Maklumbalas</w:t>
      </w:r>
      <w:proofErr w:type="spellEnd"/>
      <w:r w:rsidR="00B07132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B07132">
        <w:rPr>
          <w:rFonts w:ascii="Arial" w:hAnsi="Arial" w:cs="Arial"/>
          <w:i/>
          <w:sz w:val="24"/>
          <w:szCs w:val="24"/>
        </w:rPr>
        <w:t>Teknikal</w:t>
      </w:r>
      <w:proofErr w:type="spellEnd"/>
      <w:r w:rsidRPr="00B07132">
        <w:rPr>
          <w:rFonts w:ascii="Arial" w:hAnsi="Arial" w:cs="Arial"/>
          <w:i/>
          <w:sz w:val="24"/>
          <w:szCs w:val="24"/>
        </w:rPr>
        <w:t>.</w:t>
      </w:r>
    </w:p>
    <w:p w14:paraId="09F41A67" w14:textId="77777777" w:rsidR="00B07132" w:rsidRDefault="00B07132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p w14:paraId="112271C9" w14:textId="54C8D327" w:rsidR="00B07132" w:rsidRDefault="00B07132" w:rsidP="00B07132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>BAB 3</w:t>
      </w:r>
    </w:p>
    <w:p w14:paraId="290B6510" w14:textId="74A5A11B" w:rsidR="005A3AA6" w:rsidRPr="00B07132" w:rsidRDefault="005A3AA6" w:rsidP="00B07132">
      <w:pPr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>JADUAL MAKLUMBALAS TEKNIKAL</w:t>
      </w:r>
    </w:p>
    <w:tbl>
      <w:tblPr>
        <w:tblpPr w:leftFromText="180" w:rightFromText="180" w:vertAnchor="text" w:horzAnchor="margin" w:tblpY="131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1"/>
        <w:gridCol w:w="3573"/>
        <w:gridCol w:w="3940"/>
        <w:gridCol w:w="1305"/>
      </w:tblGrid>
      <w:tr w:rsidR="005A3AA6" w:rsidRPr="00E8379A" w14:paraId="76FEA61B" w14:textId="77777777" w:rsidTr="00B07132">
        <w:trPr>
          <w:trHeight w:val="681"/>
        </w:trPr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3530E2A4" w14:textId="77777777" w:rsidR="005A3AA6" w:rsidRPr="006E1972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  <w:r w:rsidRPr="006E1972">
              <w:rPr>
                <w:rFonts w:ascii="Arial" w:eastAsia="Times New Roman" w:hAnsi="Arial" w:cs="Arial"/>
                <w:b/>
                <w:sz w:val="24"/>
              </w:rPr>
              <w:t>No.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2F738086" w14:textId="77777777" w:rsidR="005A3AA6" w:rsidRPr="006E1972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</w:pPr>
            <w:r w:rsidRPr="006E1972"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  <w:t>Item</w:t>
            </w:r>
          </w:p>
        </w:tc>
        <w:tc>
          <w:tcPr>
            <w:tcW w:w="3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7D167170" w14:textId="204C41EE" w:rsidR="005A3AA6" w:rsidRPr="006E1972" w:rsidRDefault="00E27E71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proofErr w:type="spellStart"/>
            <w:r w:rsidRPr="006E1972">
              <w:rPr>
                <w:rFonts w:ascii="Arial" w:eastAsia="Times New Roman" w:hAnsi="Arial" w:cs="Arial"/>
                <w:b/>
                <w:sz w:val="24"/>
                <w:szCs w:val="24"/>
              </w:rPr>
              <w:t>Butiran</w:t>
            </w:r>
            <w:proofErr w:type="spellEnd"/>
            <w:r w:rsidRPr="006E1972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E1972">
              <w:rPr>
                <w:rFonts w:ascii="Arial" w:eastAsia="Times New Roman" w:hAnsi="Arial" w:cs="Arial"/>
                <w:b/>
                <w:sz w:val="24"/>
                <w:szCs w:val="24"/>
              </w:rPr>
              <w:t>Spesifikasi</w:t>
            </w:r>
            <w:proofErr w:type="spellEnd"/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</w:tcPr>
          <w:p w14:paraId="610AD0F1" w14:textId="5852EEAF" w:rsidR="005A3AA6" w:rsidRPr="006E1972" w:rsidRDefault="00E27E71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  <w:proofErr w:type="spellStart"/>
            <w:r w:rsidRPr="006E1972">
              <w:rPr>
                <w:rFonts w:ascii="Arial" w:eastAsia="Times New Roman" w:hAnsi="Arial" w:cs="Arial"/>
                <w:b/>
                <w:sz w:val="24"/>
              </w:rPr>
              <w:t>Bilangan</w:t>
            </w:r>
            <w:proofErr w:type="spellEnd"/>
            <w:r w:rsidRPr="006E1972">
              <w:rPr>
                <w:rFonts w:ascii="Arial" w:eastAsia="Times New Roman" w:hAnsi="Arial" w:cs="Arial"/>
                <w:b/>
                <w:sz w:val="24"/>
              </w:rPr>
              <w:t xml:space="preserve"> Unit</w:t>
            </w:r>
          </w:p>
        </w:tc>
      </w:tr>
      <w:tr w:rsidR="005A3AA6" w:rsidRPr="00E8379A" w14:paraId="502BE439" w14:textId="77777777" w:rsidTr="00B07132">
        <w:trPr>
          <w:trHeight w:val="576"/>
        </w:trPr>
        <w:tc>
          <w:tcPr>
            <w:tcW w:w="821" w:type="dxa"/>
            <w:shd w:val="clear" w:color="auto" w:fill="auto"/>
          </w:tcPr>
          <w:p w14:paraId="223763FA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73" w:type="dxa"/>
            <w:shd w:val="clear" w:color="auto" w:fill="auto"/>
          </w:tcPr>
          <w:p w14:paraId="42034590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940" w:type="dxa"/>
            <w:shd w:val="clear" w:color="auto" w:fill="auto"/>
          </w:tcPr>
          <w:p w14:paraId="129073B1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305" w:type="dxa"/>
            <w:shd w:val="clear" w:color="auto" w:fill="auto"/>
          </w:tcPr>
          <w:p w14:paraId="4AB300A0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</w:tr>
      <w:tr w:rsidR="005A3AA6" w:rsidRPr="00E8379A" w14:paraId="6D294B5E" w14:textId="77777777" w:rsidTr="005C6155">
        <w:trPr>
          <w:trHeight w:val="455"/>
        </w:trPr>
        <w:tc>
          <w:tcPr>
            <w:tcW w:w="821" w:type="dxa"/>
            <w:shd w:val="clear" w:color="auto" w:fill="auto"/>
          </w:tcPr>
          <w:p w14:paraId="3EDF4057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73" w:type="dxa"/>
            <w:shd w:val="clear" w:color="auto" w:fill="auto"/>
          </w:tcPr>
          <w:p w14:paraId="15B41716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</w:rPr>
            </w:pPr>
          </w:p>
        </w:tc>
        <w:tc>
          <w:tcPr>
            <w:tcW w:w="3940" w:type="dxa"/>
            <w:shd w:val="clear" w:color="auto" w:fill="auto"/>
          </w:tcPr>
          <w:p w14:paraId="38E6536D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</w:rPr>
            </w:pPr>
          </w:p>
        </w:tc>
        <w:tc>
          <w:tcPr>
            <w:tcW w:w="1305" w:type="dxa"/>
            <w:shd w:val="clear" w:color="auto" w:fill="auto"/>
          </w:tcPr>
          <w:p w14:paraId="771B4B6B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</w:tr>
      <w:tr w:rsidR="005A3AA6" w:rsidRPr="00E8379A" w14:paraId="08EC4A0E" w14:textId="77777777" w:rsidTr="005C6155">
        <w:trPr>
          <w:trHeight w:val="455"/>
        </w:trPr>
        <w:tc>
          <w:tcPr>
            <w:tcW w:w="821" w:type="dxa"/>
            <w:shd w:val="clear" w:color="auto" w:fill="auto"/>
          </w:tcPr>
          <w:p w14:paraId="643D4CF5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73" w:type="dxa"/>
            <w:shd w:val="clear" w:color="auto" w:fill="auto"/>
          </w:tcPr>
          <w:p w14:paraId="1EBE3DEE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</w:rPr>
            </w:pPr>
          </w:p>
        </w:tc>
        <w:tc>
          <w:tcPr>
            <w:tcW w:w="3940" w:type="dxa"/>
            <w:shd w:val="clear" w:color="auto" w:fill="auto"/>
          </w:tcPr>
          <w:p w14:paraId="035A8EA9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</w:rPr>
            </w:pPr>
          </w:p>
        </w:tc>
        <w:tc>
          <w:tcPr>
            <w:tcW w:w="1305" w:type="dxa"/>
            <w:shd w:val="clear" w:color="auto" w:fill="auto"/>
          </w:tcPr>
          <w:p w14:paraId="441F898A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</w:tr>
      <w:tr w:rsidR="005A3AA6" w:rsidRPr="00E8379A" w14:paraId="07DCB5F5" w14:textId="77777777" w:rsidTr="005C6155">
        <w:trPr>
          <w:trHeight w:val="455"/>
        </w:trPr>
        <w:tc>
          <w:tcPr>
            <w:tcW w:w="821" w:type="dxa"/>
            <w:shd w:val="clear" w:color="auto" w:fill="auto"/>
          </w:tcPr>
          <w:p w14:paraId="6BE1A32C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73" w:type="dxa"/>
            <w:shd w:val="clear" w:color="auto" w:fill="auto"/>
          </w:tcPr>
          <w:p w14:paraId="4A3DAFA4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</w:rPr>
            </w:pPr>
          </w:p>
        </w:tc>
        <w:tc>
          <w:tcPr>
            <w:tcW w:w="3940" w:type="dxa"/>
            <w:shd w:val="clear" w:color="auto" w:fill="auto"/>
          </w:tcPr>
          <w:p w14:paraId="3B880CB5" w14:textId="77777777" w:rsidR="005A3AA6" w:rsidRPr="00E8379A" w:rsidRDefault="005A3AA6" w:rsidP="005C6155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</w:rPr>
            </w:pPr>
          </w:p>
        </w:tc>
        <w:tc>
          <w:tcPr>
            <w:tcW w:w="1305" w:type="dxa"/>
            <w:shd w:val="clear" w:color="auto" w:fill="auto"/>
          </w:tcPr>
          <w:p w14:paraId="6D5C4555" w14:textId="77777777" w:rsidR="005A3AA6" w:rsidRPr="00E8379A" w:rsidRDefault="005A3AA6" w:rsidP="005C61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</w:tr>
    </w:tbl>
    <w:p w14:paraId="393D3705" w14:textId="77777777" w:rsidR="005A3AA6" w:rsidRDefault="005A3AA6">
      <w:pPr>
        <w:rPr>
          <w:rFonts w:ascii="Arial" w:hAnsi="Arial" w:cs="Arial"/>
          <w:b/>
          <w:sz w:val="24"/>
          <w:szCs w:val="24"/>
          <w:u w:val="single"/>
        </w:rPr>
      </w:pPr>
    </w:p>
    <w:p w14:paraId="09E94DB7" w14:textId="77777777" w:rsidR="00B07132" w:rsidRDefault="00B07132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p w14:paraId="7C748B70" w14:textId="21F9DEE9" w:rsidR="001E282E" w:rsidRDefault="00A91386" w:rsidP="004E333A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BAB </w:t>
      </w:r>
      <w:r w:rsidR="00B07132">
        <w:rPr>
          <w:rFonts w:ascii="Arial" w:hAnsi="Arial" w:cs="Arial"/>
          <w:b/>
          <w:sz w:val="24"/>
          <w:szCs w:val="24"/>
          <w:u w:val="single"/>
        </w:rPr>
        <w:t>4</w:t>
      </w:r>
    </w:p>
    <w:p w14:paraId="1E16329D" w14:textId="77777777" w:rsidR="005A3AA6" w:rsidRPr="00E8379A" w:rsidRDefault="005A3AA6" w:rsidP="005A3AA6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PENGALAMAN &amp; PROJEK SYARIKAT</w:t>
      </w:r>
    </w:p>
    <w:p w14:paraId="54A06C4D" w14:textId="77777777" w:rsidR="005A3AA6" w:rsidRDefault="005A3AA6" w:rsidP="004E333A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2967B9D0" w14:textId="77777777" w:rsidR="00A477E2" w:rsidRDefault="00A477E2" w:rsidP="00A477E2">
      <w:pPr>
        <w:pStyle w:val="NoSpacing"/>
      </w:pPr>
    </w:p>
    <w:p w14:paraId="0B50335D" w14:textId="77777777" w:rsidR="001E282E" w:rsidRPr="00EE1304" w:rsidRDefault="001E282E" w:rsidP="001E0DA8">
      <w:pPr>
        <w:pStyle w:val="ListParagraph"/>
        <w:numPr>
          <w:ilvl w:val="0"/>
          <w:numId w:val="9"/>
        </w:numPr>
        <w:spacing w:after="0" w:line="360" w:lineRule="auto"/>
        <w:ind w:left="720" w:hanging="72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E1304">
        <w:rPr>
          <w:rFonts w:ascii="Arial" w:hAnsi="Arial" w:cs="Arial"/>
          <w:b/>
          <w:sz w:val="24"/>
          <w:szCs w:val="24"/>
          <w:u w:val="single"/>
        </w:rPr>
        <w:t>PENGALAMAN</w:t>
      </w:r>
      <w:r w:rsidR="0090211A">
        <w:rPr>
          <w:rFonts w:ascii="Arial" w:hAnsi="Arial" w:cs="Arial"/>
          <w:b/>
          <w:sz w:val="24"/>
          <w:szCs w:val="24"/>
          <w:u w:val="single"/>
        </w:rPr>
        <w:t>/PROFIL</w:t>
      </w:r>
      <w:r>
        <w:rPr>
          <w:rFonts w:ascii="Arial" w:hAnsi="Arial" w:cs="Arial"/>
          <w:b/>
          <w:sz w:val="24"/>
          <w:szCs w:val="24"/>
          <w:u w:val="single"/>
        </w:rPr>
        <w:t xml:space="preserve"> SYARIKAT</w:t>
      </w:r>
    </w:p>
    <w:p w14:paraId="1ECF1F40" w14:textId="77777777" w:rsidR="001E282E" w:rsidRPr="003C2799" w:rsidRDefault="001E282E" w:rsidP="00A477E2">
      <w:pPr>
        <w:pStyle w:val="NoSpacing"/>
        <w:rPr>
          <w:lang w:val="sv-SE"/>
        </w:rPr>
      </w:pPr>
    </w:p>
    <w:p w14:paraId="0AEE9107" w14:textId="77777777" w:rsidR="001E282E" w:rsidRPr="00A477E2" w:rsidRDefault="001E282E" w:rsidP="00A477E2">
      <w:pPr>
        <w:spacing w:line="360" w:lineRule="auto"/>
        <w:ind w:left="720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t>Senarai projek yang sama yang telah disiapkan dalam tempoh tiga tahu</w:t>
      </w:r>
      <w:r w:rsidR="00A477E2">
        <w:rPr>
          <w:rFonts w:ascii="Arial" w:hAnsi="Arial" w:cs="Arial"/>
          <w:sz w:val="24"/>
          <w:szCs w:val="24"/>
          <w:lang w:val="sv-SE"/>
        </w:rPr>
        <w:t>n terakhir mengikut kronologi:-</w:t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3"/>
        <w:gridCol w:w="2135"/>
        <w:gridCol w:w="3768"/>
        <w:gridCol w:w="1954"/>
        <w:gridCol w:w="1440"/>
      </w:tblGrid>
      <w:tr w:rsidR="001E282E" w:rsidRPr="003C2799" w14:paraId="59AE9869" w14:textId="77777777" w:rsidTr="001E282E">
        <w:tc>
          <w:tcPr>
            <w:tcW w:w="603" w:type="dxa"/>
            <w:tcBorders>
              <w:bottom w:val="single" w:sz="4" w:space="0" w:color="auto"/>
            </w:tcBorders>
            <w:vAlign w:val="center"/>
          </w:tcPr>
          <w:p w14:paraId="7D3E648C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B2399D">
              <w:rPr>
                <w:rFonts w:ascii="Arial" w:hAnsi="Arial" w:cs="Arial"/>
                <w:b/>
                <w:sz w:val="24"/>
                <w:szCs w:val="24"/>
                <w:lang w:val="sv-SE"/>
              </w:rPr>
              <w:t>No.</w:t>
            </w:r>
          </w:p>
        </w:tc>
        <w:tc>
          <w:tcPr>
            <w:tcW w:w="2135" w:type="dxa"/>
            <w:tcBorders>
              <w:bottom w:val="single" w:sz="4" w:space="0" w:color="auto"/>
            </w:tcBorders>
            <w:vAlign w:val="center"/>
          </w:tcPr>
          <w:p w14:paraId="5DA4591A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B2399D">
              <w:rPr>
                <w:rFonts w:ascii="Arial" w:hAnsi="Arial" w:cs="Arial"/>
                <w:b/>
                <w:sz w:val="24"/>
                <w:szCs w:val="24"/>
                <w:lang w:val="sv-SE"/>
              </w:rPr>
              <w:t>Butiran Kontrak</w:t>
            </w:r>
          </w:p>
        </w:tc>
        <w:tc>
          <w:tcPr>
            <w:tcW w:w="3768" w:type="dxa"/>
            <w:tcBorders>
              <w:bottom w:val="single" w:sz="4" w:space="0" w:color="auto"/>
            </w:tcBorders>
            <w:vAlign w:val="center"/>
          </w:tcPr>
          <w:p w14:paraId="04FB193C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399D">
              <w:rPr>
                <w:rFonts w:ascii="Arial" w:hAnsi="Arial" w:cs="Arial"/>
                <w:b/>
                <w:sz w:val="24"/>
                <w:szCs w:val="24"/>
                <w:lang w:val="sv-SE"/>
              </w:rPr>
              <w:t>Nam</w:t>
            </w:r>
            <w:r w:rsidRPr="00B2399D">
              <w:rPr>
                <w:rFonts w:ascii="Arial" w:hAnsi="Arial" w:cs="Arial"/>
                <w:b/>
                <w:sz w:val="24"/>
                <w:szCs w:val="24"/>
              </w:rPr>
              <w:t xml:space="preserve">a </w:t>
            </w:r>
            <w:proofErr w:type="spellStart"/>
            <w:r w:rsidRPr="00B2399D">
              <w:rPr>
                <w:rFonts w:ascii="Arial" w:hAnsi="Arial" w:cs="Arial"/>
                <w:b/>
                <w:sz w:val="24"/>
                <w:szCs w:val="24"/>
              </w:rPr>
              <w:t>Pelanggan</w:t>
            </w:r>
            <w:proofErr w:type="spellEnd"/>
          </w:p>
          <w:p w14:paraId="3003BDA8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399D">
              <w:rPr>
                <w:rFonts w:ascii="Arial" w:hAnsi="Arial" w:cs="Arial"/>
                <w:b/>
                <w:sz w:val="24"/>
                <w:szCs w:val="24"/>
              </w:rPr>
              <w:t>dan Alamat</w:t>
            </w:r>
          </w:p>
        </w:tc>
        <w:tc>
          <w:tcPr>
            <w:tcW w:w="1954" w:type="dxa"/>
            <w:tcBorders>
              <w:bottom w:val="single" w:sz="4" w:space="0" w:color="auto"/>
            </w:tcBorders>
            <w:vAlign w:val="center"/>
          </w:tcPr>
          <w:p w14:paraId="1A8FABFA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B2399D">
              <w:rPr>
                <w:rFonts w:ascii="Arial" w:hAnsi="Arial" w:cs="Arial"/>
                <w:b/>
                <w:sz w:val="24"/>
                <w:szCs w:val="24"/>
              </w:rPr>
              <w:t>Jumlah</w:t>
            </w:r>
            <w:proofErr w:type="spellEnd"/>
          </w:p>
          <w:p w14:paraId="14C55669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B2399D">
              <w:rPr>
                <w:rFonts w:ascii="Arial" w:hAnsi="Arial" w:cs="Arial"/>
                <w:b/>
                <w:sz w:val="24"/>
                <w:szCs w:val="24"/>
              </w:rPr>
              <w:t>Kontrak</w:t>
            </w:r>
            <w:proofErr w:type="spellEnd"/>
            <w:r w:rsidRPr="00B2399D">
              <w:rPr>
                <w:rFonts w:ascii="Arial" w:hAnsi="Arial" w:cs="Arial"/>
                <w:b/>
                <w:sz w:val="24"/>
                <w:szCs w:val="24"/>
              </w:rPr>
              <w:t xml:space="preserve"> (RM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7190C3A6" w14:textId="77777777" w:rsidR="001E282E" w:rsidRPr="00B2399D" w:rsidRDefault="001E282E" w:rsidP="00B2399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399D">
              <w:rPr>
                <w:rFonts w:ascii="Arial" w:hAnsi="Arial" w:cs="Arial"/>
                <w:b/>
                <w:sz w:val="24"/>
                <w:szCs w:val="24"/>
              </w:rPr>
              <w:t xml:space="preserve">Tarikh </w:t>
            </w:r>
            <w:proofErr w:type="spellStart"/>
            <w:r w:rsidRPr="00B2399D">
              <w:rPr>
                <w:rFonts w:ascii="Arial" w:hAnsi="Arial" w:cs="Arial"/>
                <w:b/>
                <w:sz w:val="24"/>
                <w:szCs w:val="24"/>
              </w:rPr>
              <w:t>Siap</w:t>
            </w:r>
            <w:proofErr w:type="spellEnd"/>
          </w:p>
        </w:tc>
      </w:tr>
      <w:tr w:rsidR="001E282E" w:rsidRPr="003C2799" w14:paraId="39297DBC" w14:textId="77777777" w:rsidTr="001E282E">
        <w:trPr>
          <w:trHeight w:val="2312"/>
        </w:trPr>
        <w:tc>
          <w:tcPr>
            <w:tcW w:w="603" w:type="dxa"/>
            <w:tcBorders>
              <w:bottom w:val="single" w:sz="4" w:space="0" w:color="auto"/>
            </w:tcBorders>
          </w:tcPr>
          <w:p w14:paraId="1A19DD92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2135" w:type="dxa"/>
            <w:tcBorders>
              <w:bottom w:val="single" w:sz="4" w:space="0" w:color="auto"/>
            </w:tcBorders>
          </w:tcPr>
          <w:p w14:paraId="6D55F351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3768" w:type="dxa"/>
            <w:tcBorders>
              <w:bottom w:val="single" w:sz="4" w:space="0" w:color="auto"/>
            </w:tcBorders>
          </w:tcPr>
          <w:p w14:paraId="15645CFE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954" w:type="dxa"/>
            <w:tcBorders>
              <w:bottom w:val="single" w:sz="4" w:space="0" w:color="auto"/>
            </w:tcBorders>
          </w:tcPr>
          <w:p w14:paraId="46504BC6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177BA0F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</w:tbl>
    <w:p w14:paraId="07C95630" w14:textId="77777777" w:rsidR="001E282E" w:rsidRPr="003C2799" w:rsidRDefault="001E282E" w:rsidP="001E282E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51FC2E74" w14:textId="77777777" w:rsidR="001E282E" w:rsidRPr="003C2799" w:rsidRDefault="001E282E" w:rsidP="001E0DA8">
      <w:pPr>
        <w:pStyle w:val="ListParagraph"/>
        <w:numPr>
          <w:ilvl w:val="0"/>
          <w:numId w:val="9"/>
        </w:numPr>
        <w:spacing w:after="0" w:line="360" w:lineRule="auto"/>
        <w:ind w:left="720" w:hanging="72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3C2799">
        <w:rPr>
          <w:rFonts w:ascii="Arial" w:hAnsi="Arial" w:cs="Arial"/>
          <w:b/>
          <w:sz w:val="24"/>
          <w:szCs w:val="24"/>
          <w:u w:val="single"/>
        </w:rPr>
        <w:t>PROJEK YANG SEDANG DILAKSANAKAN</w:t>
      </w:r>
    </w:p>
    <w:p w14:paraId="528EE8C3" w14:textId="77777777" w:rsidR="001E282E" w:rsidRPr="003C2799" w:rsidRDefault="001E282E" w:rsidP="00A477E2">
      <w:pPr>
        <w:pStyle w:val="NoSpacing"/>
      </w:pPr>
    </w:p>
    <w:p w14:paraId="4F846BC3" w14:textId="77777777" w:rsidR="001E282E" w:rsidRPr="003C2799" w:rsidRDefault="001E282E" w:rsidP="001E282E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proofErr w:type="spellStart"/>
      <w:r w:rsidRPr="003C2799">
        <w:rPr>
          <w:rFonts w:ascii="Arial" w:hAnsi="Arial" w:cs="Arial"/>
          <w:sz w:val="24"/>
          <w:szCs w:val="24"/>
        </w:rPr>
        <w:t>Senarai</w:t>
      </w:r>
      <w:proofErr w:type="spellEnd"/>
      <w:r w:rsidRPr="003C2799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3C2799">
        <w:rPr>
          <w:rFonts w:ascii="Arial" w:hAnsi="Arial" w:cs="Arial"/>
          <w:sz w:val="24"/>
          <w:szCs w:val="24"/>
        </w:rPr>
        <w:t>projek</w:t>
      </w:r>
      <w:proofErr w:type="spellEnd"/>
      <w:r w:rsidRPr="003C2799">
        <w:rPr>
          <w:rFonts w:ascii="Arial" w:hAnsi="Arial" w:cs="Arial"/>
          <w:sz w:val="24"/>
          <w:szCs w:val="24"/>
        </w:rPr>
        <w:t xml:space="preserve"> :</w:t>
      </w:r>
      <w:proofErr w:type="gramEnd"/>
      <w:r w:rsidRPr="003C2799">
        <w:rPr>
          <w:rFonts w:ascii="Arial" w:hAnsi="Arial" w:cs="Arial"/>
          <w:sz w:val="24"/>
          <w:szCs w:val="24"/>
        </w:rPr>
        <w:t>-</w:t>
      </w:r>
    </w:p>
    <w:tbl>
      <w:tblPr>
        <w:tblW w:w="9949" w:type="dxa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1522"/>
        <w:gridCol w:w="1843"/>
        <w:gridCol w:w="1276"/>
        <w:gridCol w:w="1134"/>
        <w:gridCol w:w="1984"/>
        <w:gridCol w:w="1560"/>
      </w:tblGrid>
      <w:tr w:rsidR="001E282E" w:rsidRPr="003C2799" w14:paraId="680825A1" w14:textId="77777777" w:rsidTr="00B07132">
        <w:trPr>
          <w:trHeight w:val="881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626F966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B0D4B">
              <w:rPr>
                <w:rFonts w:ascii="Arial" w:hAnsi="Arial" w:cs="Arial"/>
                <w:b/>
                <w:sz w:val="24"/>
                <w:szCs w:val="24"/>
              </w:rPr>
              <w:t>No.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vAlign w:val="center"/>
          </w:tcPr>
          <w:p w14:paraId="403A8490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Butiran</w:t>
            </w:r>
            <w:proofErr w:type="spellEnd"/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Kontrak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FFC5F3B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Nama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Pelanggan</w:t>
            </w:r>
            <w:proofErr w:type="spellEnd"/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 &amp; Alama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FDE28E3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Jumlah</w:t>
            </w:r>
            <w:proofErr w:type="spellEnd"/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Kontrak</w:t>
            </w:r>
            <w:proofErr w:type="spellEnd"/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 (RM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8D346C2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Tarikh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Mula</w:t>
            </w:r>
            <w:proofErr w:type="spellEnd"/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5C4E6674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Tarikh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Dijangka</w:t>
            </w:r>
            <w:proofErr w:type="spellEnd"/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Siap</w:t>
            </w:r>
            <w:proofErr w:type="spellEnd"/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46BD5239" w14:textId="77777777" w:rsidR="001E282E" w:rsidRPr="00EB0D4B" w:rsidRDefault="001E282E" w:rsidP="00EB0D4B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B0D4B">
              <w:rPr>
                <w:rFonts w:ascii="Arial" w:hAnsi="Arial" w:cs="Arial"/>
                <w:b/>
                <w:sz w:val="24"/>
                <w:szCs w:val="24"/>
              </w:rPr>
              <w:t xml:space="preserve">% </w:t>
            </w:r>
            <w:proofErr w:type="spellStart"/>
            <w:r w:rsidRPr="00EB0D4B">
              <w:rPr>
                <w:rFonts w:ascii="Arial" w:hAnsi="Arial" w:cs="Arial"/>
                <w:b/>
                <w:sz w:val="24"/>
                <w:szCs w:val="24"/>
              </w:rPr>
              <w:t>Kemajuan</w:t>
            </w:r>
            <w:proofErr w:type="spellEnd"/>
          </w:p>
        </w:tc>
      </w:tr>
      <w:tr w:rsidR="001E282E" w:rsidRPr="003C2799" w14:paraId="0039C26D" w14:textId="77777777" w:rsidTr="00B07132">
        <w:trPr>
          <w:trHeight w:val="3095"/>
        </w:trPr>
        <w:tc>
          <w:tcPr>
            <w:tcW w:w="630" w:type="dxa"/>
            <w:tcBorders>
              <w:bottom w:val="single" w:sz="4" w:space="0" w:color="auto"/>
            </w:tcBorders>
          </w:tcPr>
          <w:p w14:paraId="1B9871EC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522" w:type="dxa"/>
            <w:tcBorders>
              <w:bottom w:val="single" w:sz="4" w:space="0" w:color="auto"/>
            </w:tcBorders>
          </w:tcPr>
          <w:p w14:paraId="42573BCF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79E3C35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C788615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6BCC2C0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288019E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36B2B0EA" w14:textId="77777777" w:rsidR="001E282E" w:rsidRPr="003C2799" w:rsidRDefault="001E282E" w:rsidP="001E282E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</w:rPr>
            </w:pPr>
          </w:p>
        </w:tc>
      </w:tr>
    </w:tbl>
    <w:p w14:paraId="42E489AB" w14:textId="77777777" w:rsidR="001E282E" w:rsidRPr="003C2799" w:rsidRDefault="001E282E" w:rsidP="001E282E">
      <w:pPr>
        <w:spacing w:line="360" w:lineRule="auto"/>
        <w:rPr>
          <w:rFonts w:ascii="Arial" w:hAnsi="Arial" w:cs="Arial"/>
          <w:sz w:val="24"/>
          <w:szCs w:val="24"/>
        </w:rPr>
      </w:pPr>
    </w:p>
    <w:p w14:paraId="54823632" w14:textId="77777777" w:rsidR="00A477E2" w:rsidRDefault="00A477E2" w:rsidP="001E282E">
      <w:pPr>
        <w:spacing w:line="360" w:lineRule="auto"/>
        <w:rPr>
          <w:rFonts w:ascii="Arial" w:hAnsi="Arial" w:cs="Arial"/>
          <w:sz w:val="24"/>
          <w:szCs w:val="24"/>
        </w:rPr>
        <w:sectPr w:rsidR="00A477E2" w:rsidSect="004E333A"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65F28F" w14:textId="669BDE37" w:rsidR="00A477E2" w:rsidRPr="00E8379A" w:rsidRDefault="00A91386" w:rsidP="00AE76F5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8379A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BAB </w:t>
      </w:r>
      <w:r w:rsidR="00B07132">
        <w:rPr>
          <w:rFonts w:ascii="Arial" w:hAnsi="Arial" w:cs="Arial"/>
          <w:b/>
          <w:sz w:val="24"/>
          <w:szCs w:val="24"/>
          <w:u w:val="single"/>
        </w:rPr>
        <w:t>5</w:t>
      </w:r>
    </w:p>
    <w:p w14:paraId="3C171BFC" w14:textId="77777777" w:rsidR="00052BEB" w:rsidRPr="00E8379A" w:rsidRDefault="00A477E2" w:rsidP="000734A6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8379A">
        <w:rPr>
          <w:rFonts w:ascii="Arial" w:hAnsi="Arial" w:cs="Arial"/>
          <w:b/>
          <w:sz w:val="24"/>
          <w:szCs w:val="24"/>
          <w:u w:val="single"/>
        </w:rPr>
        <w:t>JADUAL</w:t>
      </w:r>
      <w:r w:rsidR="004E333A" w:rsidRPr="00E8379A">
        <w:rPr>
          <w:rFonts w:ascii="Arial" w:hAnsi="Arial" w:cs="Arial"/>
          <w:b/>
          <w:sz w:val="24"/>
          <w:szCs w:val="24"/>
          <w:u w:val="single"/>
        </w:rPr>
        <w:t xml:space="preserve"> MAKLUMBALAS</w:t>
      </w:r>
      <w:r w:rsidRPr="00E8379A">
        <w:rPr>
          <w:rFonts w:ascii="Arial" w:hAnsi="Arial" w:cs="Arial"/>
          <w:b/>
          <w:sz w:val="24"/>
          <w:szCs w:val="24"/>
          <w:u w:val="single"/>
        </w:rPr>
        <w:t xml:space="preserve"> HARGA </w:t>
      </w:r>
    </w:p>
    <w:p w14:paraId="5D9969B0" w14:textId="77777777" w:rsidR="00E8379A" w:rsidRDefault="00E8379A" w:rsidP="00E8379A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33CC"/>
          <w:sz w:val="28"/>
          <w:szCs w:val="28"/>
        </w:rPr>
      </w:pPr>
    </w:p>
    <w:p w14:paraId="6178684A" w14:textId="77777777" w:rsidR="00E8379A" w:rsidRPr="00E8379A" w:rsidRDefault="00E8379A" w:rsidP="00E8379A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8"/>
          <w:lang w:val="sv-SE"/>
        </w:rPr>
      </w:pPr>
      <w:r w:rsidRPr="00E8379A">
        <w:rPr>
          <w:rFonts w:ascii="Arial" w:eastAsia="Times New Roman" w:hAnsi="Arial" w:cs="Arial"/>
          <w:b/>
          <w:bCs/>
          <w:sz w:val="24"/>
          <w:szCs w:val="28"/>
        </w:rPr>
        <w:t>SUPPLY OF TELEPROMPTER SOLUTION</w:t>
      </w:r>
    </w:p>
    <w:p w14:paraId="6345D98A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b/>
          <w:bCs/>
          <w:color w:val="0033CC"/>
          <w:sz w:val="32"/>
          <w:szCs w:val="28"/>
        </w:rPr>
      </w:pPr>
    </w:p>
    <w:p w14:paraId="09B76A3D" w14:textId="77777777" w:rsidR="00E8379A" w:rsidRPr="00E8379A" w:rsidRDefault="00E8379A" w:rsidP="00B07132">
      <w:pPr>
        <w:spacing w:after="0" w:line="240" w:lineRule="auto"/>
        <w:ind w:right="-563"/>
        <w:rPr>
          <w:rFonts w:ascii="Arial" w:eastAsia="Times New Roman" w:hAnsi="Arial" w:cs="Arial"/>
          <w:b/>
          <w:bCs/>
          <w:sz w:val="24"/>
          <w:szCs w:val="28"/>
        </w:rPr>
      </w:pPr>
      <w:r w:rsidRPr="00E8379A">
        <w:rPr>
          <w:rFonts w:ascii="Arial" w:eastAsia="Times New Roman" w:hAnsi="Arial" w:cs="Arial"/>
          <w:b/>
          <w:bCs/>
          <w:sz w:val="24"/>
          <w:szCs w:val="28"/>
        </w:rPr>
        <w:t xml:space="preserve">Name of Company: </w:t>
      </w:r>
      <w:r w:rsidR="005A3AA6">
        <w:rPr>
          <w:rFonts w:ascii="Arial" w:eastAsia="Times New Roman" w:hAnsi="Arial" w:cs="Arial"/>
          <w:b/>
          <w:bCs/>
          <w:sz w:val="24"/>
          <w:szCs w:val="28"/>
        </w:rPr>
        <w:t>________________________________________________________</w:t>
      </w:r>
    </w:p>
    <w:p w14:paraId="5C73573D" w14:textId="77777777" w:rsidR="00E8379A" w:rsidRPr="00E8379A" w:rsidRDefault="00E8379A" w:rsidP="00E8379A">
      <w:pPr>
        <w:spacing w:after="0" w:line="240" w:lineRule="auto"/>
        <w:jc w:val="center"/>
        <w:rPr>
          <w:rFonts w:ascii="Arial" w:eastAsia="Times New Roman" w:hAnsi="Arial" w:cs="Arial"/>
          <w:b/>
          <w:color w:val="244061"/>
          <w:sz w:val="4"/>
          <w:szCs w:val="28"/>
          <w:u w:val="single"/>
          <w:lang w:val="sv-SE"/>
        </w:rPr>
      </w:pPr>
    </w:p>
    <w:p w14:paraId="4FE69806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sz w:val="24"/>
          <w:szCs w:val="24"/>
          <w:lang w:val="sv-SE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701"/>
        <w:gridCol w:w="2976"/>
        <w:gridCol w:w="1134"/>
        <w:gridCol w:w="1701"/>
        <w:gridCol w:w="1560"/>
      </w:tblGrid>
      <w:tr w:rsidR="00E8379A" w:rsidRPr="00E8379A" w14:paraId="28533C39" w14:textId="77777777" w:rsidTr="00E8379A">
        <w:trPr>
          <w:trHeight w:val="636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5C63085A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No.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5E444D4B" w14:textId="77777777" w:rsidR="00E8379A" w:rsidRPr="00E8379A" w:rsidRDefault="00E8379A" w:rsidP="00E8379A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Cs/>
              </w:rPr>
            </w:pPr>
            <w:r w:rsidRPr="00E8379A">
              <w:rPr>
                <w:rFonts w:ascii="Arial" w:eastAsia="Times New Roman" w:hAnsi="Arial" w:cs="Arial"/>
                <w:b/>
                <w:bCs/>
                <w:sz w:val="24"/>
                <w:szCs w:val="24"/>
                <w:lang w:val="sv-SE"/>
              </w:rPr>
              <w:t>Item</w:t>
            </w:r>
          </w:p>
        </w:tc>
        <w:tc>
          <w:tcPr>
            <w:tcW w:w="2976" w:type="dxa"/>
            <w:shd w:val="clear" w:color="auto" w:fill="C6D9F1"/>
            <w:vAlign w:val="center"/>
          </w:tcPr>
          <w:p w14:paraId="7D5625F6" w14:textId="77777777" w:rsidR="00E8379A" w:rsidRPr="00E8379A" w:rsidRDefault="00E8379A" w:rsidP="00E8379A">
            <w:pPr>
              <w:spacing w:after="0" w:line="240" w:lineRule="auto"/>
              <w:ind w:right="34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 xml:space="preserve">Detailed </w:t>
            </w:r>
            <w:r w:rsidRPr="00E8379A">
              <w:rPr>
                <w:rFonts w:ascii="Arial" w:eastAsia="Times New Roman" w:hAnsi="Arial" w:cs="Arial"/>
                <w:b/>
              </w:rPr>
              <w:br/>
              <w:t>Description</w:t>
            </w:r>
          </w:p>
        </w:tc>
        <w:tc>
          <w:tcPr>
            <w:tcW w:w="1134" w:type="dxa"/>
            <w:shd w:val="clear" w:color="auto" w:fill="C6D9F1"/>
            <w:vAlign w:val="center"/>
          </w:tcPr>
          <w:p w14:paraId="6CFB47E6" w14:textId="77777777" w:rsidR="00E8379A" w:rsidRPr="00E8379A" w:rsidRDefault="00E8379A" w:rsidP="00E8379A">
            <w:pPr>
              <w:spacing w:after="0" w:line="240" w:lineRule="auto"/>
              <w:ind w:right="34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Unit</w:t>
            </w:r>
          </w:p>
        </w:tc>
        <w:tc>
          <w:tcPr>
            <w:tcW w:w="1701" w:type="dxa"/>
            <w:shd w:val="clear" w:color="auto" w:fill="C6D9F1"/>
            <w:vAlign w:val="center"/>
          </w:tcPr>
          <w:p w14:paraId="7F02345E" w14:textId="77777777" w:rsidR="00E8379A" w:rsidRPr="00E8379A" w:rsidRDefault="00E8379A" w:rsidP="00E8379A">
            <w:pPr>
              <w:spacing w:after="0" w:line="240" w:lineRule="auto"/>
              <w:ind w:right="34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Cost per Unit</w:t>
            </w:r>
          </w:p>
          <w:p w14:paraId="129FF70F" w14:textId="77777777" w:rsidR="00E8379A" w:rsidRPr="00E8379A" w:rsidRDefault="00E8379A" w:rsidP="00E8379A">
            <w:pPr>
              <w:spacing w:after="0" w:line="240" w:lineRule="auto"/>
              <w:ind w:right="34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(RM)</w:t>
            </w:r>
          </w:p>
        </w:tc>
        <w:tc>
          <w:tcPr>
            <w:tcW w:w="1560" w:type="dxa"/>
            <w:shd w:val="clear" w:color="auto" w:fill="C6D9F1"/>
            <w:vAlign w:val="center"/>
          </w:tcPr>
          <w:p w14:paraId="1DD5A623" w14:textId="77777777" w:rsidR="00E8379A" w:rsidRPr="00E8379A" w:rsidRDefault="00E8379A" w:rsidP="00E8379A">
            <w:pPr>
              <w:spacing w:after="0" w:line="240" w:lineRule="auto"/>
              <w:ind w:right="34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Amount</w:t>
            </w:r>
            <w:r w:rsidRPr="00E8379A">
              <w:rPr>
                <w:rFonts w:ascii="Arial" w:eastAsia="Times New Roman" w:hAnsi="Arial" w:cs="Arial"/>
                <w:b/>
              </w:rPr>
              <w:br/>
              <w:t>(RM)</w:t>
            </w:r>
          </w:p>
        </w:tc>
      </w:tr>
      <w:tr w:rsidR="00E8379A" w:rsidRPr="00E8379A" w14:paraId="442113B4" w14:textId="77777777" w:rsidTr="00E8379A">
        <w:trPr>
          <w:trHeight w:val="111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3A1054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1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913423" w14:textId="77777777" w:rsidR="00E8379A" w:rsidRPr="00E8379A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Tele-</w:t>
            </w:r>
            <w:proofErr w:type="gramStart"/>
            <w:r w:rsidRPr="00E8379A">
              <w:rPr>
                <w:rFonts w:ascii="Arial" w:eastAsia="Times New Roman" w:hAnsi="Arial" w:cs="Arial"/>
                <w:b/>
              </w:rPr>
              <w:t>script  Presidential</w:t>
            </w:r>
            <w:proofErr w:type="gramEnd"/>
            <w:r w:rsidRPr="00E8379A">
              <w:rPr>
                <w:rFonts w:ascii="Arial" w:eastAsia="Times New Roman" w:hAnsi="Arial" w:cs="Arial"/>
                <w:b/>
              </w:rPr>
              <w:t xml:space="preserve">  Prompting System </w:t>
            </w:r>
          </w:p>
        </w:tc>
        <w:tc>
          <w:tcPr>
            <w:tcW w:w="29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8A29D0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  <w:r w:rsidRPr="00E8379A">
              <w:rPr>
                <w:rFonts w:ascii="Arial" w:eastAsia="Times New Roman" w:hAnsi="Arial" w:cs="Arial"/>
                <w:noProof/>
                <w:sz w:val="24"/>
                <w:szCs w:val="24"/>
              </w:rPr>
              <w:t>TYST TY-2260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</w:tcPr>
          <w:p w14:paraId="6272D738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1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auto"/>
          </w:tcPr>
          <w:p w14:paraId="6AB76432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shd w:val="clear" w:color="auto" w:fill="auto"/>
          </w:tcPr>
          <w:p w14:paraId="188BBEBD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</w:tr>
      <w:tr w:rsidR="00E8379A" w:rsidRPr="00E8379A" w14:paraId="44CFBF97" w14:textId="77777777" w:rsidTr="00E8379A">
        <w:trPr>
          <w:trHeight w:val="464"/>
        </w:trPr>
        <w:tc>
          <w:tcPr>
            <w:tcW w:w="709" w:type="dxa"/>
            <w:shd w:val="clear" w:color="auto" w:fill="auto"/>
          </w:tcPr>
          <w:p w14:paraId="43FDBF53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2.</w:t>
            </w:r>
          </w:p>
        </w:tc>
        <w:tc>
          <w:tcPr>
            <w:tcW w:w="1701" w:type="dxa"/>
            <w:shd w:val="clear" w:color="auto" w:fill="auto"/>
          </w:tcPr>
          <w:p w14:paraId="78A1B24F" w14:textId="77777777" w:rsidR="00E8379A" w:rsidRPr="00E8379A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</w:pPr>
            <w:r w:rsidRPr="00E8379A">
              <w:rPr>
                <w:rFonts w:ascii="Arial" w:eastAsia="Times New Roman" w:hAnsi="Arial" w:cs="Arial"/>
                <w:b/>
              </w:rPr>
              <w:t>Advance Conference Speech Teleprompter</w:t>
            </w:r>
          </w:p>
          <w:p w14:paraId="6E4274C3" w14:textId="77777777" w:rsidR="00E8379A" w:rsidRPr="00E8379A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976" w:type="dxa"/>
            <w:shd w:val="clear" w:color="auto" w:fill="auto"/>
          </w:tcPr>
          <w:p w14:paraId="0686449F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  <w:r w:rsidRPr="00E8379A">
              <w:rPr>
                <w:rFonts w:ascii="Arial" w:eastAsia="Times New Roman" w:hAnsi="Arial" w:cs="Arial"/>
                <w:noProof/>
                <w:sz w:val="24"/>
                <w:szCs w:val="24"/>
              </w:rPr>
              <w:t>HDMI Version TY-2280H</w:t>
            </w:r>
          </w:p>
        </w:tc>
        <w:tc>
          <w:tcPr>
            <w:tcW w:w="1134" w:type="dxa"/>
            <w:shd w:val="clear" w:color="auto" w:fill="auto"/>
          </w:tcPr>
          <w:p w14:paraId="68032AE7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2</w:t>
            </w:r>
          </w:p>
        </w:tc>
        <w:tc>
          <w:tcPr>
            <w:tcW w:w="1701" w:type="dxa"/>
            <w:shd w:val="clear" w:color="auto" w:fill="auto"/>
          </w:tcPr>
          <w:p w14:paraId="5C91C106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  <w:tc>
          <w:tcPr>
            <w:tcW w:w="1560" w:type="dxa"/>
            <w:shd w:val="clear" w:color="auto" w:fill="auto"/>
          </w:tcPr>
          <w:p w14:paraId="5EA6EC9A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</w:tr>
      <w:tr w:rsidR="00E8379A" w:rsidRPr="00E8379A" w14:paraId="7CAFB284" w14:textId="77777777" w:rsidTr="00E8379A">
        <w:trPr>
          <w:trHeight w:val="464"/>
        </w:trPr>
        <w:tc>
          <w:tcPr>
            <w:tcW w:w="709" w:type="dxa"/>
            <w:shd w:val="clear" w:color="auto" w:fill="auto"/>
          </w:tcPr>
          <w:p w14:paraId="70F5D00E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3.</w:t>
            </w:r>
          </w:p>
        </w:tc>
        <w:tc>
          <w:tcPr>
            <w:tcW w:w="1701" w:type="dxa"/>
            <w:shd w:val="clear" w:color="auto" w:fill="auto"/>
          </w:tcPr>
          <w:p w14:paraId="213B9EE0" w14:textId="77777777" w:rsidR="00E8379A" w:rsidRPr="00E8379A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proofErr w:type="spellStart"/>
            <w:r w:rsidRPr="00E8379A">
              <w:rPr>
                <w:rFonts w:ascii="Arial" w:eastAsia="Times New Roman" w:hAnsi="Arial" w:cs="Arial"/>
                <w:b/>
              </w:rPr>
              <w:t>Ipad</w:t>
            </w:r>
            <w:proofErr w:type="spellEnd"/>
            <w:r w:rsidRPr="00E8379A">
              <w:rPr>
                <w:rFonts w:ascii="Arial" w:eastAsia="Times New Roman" w:hAnsi="Arial" w:cs="Arial"/>
                <w:b/>
              </w:rPr>
              <w:br/>
            </w:r>
          </w:p>
        </w:tc>
        <w:tc>
          <w:tcPr>
            <w:tcW w:w="2976" w:type="dxa"/>
            <w:shd w:val="clear" w:color="auto" w:fill="auto"/>
          </w:tcPr>
          <w:p w14:paraId="074ABF89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  <w:proofErr w:type="spellStart"/>
            <w:r w:rsidRPr="00E8379A">
              <w:rPr>
                <w:rFonts w:ascii="Arial" w:eastAsia="Times New Roman" w:hAnsi="Arial" w:cs="Arial"/>
                <w:szCs w:val="24"/>
              </w:rPr>
              <w:t>Ipad</w:t>
            </w:r>
            <w:proofErr w:type="spellEnd"/>
            <w:r w:rsidRPr="00E8379A">
              <w:rPr>
                <w:rFonts w:ascii="Arial" w:eastAsia="Times New Roman" w:hAnsi="Arial" w:cs="Arial"/>
                <w:szCs w:val="24"/>
              </w:rPr>
              <w:t xml:space="preserve"> Air 4</w:t>
            </w:r>
            <w:r w:rsidRPr="00E8379A">
              <w:rPr>
                <w:rFonts w:ascii="Arial" w:eastAsia="Times New Roman" w:hAnsi="Arial" w:cs="Arial"/>
                <w:szCs w:val="24"/>
                <w:vertAlign w:val="superscript"/>
              </w:rPr>
              <w:t>th</w:t>
            </w:r>
            <w:r w:rsidRPr="00E8379A">
              <w:rPr>
                <w:rFonts w:ascii="Arial" w:eastAsia="Times New Roman" w:hAnsi="Arial" w:cs="Arial"/>
                <w:szCs w:val="24"/>
              </w:rPr>
              <w:t xml:space="preserve"> Generation</w:t>
            </w:r>
          </w:p>
        </w:tc>
        <w:tc>
          <w:tcPr>
            <w:tcW w:w="1134" w:type="dxa"/>
            <w:shd w:val="clear" w:color="auto" w:fill="auto"/>
          </w:tcPr>
          <w:p w14:paraId="59A29B2C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1</w:t>
            </w:r>
          </w:p>
        </w:tc>
        <w:tc>
          <w:tcPr>
            <w:tcW w:w="1701" w:type="dxa"/>
            <w:shd w:val="clear" w:color="auto" w:fill="auto"/>
          </w:tcPr>
          <w:p w14:paraId="4E27CDDC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  <w:tc>
          <w:tcPr>
            <w:tcW w:w="1560" w:type="dxa"/>
            <w:shd w:val="clear" w:color="auto" w:fill="auto"/>
          </w:tcPr>
          <w:p w14:paraId="681159D2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</w:tr>
      <w:tr w:rsidR="00E8379A" w:rsidRPr="00E8379A" w14:paraId="4AFE568E" w14:textId="77777777" w:rsidTr="00E8379A">
        <w:trPr>
          <w:trHeight w:val="782"/>
        </w:trPr>
        <w:tc>
          <w:tcPr>
            <w:tcW w:w="709" w:type="dxa"/>
            <w:shd w:val="clear" w:color="auto" w:fill="auto"/>
          </w:tcPr>
          <w:p w14:paraId="7B605B00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E8379A">
              <w:rPr>
                <w:rFonts w:ascii="Arial" w:eastAsia="Times New Roman" w:hAnsi="Arial" w:cs="Arial"/>
                <w:b/>
              </w:rPr>
              <w:t>4.</w:t>
            </w:r>
          </w:p>
        </w:tc>
        <w:tc>
          <w:tcPr>
            <w:tcW w:w="1701" w:type="dxa"/>
            <w:shd w:val="clear" w:color="auto" w:fill="auto"/>
          </w:tcPr>
          <w:p w14:paraId="3A900251" w14:textId="77777777" w:rsidR="00E8379A" w:rsidRPr="00E8379A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  <w:shd w:val="clear" w:color="auto" w:fill="FFFFFF"/>
              </w:rPr>
            </w:pPr>
            <w:r w:rsidRPr="00E8379A">
              <w:rPr>
                <w:rFonts w:ascii="Arial" w:eastAsia="Times New Roman" w:hAnsi="Arial" w:cs="Arial"/>
                <w:b/>
                <w:shd w:val="clear" w:color="auto" w:fill="FFFFFF"/>
              </w:rPr>
              <w:t>Compact Digital Wireless Microphone Package</w:t>
            </w:r>
          </w:p>
          <w:p w14:paraId="41B5A5E2" w14:textId="77777777" w:rsidR="00E8379A" w:rsidRPr="00E8379A" w:rsidRDefault="00E8379A" w:rsidP="00E8379A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976" w:type="dxa"/>
            <w:shd w:val="clear" w:color="auto" w:fill="auto"/>
          </w:tcPr>
          <w:p w14:paraId="70A99B60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  <w:r w:rsidRPr="00E8379A">
              <w:rPr>
                <w:rFonts w:ascii="Arial" w:eastAsia="Times New Roman" w:hAnsi="Arial" w:cs="Arial"/>
                <w:shd w:val="clear" w:color="auto" w:fill="FFFFFF"/>
              </w:rPr>
              <w:t>Rode Wireless GO II 2-Person Compact Digital Wireless Microphone System/Recorder (2.4 GHz, Black) with charging case</w:t>
            </w:r>
          </w:p>
        </w:tc>
        <w:tc>
          <w:tcPr>
            <w:tcW w:w="1134" w:type="dxa"/>
            <w:shd w:val="clear" w:color="auto" w:fill="auto"/>
          </w:tcPr>
          <w:p w14:paraId="35BAAEA2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1 set</w:t>
            </w:r>
          </w:p>
        </w:tc>
        <w:tc>
          <w:tcPr>
            <w:tcW w:w="1701" w:type="dxa"/>
            <w:shd w:val="clear" w:color="auto" w:fill="auto"/>
          </w:tcPr>
          <w:p w14:paraId="55CA40F6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  <w:tc>
          <w:tcPr>
            <w:tcW w:w="1560" w:type="dxa"/>
            <w:shd w:val="clear" w:color="auto" w:fill="auto"/>
          </w:tcPr>
          <w:p w14:paraId="4B2AFB7A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</w:rPr>
            </w:pPr>
          </w:p>
        </w:tc>
      </w:tr>
      <w:tr w:rsidR="00E8379A" w:rsidRPr="00E8379A" w14:paraId="3ACE6800" w14:textId="77777777" w:rsidTr="00E8379A">
        <w:trPr>
          <w:trHeight w:val="564"/>
        </w:trPr>
        <w:tc>
          <w:tcPr>
            <w:tcW w:w="8221" w:type="dxa"/>
            <w:gridSpan w:val="5"/>
            <w:shd w:val="clear" w:color="auto" w:fill="auto"/>
            <w:vAlign w:val="center"/>
          </w:tcPr>
          <w:p w14:paraId="1A4B5A42" w14:textId="77777777" w:rsidR="00E8379A" w:rsidRPr="00E8379A" w:rsidRDefault="00E8379A" w:rsidP="00E8379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Sub Total (RM)</w:t>
            </w:r>
          </w:p>
        </w:tc>
        <w:tc>
          <w:tcPr>
            <w:tcW w:w="1560" w:type="dxa"/>
            <w:shd w:val="clear" w:color="auto" w:fill="auto"/>
          </w:tcPr>
          <w:p w14:paraId="57D25331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</w:p>
        </w:tc>
      </w:tr>
      <w:tr w:rsidR="00E8379A" w:rsidRPr="00E8379A" w14:paraId="14BD5060" w14:textId="77777777" w:rsidTr="00E8379A">
        <w:trPr>
          <w:trHeight w:val="559"/>
        </w:trPr>
        <w:tc>
          <w:tcPr>
            <w:tcW w:w="8221" w:type="dxa"/>
            <w:gridSpan w:val="5"/>
            <w:shd w:val="clear" w:color="auto" w:fill="auto"/>
            <w:vAlign w:val="center"/>
          </w:tcPr>
          <w:p w14:paraId="1B78A2BE" w14:textId="77777777" w:rsidR="00E8379A" w:rsidRPr="00E8379A" w:rsidRDefault="00E8379A" w:rsidP="00E8379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SST (6%)</w:t>
            </w:r>
          </w:p>
        </w:tc>
        <w:tc>
          <w:tcPr>
            <w:tcW w:w="1560" w:type="dxa"/>
            <w:shd w:val="clear" w:color="auto" w:fill="auto"/>
          </w:tcPr>
          <w:p w14:paraId="7E080539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</w:p>
        </w:tc>
      </w:tr>
      <w:tr w:rsidR="00E8379A" w:rsidRPr="00E8379A" w14:paraId="4D1739D1" w14:textId="77777777" w:rsidTr="00E8379A">
        <w:trPr>
          <w:trHeight w:val="553"/>
        </w:trPr>
        <w:tc>
          <w:tcPr>
            <w:tcW w:w="8221" w:type="dxa"/>
            <w:gridSpan w:val="5"/>
            <w:shd w:val="clear" w:color="auto" w:fill="auto"/>
            <w:vAlign w:val="center"/>
          </w:tcPr>
          <w:p w14:paraId="3DC11F4F" w14:textId="77777777" w:rsidR="00E8379A" w:rsidRPr="00E8379A" w:rsidRDefault="00E8379A" w:rsidP="00E8379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24"/>
              </w:rPr>
            </w:pPr>
            <w:r w:rsidRPr="00E8379A">
              <w:rPr>
                <w:rFonts w:ascii="Arial" w:eastAsia="Times New Roman" w:hAnsi="Arial" w:cs="Arial"/>
                <w:b/>
                <w:sz w:val="24"/>
              </w:rPr>
              <w:t>Total (RM)</w:t>
            </w:r>
          </w:p>
        </w:tc>
        <w:tc>
          <w:tcPr>
            <w:tcW w:w="1560" w:type="dxa"/>
            <w:shd w:val="clear" w:color="auto" w:fill="auto"/>
          </w:tcPr>
          <w:p w14:paraId="34DAE886" w14:textId="77777777" w:rsidR="00E8379A" w:rsidRPr="00E8379A" w:rsidRDefault="00E8379A" w:rsidP="00E837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</w:rPr>
            </w:pPr>
          </w:p>
        </w:tc>
      </w:tr>
    </w:tbl>
    <w:p w14:paraId="0F11D84D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AA3BF7D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6F5FD1F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8379A">
        <w:rPr>
          <w:rFonts w:ascii="Arial" w:eastAsia="Times New Roman" w:hAnsi="Arial" w:cs="Arial"/>
          <w:b/>
          <w:sz w:val="24"/>
          <w:szCs w:val="24"/>
        </w:rPr>
        <w:t>Name:</w:t>
      </w:r>
    </w:p>
    <w:p w14:paraId="15FC5885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8379A">
        <w:rPr>
          <w:rFonts w:ascii="Arial" w:eastAsia="Times New Roman" w:hAnsi="Arial" w:cs="Arial"/>
          <w:b/>
          <w:sz w:val="24"/>
          <w:szCs w:val="24"/>
        </w:rPr>
        <w:t>Designation:</w:t>
      </w:r>
    </w:p>
    <w:p w14:paraId="0CDC9A05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60D7209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CDC69EF" w14:textId="77777777" w:rsidR="00E8379A" w:rsidRPr="00E8379A" w:rsidRDefault="00E8379A" w:rsidP="00E8379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8379A">
        <w:rPr>
          <w:rFonts w:ascii="Arial" w:eastAsia="Times New Roman" w:hAnsi="Arial" w:cs="Arial"/>
          <w:b/>
          <w:sz w:val="24"/>
          <w:szCs w:val="24"/>
        </w:rPr>
        <w:t>Company’s Stamp:</w:t>
      </w:r>
    </w:p>
    <w:p w14:paraId="3ED8C52C" w14:textId="77777777" w:rsidR="004E333A" w:rsidRDefault="004E333A" w:rsidP="00E8379A">
      <w:pPr>
        <w:rPr>
          <w:rFonts w:ascii="Arial" w:hAnsi="Arial" w:cs="Arial"/>
          <w:b/>
          <w:sz w:val="24"/>
          <w:szCs w:val="24"/>
          <w:u w:val="single"/>
        </w:rPr>
      </w:pPr>
    </w:p>
    <w:p w14:paraId="1D11108A" w14:textId="77777777" w:rsidR="00E8379A" w:rsidRDefault="00E8379A" w:rsidP="00E8379A">
      <w:pPr>
        <w:rPr>
          <w:rFonts w:ascii="Arial" w:hAnsi="Arial" w:cs="Arial"/>
          <w:b/>
          <w:sz w:val="24"/>
          <w:szCs w:val="24"/>
          <w:u w:val="single"/>
        </w:rPr>
        <w:sectPr w:rsidR="00E8379A" w:rsidSect="00AE76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2B432A9" w14:textId="5DF9143D" w:rsidR="00A477E2" w:rsidRDefault="00A91386" w:rsidP="009A0DB8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BAB </w:t>
      </w:r>
      <w:r w:rsidR="00B07132">
        <w:rPr>
          <w:rFonts w:ascii="Arial" w:hAnsi="Arial" w:cs="Arial"/>
          <w:b/>
          <w:sz w:val="24"/>
          <w:szCs w:val="24"/>
          <w:u w:val="single"/>
        </w:rPr>
        <w:t>6</w:t>
      </w:r>
    </w:p>
    <w:p w14:paraId="46083D88" w14:textId="77777777" w:rsidR="00A477E2" w:rsidRDefault="00A477E2" w:rsidP="00A477E2">
      <w:pPr>
        <w:pStyle w:val="NoSpacing"/>
      </w:pPr>
    </w:p>
    <w:p w14:paraId="452D76D4" w14:textId="0CE3ED27" w:rsidR="00EB0D4B" w:rsidRDefault="00EB0D4B" w:rsidP="00EB0D4B">
      <w:pPr>
        <w:pStyle w:val="NoSpacing"/>
        <w:jc w:val="center"/>
        <w:rPr>
          <w:rFonts w:ascii="Arial" w:eastAsia="Times New Roman" w:hAnsi="Arial" w:cs="Arial"/>
          <w:b/>
          <w:sz w:val="24"/>
          <w:szCs w:val="24"/>
          <w:u w:val="single"/>
          <w:lang w:val="de-DE"/>
        </w:rPr>
      </w:pPr>
      <w:r w:rsidRPr="00EB0D4B">
        <w:rPr>
          <w:rFonts w:ascii="Arial" w:eastAsia="Times New Roman" w:hAnsi="Arial" w:cs="Arial"/>
          <w:b/>
          <w:sz w:val="24"/>
          <w:szCs w:val="24"/>
          <w:u w:val="single"/>
          <w:lang w:val="de-DE"/>
        </w:rPr>
        <w:t>BUTIR</w:t>
      </w:r>
      <w:r w:rsidR="005A3AA6">
        <w:rPr>
          <w:rFonts w:ascii="Arial" w:eastAsia="Times New Roman" w:hAnsi="Arial" w:cs="Arial"/>
          <w:b/>
          <w:sz w:val="24"/>
          <w:szCs w:val="24"/>
          <w:u w:val="single"/>
          <w:lang w:val="de-DE"/>
        </w:rPr>
        <w:t>AN</w:t>
      </w:r>
      <w:r w:rsidRPr="00EB0D4B">
        <w:rPr>
          <w:rFonts w:ascii="Arial" w:eastAsia="Times New Roman" w:hAnsi="Arial" w:cs="Arial"/>
          <w:b/>
          <w:sz w:val="24"/>
          <w:szCs w:val="24"/>
          <w:u w:val="single"/>
          <w:lang w:val="de-DE"/>
        </w:rPr>
        <w:t xml:space="preserve"> PENYEBUTHARGA &amp; MAKLUMAT KEWANGAN SYARIKAT</w:t>
      </w:r>
    </w:p>
    <w:p w14:paraId="7C34767B" w14:textId="77777777" w:rsidR="00EB0D4B" w:rsidRPr="00EB0D4B" w:rsidRDefault="00EB0D4B" w:rsidP="00EB0D4B">
      <w:pPr>
        <w:pStyle w:val="NoSpacing"/>
        <w:jc w:val="center"/>
        <w:rPr>
          <w:rFonts w:ascii="Arial" w:eastAsia="Times New Roman" w:hAnsi="Arial" w:cs="Arial"/>
          <w:b/>
          <w:sz w:val="24"/>
          <w:szCs w:val="24"/>
          <w:u w:val="single"/>
          <w:lang w:val="de-DE"/>
        </w:rPr>
      </w:pPr>
    </w:p>
    <w:p w14:paraId="03B25A3A" w14:textId="77777777" w:rsidR="00EB0D4B" w:rsidRPr="003C2799" w:rsidRDefault="00EB0D4B" w:rsidP="00EB0D4B">
      <w:pPr>
        <w:pStyle w:val="NoSpacing"/>
        <w:rPr>
          <w:lang w:val="sv-SE"/>
        </w:rPr>
      </w:pPr>
    </w:p>
    <w:p w14:paraId="6C3C1B30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t>Syarikat perlu mengisi dengan lengkap semua seksyen dalam borang ini. Sekiranya ruang tidak mencukupi, maklumat boleh dikemukakan dalam kertas berasingan.</w:t>
      </w:r>
    </w:p>
    <w:p w14:paraId="58EC0283" w14:textId="77777777" w:rsidR="00EB0D4B" w:rsidRPr="003C2799" w:rsidRDefault="00EB0D4B" w:rsidP="00EB0D4B">
      <w:pPr>
        <w:pStyle w:val="NoSpacing"/>
        <w:rPr>
          <w:lang w:val="sv-SE"/>
        </w:rPr>
      </w:pPr>
    </w:p>
    <w:p w14:paraId="71294204" w14:textId="77777777" w:rsidR="00A477E2" w:rsidRPr="003C2799" w:rsidRDefault="00A477E2" w:rsidP="001E0DA8">
      <w:pPr>
        <w:numPr>
          <w:ilvl w:val="0"/>
          <w:numId w:val="11"/>
        </w:numPr>
        <w:tabs>
          <w:tab w:val="clear" w:pos="1080"/>
        </w:tabs>
        <w:spacing w:after="0" w:line="360" w:lineRule="auto"/>
        <w:ind w:hanging="1080"/>
        <w:jc w:val="both"/>
        <w:rPr>
          <w:rFonts w:ascii="Arial" w:hAnsi="Arial" w:cs="Arial"/>
          <w:b/>
          <w:sz w:val="24"/>
          <w:szCs w:val="24"/>
          <w:u w:val="single"/>
          <w:lang w:val="sv-SE"/>
        </w:rPr>
      </w:pPr>
      <w:r w:rsidRPr="003C2799">
        <w:rPr>
          <w:rFonts w:ascii="Arial" w:hAnsi="Arial" w:cs="Arial"/>
          <w:b/>
          <w:sz w:val="24"/>
          <w:szCs w:val="24"/>
          <w:u w:val="single"/>
          <w:lang w:val="sv-SE"/>
        </w:rPr>
        <w:t>MAKLUMAT AM</w:t>
      </w:r>
    </w:p>
    <w:p w14:paraId="56D678E8" w14:textId="77777777" w:rsidR="00A477E2" w:rsidRPr="003C2799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u w:val="single"/>
          <w:lang w:val="sv-SE"/>
        </w:rPr>
      </w:pPr>
    </w:p>
    <w:tbl>
      <w:tblPr>
        <w:tblW w:w="9959" w:type="dxa"/>
        <w:tblInd w:w="-72" w:type="dxa"/>
        <w:tblLook w:val="01E0" w:firstRow="1" w:lastRow="1" w:firstColumn="1" w:lastColumn="1" w:noHBand="0" w:noVBand="0"/>
      </w:tblPr>
      <w:tblGrid>
        <w:gridCol w:w="720"/>
        <w:gridCol w:w="105"/>
        <w:gridCol w:w="668"/>
        <w:gridCol w:w="2440"/>
        <w:gridCol w:w="334"/>
        <w:gridCol w:w="1058"/>
        <w:gridCol w:w="2714"/>
        <w:gridCol w:w="1534"/>
        <w:gridCol w:w="386"/>
      </w:tblGrid>
      <w:tr w:rsidR="00A477E2" w:rsidRPr="003C2799" w14:paraId="4DD53C75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7CE93405" w14:textId="77777777" w:rsidR="00A477E2" w:rsidRPr="003C2799" w:rsidRDefault="00A477E2" w:rsidP="001E0DA8">
            <w:pPr>
              <w:numPr>
                <w:ilvl w:val="1"/>
                <w:numId w:val="11"/>
              </w:numPr>
              <w:tabs>
                <w:tab w:val="clear" w:pos="72"/>
                <w:tab w:val="num" w:pos="180"/>
              </w:tabs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197D988F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Nama Syarikat</w:t>
            </w:r>
          </w:p>
        </w:tc>
        <w:tc>
          <w:tcPr>
            <w:tcW w:w="334" w:type="dxa"/>
          </w:tcPr>
          <w:p w14:paraId="0252596E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2C3D7C45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12AC6CA2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087D39BC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471CA3FC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Alamat</w:t>
            </w:r>
          </w:p>
        </w:tc>
        <w:tc>
          <w:tcPr>
            <w:tcW w:w="334" w:type="dxa"/>
          </w:tcPr>
          <w:p w14:paraId="30CBC75A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14AB8224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3754E7AC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7BD03640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7DBE2650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No. Telefon</w:t>
            </w:r>
          </w:p>
        </w:tc>
        <w:tc>
          <w:tcPr>
            <w:tcW w:w="334" w:type="dxa"/>
          </w:tcPr>
          <w:p w14:paraId="02D0CF04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1FA27AFC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20D1A294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4F487EF6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2B3B762A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No. Faks</w:t>
            </w:r>
          </w:p>
        </w:tc>
        <w:tc>
          <w:tcPr>
            <w:tcW w:w="334" w:type="dxa"/>
          </w:tcPr>
          <w:p w14:paraId="2330F816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28AA1AC4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5069D9C2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2556C549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0CDB39DE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Emel</w:t>
            </w:r>
          </w:p>
        </w:tc>
        <w:tc>
          <w:tcPr>
            <w:tcW w:w="334" w:type="dxa"/>
          </w:tcPr>
          <w:p w14:paraId="5147C3E7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49334EFB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75DB99A7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07D3DADF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658045FF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Tari</w:t>
            </w: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kh Pendaftaran / Penubuhan</w:t>
            </w:r>
          </w:p>
        </w:tc>
        <w:tc>
          <w:tcPr>
            <w:tcW w:w="334" w:type="dxa"/>
          </w:tcPr>
          <w:p w14:paraId="050A2F31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72C11F53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569A7F9E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04A28818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6A4BADE6" w14:textId="77777777" w:rsidR="00A477E2" w:rsidRPr="003C2799" w:rsidRDefault="00A477E2" w:rsidP="00CB16AD">
            <w:pPr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N</w:t>
            </w: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o. Daftar Syarikat / Perniagaan</w:t>
            </w:r>
          </w:p>
        </w:tc>
        <w:tc>
          <w:tcPr>
            <w:tcW w:w="334" w:type="dxa"/>
          </w:tcPr>
          <w:p w14:paraId="745B3EB2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6B813350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2DC6E24C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001EBE79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367DD4EA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Tempat Pendaftaran/ Penubuhan</w:t>
            </w:r>
          </w:p>
        </w:tc>
        <w:tc>
          <w:tcPr>
            <w:tcW w:w="334" w:type="dxa"/>
          </w:tcPr>
          <w:p w14:paraId="145DEE40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7289DBEC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2D9029B8" w14:textId="77777777" w:rsidTr="00A477E2">
        <w:trPr>
          <w:gridAfter w:val="1"/>
          <w:wAfter w:w="386" w:type="dxa"/>
        </w:trPr>
        <w:tc>
          <w:tcPr>
            <w:tcW w:w="720" w:type="dxa"/>
          </w:tcPr>
          <w:p w14:paraId="41E4574C" w14:textId="77777777" w:rsidR="00A477E2" w:rsidRPr="003C2799" w:rsidRDefault="00A477E2" w:rsidP="001E0DA8">
            <w:pPr>
              <w:numPr>
                <w:ilvl w:val="1"/>
                <w:numId w:val="11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13" w:type="dxa"/>
            <w:gridSpan w:val="3"/>
          </w:tcPr>
          <w:p w14:paraId="6FF5E8B5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Komposisi Pemegang Saham</w:t>
            </w:r>
          </w:p>
        </w:tc>
        <w:tc>
          <w:tcPr>
            <w:tcW w:w="334" w:type="dxa"/>
          </w:tcPr>
          <w:p w14:paraId="47ED4963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:</w:t>
            </w:r>
          </w:p>
        </w:tc>
        <w:tc>
          <w:tcPr>
            <w:tcW w:w="5306" w:type="dxa"/>
            <w:gridSpan w:val="3"/>
          </w:tcPr>
          <w:p w14:paraId="75252883" w14:textId="77777777" w:rsidR="00A477E2" w:rsidRPr="003C2799" w:rsidRDefault="00A477E2" w:rsidP="00CB16AD">
            <w:pPr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225925C6" w14:textId="77777777" w:rsidTr="00A47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825" w:type="dxa"/>
        </w:trPr>
        <w:tc>
          <w:tcPr>
            <w:tcW w:w="668" w:type="dxa"/>
            <w:tcBorders>
              <w:bottom w:val="single" w:sz="4" w:space="0" w:color="auto"/>
            </w:tcBorders>
            <w:vAlign w:val="center"/>
          </w:tcPr>
          <w:p w14:paraId="0E9D42B3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o.</w:t>
            </w:r>
          </w:p>
        </w:tc>
        <w:tc>
          <w:tcPr>
            <w:tcW w:w="3832" w:type="dxa"/>
            <w:gridSpan w:val="3"/>
            <w:tcBorders>
              <w:bottom w:val="single" w:sz="4" w:space="0" w:color="auto"/>
            </w:tcBorders>
            <w:vAlign w:val="center"/>
          </w:tcPr>
          <w:p w14:paraId="4214921D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ama Pemegang Saham</w:t>
            </w:r>
          </w:p>
        </w:tc>
        <w:tc>
          <w:tcPr>
            <w:tcW w:w="2714" w:type="dxa"/>
            <w:tcBorders>
              <w:bottom w:val="single" w:sz="4" w:space="0" w:color="auto"/>
            </w:tcBorders>
            <w:vAlign w:val="center"/>
          </w:tcPr>
          <w:p w14:paraId="2A362825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Jawatan</w:t>
            </w:r>
          </w:p>
        </w:tc>
        <w:tc>
          <w:tcPr>
            <w:tcW w:w="1920" w:type="dxa"/>
            <w:gridSpan w:val="2"/>
            <w:tcBorders>
              <w:bottom w:val="single" w:sz="4" w:space="0" w:color="auto"/>
            </w:tcBorders>
            <w:vAlign w:val="center"/>
          </w:tcPr>
          <w:p w14:paraId="7AAEE376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% Pegangan</w:t>
            </w:r>
          </w:p>
        </w:tc>
      </w:tr>
      <w:tr w:rsidR="00A477E2" w:rsidRPr="003C2799" w14:paraId="791D3769" w14:textId="77777777" w:rsidTr="00A47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825" w:type="dxa"/>
          <w:trHeight w:val="1835"/>
        </w:trPr>
        <w:tc>
          <w:tcPr>
            <w:tcW w:w="668" w:type="dxa"/>
            <w:tcBorders>
              <w:bottom w:val="single" w:sz="4" w:space="0" w:color="auto"/>
            </w:tcBorders>
          </w:tcPr>
          <w:p w14:paraId="510AD2CD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832" w:type="dxa"/>
            <w:gridSpan w:val="3"/>
            <w:tcBorders>
              <w:bottom w:val="single" w:sz="4" w:space="0" w:color="auto"/>
            </w:tcBorders>
          </w:tcPr>
          <w:p w14:paraId="2745F351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41943308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20" w:type="dxa"/>
            <w:gridSpan w:val="2"/>
            <w:tcBorders>
              <w:bottom w:val="single" w:sz="4" w:space="0" w:color="auto"/>
            </w:tcBorders>
          </w:tcPr>
          <w:p w14:paraId="6D76941E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</w:tbl>
    <w:p w14:paraId="70E3A25D" w14:textId="77777777" w:rsidR="00A477E2" w:rsidRPr="003C2799" w:rsidRDefault="00A477E2" w:rsidP="00A477E2">
      <w:pPr>
        <w:spacing w:line="360" w:lineRule="auto"/>
        <w:ind w:left="1080"/>
        <w:jc w:val="both"/>
        <w:rPr>
          <w:rFonts w:ascii="Arial" w:hAnsi="Arial" w:cs="Arial"/>
          <w:sz w:val="24"/>
          <w:szCs w:val="24"/>
          <w:lang w:val="sv-SE"/>
        </w:rPr>
      </w:pPr>
    </w:p>
    <w:p w14:paraId="67D8C74A" w14:textId="77777777" w:rsidR="00A477E2" w:rsidRDefault="00A477E2" w:rsidP="001E0DA8">
      <w:pPr>
        <w:numPr>
          <w:ilvl w:val="1"/>
          <w:numId w:val="11"/>
        </w:numPr>
        <w:tabs>
          <w:tab w:val="clear" w:pos="72"/>
          <w:tab w:val="num" w:pos="-5490"/>
        </w:tabs>
        <w:spacing w:after="0" w:line="360" w:lineRule="auto"/>
        <w:ind w:left="720" w:hanging="630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lastRenderedPageBreak/>
        <w:t>Peratusan Penyertaan Bumiputera : ________ (%). (Sila kemukakan maklumat lanjut atau salinan sah pendaftaran sebagai Pembekal Bumiputera dengan Kementerian Kewangan).</w:t>
      </w:r>
    </w:p>
    <w:p w14:paraId="02624551" w14:textId="77777777" w:rsidR="00A477E2" w:rsidRPr="00A477E2" w:rsidRDefault="00A477E2" w:rsidP="00A477E2">
      <w:pPr>
        <w:pStyle w:val="NoSpacing"/>
        <w:rPr>
          <w:lang w:val="sv-SE"/>
        </w:rPr>
      </w:pPr>
    </w:p>
    <w:p w14:paraId="0F09E954" w14:textId="77777777" w:rsidR="00A477E2" w:rsidRPr="003C2799" w:rsidRDefault="00A477E2" w:rsidP="001E0DA8">
      <w:pPr>
        <w:numPr>
          <w:ilvl w:val="1"/>
          <w:numId w:val="11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t>Maklumat Pendaftaran Kementerian Kewangan</w:t>
      </w:r>
    </w:p>
    <w:p w14:paraId="0A48F823" w14:textId="77777777" w:rsidR="00A477E2" w:rsidRPr="003C2799" w:rsidRDefault="00A477E2" w:rsidP="00A477E2">
      <w:pPr>
        <w:pStyle w:val="NoSpacing"/>
        <w:rPr>
          <w:lang w:val="sv-SE"/>
        </w:rPr>
      </w:pPr>
    </w:p>
    <w:tbl>
      <w:tblPr>
        <w:tblW w:w="9332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8"/>
        <w:gridCol w:w="2572"/>
        <w:gridCol w:w="1951"/>
        <w:gridCol w:w="2189"/>
        <w:gridCol w:w="1952"/>
      </w:tblGrid>
      <w:tr w:rsidR="00A477E2" w:rsidRPr="003C2799" w14:paraId="7B9C8E2B" w14:textId="77777777" w:rsidTr="00CB16AD">
        <w:tc>
          <w:tcPr>
            <w:tcW w:w="668" w:type="dxa"/>
            <w:tcBorders>
              <w:bottom w:val="single" w:sz="4" w:space="0" w:color="auto"/>
            </w:tcBorders>
            <w:vAlign w:val="center"/>
          </w:tcPr>
          <w:p w14:paraId="2C641F2C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o.</w:t>
            </w:r>
          </w:p>
        </w:tc>
        <w:tc>
          <w:tcPr>
            <w:tcW w:w="2572" w:type="dxa"/>
            <w:tcBorders>
              <w:bottom w:val="single" w:sz="4" w:space="0" w:color="auto"/>
            </w:tcBorders>
            <w:vAlign w:val="center"/>
          </w:tcPr>
          <w:p w14:paraId="180CA744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o. Pendaftaran</w:t>
            </w:r>
          </w:p>
        </w:tc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14:paraId="38798BBC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o. bidang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vAlign w:val="center"/>
          </w:tcPr>
          <w:p w14:paraId="29F26F55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Butiran / Keterangan</w:t>
            </w:r>
          </w:p>
        </w:tc>
        <w:tc>
          <w:tcPr>
            <w:tcW w:w="1952" w:type="dxa"/>
            <w:tcBorders>
              <w:bottom w:val="single" w:sz="4" w:space="0" w:color="auto"/>
            </w:tcBorders>
            <w:vAlign w:val="center"/>
          </w:tcPr>
          <w:p w14:paraId="54A5E705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Tempoh Sah</w:t>
            </w:r>
          </w:p>
        </w:tc>
      </w:tr>
      <w:tr w:rsidR="00A477E2" w:rsidRPr="003C2799" w14:paraId="4B18A7A3" w14:textId="77777777" w:rsidTr="00CB16AD">
        <w:trPr>
          <w:trHeight w:val="1538"/>
        </w:trPr>
        <w:tc>
          <w:tcPr>
            <w:tcW w:w="668" w:type="dxa"/>
            <w:tcBorders>
              <w:bottom w:val="nil"/>
            </w:tcBorders>
          </w:tcPr>
          <w:p w14:paraId="40070247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572" w:type="dxa"/>
            <w:tcBorders>
              <w:bottom w:val="nil"/>
            </w:tcBorders>
          </w:tcPr>
          <w:p w14:paraId="67EF44F8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51" w:type="dxa"/>
            <w:tcBorders>
              <w:bottom w:val="nil"/>
            </w:tcBorders>
          </w:tcPr>
          <w:p w14:paraId="6135BC80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189" w:type="dxa"/>
            <w:tcBorders>
              <w:bottom w:val="nil"/>
            </w:tcBorders>
          </w:tcPr>
          <w:p w14:paraId="658D759B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52" w:type="dxa"/>
            <w:tcBorders>
              <w:bottom w:val="nil"/>
            </w:tcBorders>
          </w:tcPr>
          <w:p w14:paraId="7EE5A5DA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3C2799" w14:paraId="6FDA0847" w14:textId="77777777" w:rsidTr="00CB16AD">
        <w:trPr>
          <w:trHeight w:val="1538"/>
        </w:trPr>
        <w:tc>
          <w:tcPr>
            <w:tcW w:w="668" w:type="dxa"/>
            <w:tcBorders>
              <w:top w:val="nil"/>
            </w:tcBorders>
          </w:tcPr>
          <w:p w14:paraId="0BE3F368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572" w:type="dxa"/>
            <w:tcBorders>
              <w:top w:val="nil"/>
            </w:tcBorders>
          </w:tcPr>
          <w:p w14:paraId="42FD926E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51" w:type="dxa"/>
            <w:tcBorders>
              <w:top w:val="nil"/>
            </w:tcBorders>
          </w:tcPr>
          <w:p w14:paraId="14E761E7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189" w:type="dxa"/>
            <w:tcBorders>
              <w:top w:val="nil"/>
            </w:tcBorders>
          </w:tcPr>
          <w:p w14:paraId="0BA38987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52" w:type="dxa"/>
            <w:tcBorders>
              <w:top w:val="nil"/>
            </w:tcBorders>
          </w:tcPr>
          <w:p w14:paraId="1BDFB2C6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</w:tbl>
    <w:p w14:paraId="1A7C8E65" w14:textId="77777777" w:rsidR="00A477E2" w:rsidRPr="003C2799" w:rsidRDefault="00A477E2" w:rsidP="00A477E2">
      <w:pPr>
        <w:pStyle w:val="NoSpacing"/>
        <w:rPr>
          <w:lang w:val="sv-SE"/>
        </w:rPr>
      </w:pPr>
    </w:p>
    <w:p w14:paraId="376F833F" w14:textId="77777777" w:rsidR="00A477E2" w:rsidRDefault="00A477E2" w:rsidP="00A477E2">
      <w:pPr>
        <w:ind w:firstLine="720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t>Nota : Sila lampi</w:t>
      </w:r>
      <w:r>
        <w:rPr>
          <w:rFonts w:ascii="Arial" w:hAnsi="Arial" w:cs="Arial"/>
          <w:sz w:val="24"/>
          <w:szCs w:val="24"/>
          <w:lang w:val="sv-SE"/>
        </w:rPr>
        <w:t>rkan salinan sijil pendaftaran.</w:t>
      </w:r>
    </w:p>
    <w:p w14:paraId="4C0AD776" w14:textId="77777777" w:rsidR="00A477E2" w:rsidRDefault="00A477E2" w:rsidP="00A477E2">
      <w:pPr>
        <w:pStyle w:val="NoSpacing"/>
        <w:rPr>
          <w:lang w:val="sv-SE"/>
        </w:rPr>
      </w:pPr>
    </w:p>
    <w:p w14:paraId="56F89FF5" w14:textId="77777777" w:rsidR="00A477E2" w:rsidRPr="00DC2B83" w:rsidRDefault="00A477E2" w:rsidP="001E0DA8">
      <w:pPr>
        <w:numPr>
          <w:ilvl w:val="1"/>
          <w:numId w:val="11"/>
        </w:numPr>
        <w:spacing w:after="0" w:line="360" w:lineRule="auto"/>
        <w:rPr>
          <w:rFonts w:ascii="Arial" w:hAnsi="Arial" w:cs="Arial"/>
          <w:b/>
          <w:sz w:val="24"/>
          <w:szCs w:val="24"/>
          <w:u w:val="single"/>
          <w:lang w:val="sv-SE"/>
        </w:rPr>
      </w:pPr>
      <w:r>
        <w:rPr>
          <w:rFonts w:ascii="Arial" w:hAnsi="Arial" w:cs="Arial"/>
          <w:sz w:val="24"/>
          <w:szCs w:val="24"/>
          <w:lang w:val="sv-SE"/>
        </w:rPr>
        <w:t>Struktur Modal Syarikat</w:t>
      </w:r>
      <w:r w:rsidR="007C3955">
        <w:rPr>
          <w:rFonts w:ascii="Arial" w:hAnsi="Arial" w:cs="Arial"/>
          <w:sz w:val="24"/>
          <w:szCs w:val="24"/>
          <w:lang w:val="sv-SE"/>
        </w:rPr>
        <w:t xml:space="preserve"> :</w:t>
      </w:r>
    </w:p>
    <w:p w14:paraId="1B1D6EE5" w14:textId="77777777" w:rsidR="00A477E2" w:rsidRDefault="00A477E2" w:rsidP="007C3955">
      <w:pPr>
        <w:pStyle w:val="NoSpacing"/>
        <w:rPr>
          <w:lang w:val="sv-SE"/>
        </w:rPr>
      </w:pPr>
    </w:p>
    <w:tbl>
      <w:tblPr>
        <w:tblW w:w="3567" w:type="dxa"/>
        <w:tblInd w:w="648" w:type="dxa"/>
        <w:tblLook w:val="01E0" w:firstRow="1" w:lastRow="1" w:firstColumn="1" w:lastColumn="1" w:noHBand="0" w:noVBand="0"/>
      </w:tblPr>
      <w:tblGrid>
        <w:gridCol w:w="3240"/>
        <w:gridCol w:w="327"/>
      </w:tblGrid>
      <w:tr w:rsidR="007C3955" w:rsidRPr="007C3955" w14:paraId="0FD15E41" w14:textId="77777777" w:rsidTr="007C3955">
        <w:tc>
          <w:tcPr>
            <w:tcW w:w="3240" w:type="dxa"/>
          </w:tcPr>
          <w:p w14:paraId="53340874" w14:textId="77777777" w:rsidR="007C3955" w:rsidRPr="007C3955" w:rsidRDefault="007C3955" w:rsidP="001E0DA8">
            <w:pPr>
              <w:numPr>
                <w:ilvl w:val="0"/>
                <w:numId w:val="14"/>
              </w:numPr>
              <w:tabs>
                <w:tab w:val="num" w:pos="-6048"/>
              </w:tabs>
              <w:spacing w:before="60" w:after="60" w:line="240" w:lineRule="auto"/>
              <w:ind w:left="792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7C3955">
              <w:rPr>
                <w:rFonts w:ascii="Arial" w:hAnsi="Arial" w:cs="Arial"/>
                <w:sz w:val="24"/>
                <w:szCs w:val="24"/>
                <w:lang w:val="sv-SE"/>
              </w:rPr>
              <w:t>Modal Dibenarkan</w:t>
            </w:r>
          </w:p>
          <w:p w14:paraId="0E352C00" w14:textId="77777777" w:rsidR="007C3955" w:rsidRPr="007C3955" w:rsidRDefault="007C3955" w:rsidP="00CB16AD">
            <w:pPr>
              <w:tabs>
                <w:tab w:val="num" w:pos="-6048"/>
              </w:tabs>
              <w:spacing w:before="60" w:after="60"/>
              <w:ind w:left="792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7" w:type="dxa"/>
          </w:tcPr>
          <w:p w14:paraId="28E5B805" w14:textId="77777777" w:rsidR="007C3955" w:rsidRPr="007C3955" w:rsidRDefault="007C3955" w:rsidP="00CB16AD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7C3955">
              <w:rPr>
                <w:rFonts w:ascii="Arial" w:hAnsi="Arial" w:cs="Arial"/>
                <w:sz w:val="24"/>
                <w:szCs w:val="24"/>
                <w:lang w:val="sv-SE"/>
              </w:rPr>
              <w:t>:</w:t>
            </w:r>
          </w:p>
        </w:tc>
      </w:tr>
      <w:tr w:rsidR="007C3955" w:rsidRPr="007C3955" w14:paraId="63588C06" w14:textId="77777777" w:rsidTr="007C3955">
        <w:tc>
          <w:tcPr>
            <w:tcW w:w="3240" w:type="dxa"/>
          </w:tcPr>
          <w:p w14:paraId="6E198D32" w14:textId="77777777" w:rsidR="007C3955" w:rsidRPr="007C3955" w:rsidRDefault="007C3955" w:rsidP="001E0DA8">
            <w:pPr>
              <w:numPr>
                <w:ilvl w:val="0"/>
                <w:numId w:val="14"/>
              </w:numPr>
              <w:tabs>
                <w:tab w:val="num" w:pos="-6048"/>
              </w:tabs>
              <w:spacing w:before="60" w:after="60" w:line="240" w:lineRule="auto"/>
              <w:ind w:left="792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7C3955">
              <w:rPr>
                <w:rFonts w:ascii="Arial" w:hAnsi="Arial" w:cs="Arial"/>
                <w:sz w:val="24"/>
                <w:szCs w:val="24"/>
                <w:lang w:val="sv-SE"/>
              </w:rPr>
              <w:t>Modal Berbayar</w:t>
            </w:r>
          </w:p>
          <w:p w14:paraId="654AB019" w14:textId="77777777" w:rsidR="007C3955" w:rsidRPr="007C3955" w:rsidRDefault="007C3955" w:rsidP="00CB16AD">
            <w:pPr>
              <w:tabs>
                <w:tab w:val="num" w:pos="-6048"/>
              </w:tabs>
              <w:spacing w:before="60" w:after="60"/>
              <w:ind w:left="792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27" w:type="dxa"/>
          </w:tcPr>
          <w:p w14:paraId="7D528F83" w14:textId="77777777" w:rsidR="007C3955" w:rsidRPr="007C3955" w:rsidRDefault="007C3955" w:rsidP="00CB16AD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7C3955">
              <w:rPr>
                <w:rFonts w:ascii="Arial" w:hAnsi="Arial" w:cs="Arial"/>
                <w:sz w:val="24"/>
                <w:szCs w:val="24"/>
                <w:lang w:val="sv-SE"/>
              </w:rPr>
              <w:t>:</w:t>
            </w:r>
          </w:p>
        </w:tc>
      </w:tr>
    </w:tbl>
    <w:p w14:paraId="5700B0B3" w14:textId="77777777" w:rsidR="007C3955" w:rsidRDefault="007C3955" w:rsidP="007C3955">
      <w:pPr>
        <w:spacing w:line="36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508799CB" w14:textId="77777777" w:rsidR="007C3955" w:rsidRDefault="007C3955" w:rsidP="007C3955">
      <w:pPr>
        <w:spacing w:line="36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7D23E79F" w14:textId="77777777" w:rsidR="007C3955" w:rsidRDefault="007C3955" w:rsidP="007C3955">
      <w:pPr>
        <w:spacing w:line="36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6579A7A9" w14:textId="77777777" w:rsidR="007C3955" w:rsidRDefault="007C3955" w:rsidP="007C3955">
      <w:pPr>
        <w:spacing w:line="36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0721E3A0" w14:textId="77777777" w:rsidR="007C3955" w:rsidRDefault="007C3955" w:rsidP="007C3955">
      <w:pPr>
        <w:spacing w:line="36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3A2633D0" w14:textId="77777777" w:rsidR="007C3955" w:rsidRDefault="007C3955" w:rsidP="007C3955">
      <w:pPr>
        <w:spacing w:line="36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669E7F5D" w14:textId="77777777" w:rsidR="00A477E2" w:rsidRPr="003C2799" w:rsidRDefault="00A477E2" w:rsidP="007C3955">
      <w:pPr>
        <w:spacing w:line="360" w:lineRule="auto"/>
        <w:rPr>
          <w:rFonts w:ascii="Arial" w:hAnsi="Arial" w:cs="Arial"/>
          <w:b/>
          <w:sz w:val="24"/>
          <w:szCs w:val="24"/>
          <w:u w:val="single"/>
          <w:lang w:val="sv-SE"/>
        </w:rPr>
      </w:pPr>
      <w:r w:rsidRPr="003C2799">
        <w:rPr>
          <w:rFonts w:ascii="Arial" w:hAnsi="Arial" w:cs="Arial"/>
          <w:b/>
          <w:sz w:val="24"/>
          <w:szCs w:val="24"/>
          <w:lang w:val="sv-SE"/>
        </w:rPr>
        <w:lastRenderedPageBreak/>
        <w:t>B.</w:t>
      </w:r>
      <w:r w:rsidRPr="003C2799">
        <w:rPr>
          <w:rFonts w:ascii="Arial" w:hAnsi="Arial" w:cs="Arial"/>
          <w:b/>
          <w:sz w:val="24"/>
          <w:szCs w:val="24"/>
          <w:lang w:val="sv-SE"/>
        </w:rPr>
        <w:tab/>
      </w:r>
      <w:r w:rsidRPr="003C2799">
        <w:rPr>
          <w:rFonts w:ascii="Arial" w:hAnsi="Arial" w:cs="Arial"/>
          <w:b/>
          <w:sz w:val="24"/>
          <w:szCs w:val="24"/>
          <w:u w:val="single"/>
          <w:lang w:val="sv-SE"/>
        </w:rPr>
        <w:t>KEWANGAN</w:t>
      </w:r>
    </w:p>
    <w:p w14:paraId="6988F397" w14:textId="77777777" w:rsidR="00A477E2" w:rsidRPr="003C2799" w:rsidRDefault="00A477E2" w:rsidP="00A477E2">
      <w:pPr>
        <w:pStyle w:val="NoSpacing"/>
        <w:rPr>
          <w:lang w:val="sv-SE"/>
        </w:rPr>
      </w:pPr>
    </w:p>
    <w:p w14:paraId="45F5DBC5" w14:textId="77777777" w:rsidR="00A477E2" w:rsidRPr="003C2799" w:rsidRDefault="00A477E2" w:rsidP="00A477E2">
      <w:pPr>
        <w:spacing w:line="360" w:lineRule="auto"/>
        <w:ind w:left="1440" w:hanging="720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t>a.</w:t>
      </w:r>
      <w:r w:rsidRPr="003C2799">
        <w:rPr>
          <w:rFonts w:ascii="Arial" w:hAnsi="Arial" w:cs="Arial"/>
          <w:sz w:val="24"/>
          <w:szCs w:val="24"/>
          <w:lang w:val="sv-SE"/>
        </w:rPr>
        <w:tab/>
        <w:t xml:space="preserve">Ringkasan aset dan tanggungan berdasarkan akaun yang diaudit bagi tiga </w:t>
      </w:r>
      <w:r>
        <w:rPr>
          <w:rFonts w:ascii="Arial" w:hAnsi="Arial" w:cs="Arial"/>
          <w:sz w:val="24"/>
          <w:szCs w:val="24"/>
          <w:lang w:val="sv-SE"/>
        </w:rPr>
        <w:t xml:space="preserve">(3) </w:t>
      </w:r>
      <w:r w:rsidRPr="003C2799">
        <w:rPr>
          <w:rFonts w:ascii="Arial" w:hAnsi="Arial" w:cs="Arial"/>
          <w:sz w:val="24"/>
          <w:szCs w:val="24"/>
          <w:lang w:val="sv-SE"/>
        </w:rPr>
        <w:t>tahun terakhir.</w:t>
      </w:r>
    </w:p>
    <w:p w14:paraId="03FCEE56" w14:textId="77777777" w:rsidR="00A477E2" w:rsidRPr="003C2799" w:rsidRDefault="00A477E2" w:rsidP="00A477E2">
      <w:pPr>
        <w:pStyle w:val="NoSpacing"/>
        <w:rPr>
          <w:lang w:val="sv-SE"/>
        </w:rPr>
      </w:pPr>
    </w:p>
    <w:tbl>
      <w:tblPr>
        <w:tblW w:w="9900" w:type="dxa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7"/>
        <w:gridCol w:w="2130"/>
        <w:gridCol w:w="2130"/>
        <w:gridCol w:w="2223"/>
      </w:tblGrid>
      <w:tr w:rsidR="00A477E2" w:rsidRPr="003C2799" w14:paraId="4C322703" w14:textId="77777777" w:rsidTr="0077576E">
        <w:trPr>
          <w:cantSplit/>
          <w:trHeight w:val="683"/>
        </w:trPr>
        <w:tc>
          <w:tcPr>
            <w:tcW w:w="3417" w:type="dxa"/>
            <w:vAlign w:val="center"/>
          </w:tcPr>
          <w:p w14:paraId="194FFD96" w14:textId="77777777" w:rsidR="00A477E2" w:rsidRPr="0077576E" w:rsidRDefault="00A477E2" w:rsidP="0077576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77576E">
              <w:rPr>
                <w:rFonts w:ascii="Arial" w:hAnsi="Arial" w:cs="Arial"/>
                <w:b/>
                <w:sz w:val="24"/>
                <w:szCs w:val="24"/>
                <w:lang w:val="sv-SE"/>
              </w:rPr>
              <w:t>Tahun Kewangan:</w:t>
            </w:r>
          </w:p>
        </w:tc>
        <w:tc>
          <w:tcPr>
            <w:tcW w:w="2130" w:type="dxa"/>
            <w:vAlign w:val="center"/>
          </w:tcPr>
          <w:p w14:paraId="2CC01AA4" w14:textId="77777777" w:rsidR="00A477E2" w:rsidRPr="0077576E" w:rsidRDefault="00F20788" w:rsidP="0077576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v-SE"/>
              </w:rPr>
              <w:t>201</w:t>
            </w:r>
            <w:r w:rsidR="00E8379A">
              <w:rPr>
                <w:rFonts w:ascii="Arial" w:hAnsi="Arial" w:cs="Arial"/>
                <w:b/>
                <w:sz w:val="24"/>
                <w:szCs w:val="24"/>
                <w:lang w:val="sv-SE"/>
              </w:rPr>
              <w:t>9</w:t>
            </w:r>
            <w:r w:rsidR="00A477E2" w:rsidRPr="0077576E">
              <w:rPr>
                <w:rFonts w:ascii="Arial" w:hAnsi="Arial" w:cs="Arial"/>
                <w:b/>
                <w:sz w:val="24"/>
                <w:szCs w:val="24"/>
                <w:lang w:val="sv-SE"/>
              </w:rPr>
              <w:br/>
              <w:t>(RM)</w:t>
            </w:r>
          </w:p>
        </w:tc>
        <w:tc>
          <w:tcPr>
            <w:tcW w:w="2130" w:type="dxa"/>
            <w:vAlign w:val="center"/>
          </w:tcPr>
          <w:p w14:paraId="60CAD36D" w14:textId="77777777" w:rsidR="00A477E2" w:rsidRPr="0077576E" w:rsidRDefault="00A477E2" w:rsidP="0077576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77576E">
              <w:rPr>
                <w:rFonts w:ascii="Arial" w:hAnsi="Arial" w:cs="Arial"/>
                <w:b/>
                <w:sz w:val="24"/>
                <w:szCs w:val="24"/>
                <w:lang w:val="sv-SE"/>
              </w:rPr>
              <w:t>20</w:t>
            </w:r>
            <w:r w:rsidR="00E8379A">
              <w:rPr>
                <w:rFonts w:ascii="Arial" w:hAnsi="Arial" w:cs="Arial"/>
                <w:b/>
                <w:sz w:val="24"/>
                <w:szCs w:val="24"/>
                <w:lang w:val="sv-SE"/>
              </w:rPr>
              <w:t>20</w:t>
            </w:r>
          </w:p>
          <w:p w14:paraId="601DF23C" w14:textId="77777777" w:rsidR="00A477E2" w:rsidRPr="0077576E" w:rsidRDefault="00A477E2" w:rsidP="0077576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77576E">
              <w:rPr>
                <w:rFonts w:ascii="Arial" w:hAnsi="Arial" w:cs="Arial"/>
                <w:b/>
                <w:sz w:val="24"/>
                <w:szCs w:val="24"/>
                <w:lang w:val="sv-SE"/>
              </w:rPr>
              <w:t>(RM)</w:t>
            </w:r>
          </w:p>
        </w:tc>
        <w:tc>
          <w:tcPr>
            <w:tcW w:w="2223" w:type="dxa"/>
            <w:vAlign w:val="center"/>
          </w:tcPr>
          <w:p w14:paraId="77E2C860" w14:textId="77777777" w:rsidR="00A477E2" w:rsidRPr="0077576E" w:rsidRDefault="00F20788" w:rsidP="0077576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sv-SE"/>
              </w:rPr>
              <w:t>202</w:t>
            </w:r>
            <w:r w:rsidR="00E8379A">
              <w:rPr>
                <w:rFonts w:ascii="Arial" w:hAnsi="Arial" w:cs="Arial"/>
                <w:b/>
                <w:sz w:val="24"/>
                <w:szCs w:val="24"/>
                <w:lang w:val="sv-SE"/>
              </w:rPr>
              <w:t>1</w:t>
            </w:r>
          </w:p>
          <w:p w14:paraId="522E103F" w14:textId="77777777" w:rsidR="00A477E2" w:rsidRPr="0077576E" w:rsidRDefault="00A477E2" w:rsidP="0077576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77576E">
              <w:rPr>
                <w:rFonts w:ascii="Arial" w:hAnsi="Arial" w:cs="Arial"/>
                <w:b/>
                <w:sz w:val="24"/>
                <w:szCs w:val="24"/>
                <w:lang w:val="sv-SE"/>
              </w:rPr>
              <w:t>(RM)</w:t>
            </w:r>
          </w:p>
        </w:tc>
      </w:tr>
      <w:tr w:rsidR="00A477E2" w:rsidRPr="003C2799" w14:paraId="21302456" w14:textId="77777777" w:rsidTr="00CB16AD">
        <w:tc>
          <w:tcPr>
            <w:tcW w:w="3417" w:type="dxa"/>
          </w:tcPr>
          <w:p w14:paraId="3B0F8E09" w14:textId="77777777" w:rsidR="00A477E2" w:rsidRPr="003C2799" w:rsidRDefault="00A477E2" w:rsidP="001E0DA8">
            <w:pPr>
              <w:numPr>
                <w:ilvl w:val="0"/>
                <w:numId w:val="10"/>
              </w:numPr>
              <w:spacing w:after="0"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Jumlah Aset </w:t>
            </w:r>
          </w:p>
          <w:p w14:paraId="5EC8B0FB" w14:textId="77777777" w:rsidR="00A477E2" w:rsidRPr="003C2799" w:rsidRDefault="00A477E2" w:rsidP="001E0DA8">
            <w:pPr>
              <w:numPr>
                <w:ilvl w:val="0"/>
                <w:numId w:val="10"/>
              </w:numPr>
              <w:spacing w:after="0"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Aset Semasa </w:t>
            </w:r>
          </w:p>
          <w:p w14:paraId="543A727C" w14:textId="77777777" w:rsidR="00A477E2" w:rsidRPr="003C2799" w:rsidRDefault="00A477E2" w:rsidP="001E0DA8">
            <w:pPr>
              <w:numPr>
                <w:ilvl w:val="0"/>
                <w:numId w:val="10"/>
              </w:numPr>
              <w:spacing w:after="0" w:line="360" w:lineRule="auto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Jumlah Tanggungan </w:t>
            </w:r>
          </w:p>
          <w:p w14:paraId="6146EF10" w14:textId="77777777" w:rsidR="00A477E2" w:rsidRPr="003C2799" w:rsidRDefault="00A477E2" w:rsidP="001E0DA8">
            <w:pPr>
              <w:numPr>
                <w:ilvl w:val="0"/>
                <w:numId w:val="10"/>
              </w:numPr>
              <w:spacing w:after="0" w:line="360" w:lineRule="auto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Tanggungan Semasa </w:t>
            </w:r>
          </w:p>
          <w:p w14:paraId="794E27DA" w14:textId="77777777" w:rsidR="00A477E2" w:rsidRPr="003C2799" w:rsidRDefault="00A477E2" w:rsidP="001E0DA8">
            <w:pPr>
              <w:numPr>
                <w:ilvl w:val="0"/>
                <w:numId w:val="10"/>
              </w:numPr>
              <w:spacing w:after="0"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Nilai Bersih </w:t>
            </w:r>
          </w:p>
          <w:p w14:paraId="465BDDBE" w14:textId="77777777" w:rsidR="00A477E2" w:rsidRPr="003C2799" w:rsidRDefault="00A477E2" w:rsidP="001E0DA8">
            <w:pPr>
              <w:numPr>
                <w:ilvl w:val="0"/>
                <w:numId w:val="10"/>
              </w:numPr>
              <w:spacing w:after="0"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Modal Kerja </w:t>
            </w:r>
          </w:p>
        </w:tc>
        <w:tc>
          <w:tcPr>
            <w:tcW w:w="2130" w:type="dxa"/>
          </w:tcPr>
          <w:p w14:paraId="4D568C21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130" w:type="dxa"/>
          </w:tcPr>
          <w:p w14:paraId="0C4A9A1E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223" w:type="dxa"/>
          </w:tcPr>
          <w:p w14:paraId="2507395B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</w:tbl>
    <w:p w14:paraId="4EEECDA2" w14:textId="77777777" w:rsidR="00A477E2" w:rsidRPr="003C2799" w:rsidRDefault="00A477E2" w:rsidP="00A477E2">
      <w:pPr>
        <w:spacing w:line="360" w:lineRule="auto"/>
        <w:ind w:left="1440" w:hanging="720"/>
        <w:jc w:val="both"/>
        <w:rPr>
          <w:rFonts w:ascii="Arial" w:hAnsi="Arial" w:cs="Arial"/>
          <w:sz w:val="24"/>
          <w:szCs w:val="24"/>
          <w:lang w:val="sv-SE"/>
        </w:rPr>
      </w:pPr>
    </w:p>
    <w:p w14:paraId="3A53AA40" w14:textId="77777777" w:rsidR="00A477E2" w:rsidRPr="003C2799" w:rsidRDefault="00A477E2" w:rsidP="00A477E2">
      <w:pPr>
        <w:pStyle w:val="NoSpacing"/>
        <w:rPr>
          <w:lang w:val="sv-SE"/>
        </w:rPr>
      </w:pPr>
    </w:p>
    <w:p w14:paraId="36B73064" w14:textId="77777777" w:rsidR="00A477E2" w:rsidRPr="003C2799" w:rsidRDefault="00A477E2" w:rsidP="001E0DA8">
      <w:pPr>
        <w:numPr>
          <w:ilvl w:val="2"/>
          <w:numId w:val="12"/>
        </w:numPr>
        <w:tabs>
          <w:tab w:val="clear" w:pos="2340"/>
          <w:tab w:val="left" w:pos="-5490"/>
        </w:tabs>
        <w:spacing w:after="0" w:line="360" w:lineRule="auto"/>
        <w:ind w:left="1440" w:hanging="720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t>Bank-bank Utama:</w:t>
      </w:r>
    </w:p>
    <w:p w14:paraId="2CC84FAF" w14:textId="77777777" w:rsidR="00A477E2" w:rsidRPr="003C2799" w:rsidRDefault="00A477E2" w:rsidP="00A477E2">
      <w:pPr>
        <w:spacing w:line="360" w:lineRule="auto"/>
        <w:ind w:left="720"/>
        <w:jc w:val="both"/>
        <w:rPr>
          <w:rFonts w:ascii="Arial" w:hAnsi="Arial" w:cs="Arial"/>
          <w:sz w:val="24"/>
          <w:szCs w:val="24"/>
          <w:lang w:val="sv-SE"/>
        </w:rPr>
      </w:pPr>
    </w:p>
    <w:tbl>
      <w:tblPr>
        <w:tblW w:w="9900" w:type="dxa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7"/>
        <w:gridCol w:w="5676"/>
        <w:gridCol w:w="3507"/>
      </w:tblGrid>
      <w:tr w:rsidR="00A477E2" w:rsidRPr="003C2799" w14:paraId="70BBBCAA" w14:textId="77777777" w:rsidTr="00CB16AD">
        <w:tc>
          <w:tcPr>
            <w:tcW w:w="717" w:type="dxa"/>
            <w:vAlign w:val="center"/>
          </w:tcPr>
          <w:p w14:paraId="1BA5C0DF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o.</w:t>
            </w:r>
          </w:p>
        </w:tc>
        <w:tc>
          <w:tcPr>
            <w:tcW w:w="5676" w:type="dxa"/>
            <w:vAlign w:val="center"/>
          </w:tcPr>
          <w:p w14:paraId="40E4EBC0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ama Bank &amp; Alamat</w:t>
            </w:r>
          </w:p>
        </w:tc>
        <w:tc>
          <w:tcPr>
            <w:tcW w:w="3507" w:type="dxa"/>
            <w:vAlign w:val="center"/>
          </w:tcPr>
          <w:p w14:paraId="2934FC31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Jenis Akaun</w:t>
            </w:r>
          </w:p>
        </w:tc>
      </w:tr>
      <w:tr w:rsidR="00A477E2" w:rsidRPr="003C2799" w14:paraId="385132D3" w14:textId="77777777" w:rsidTr="00CB16AD">
        <w:trPr>
          <w:trHeight w:val="2735"/>
        </w:trPr>
        <w:tc>
          <w:tcPr>
            <w:tcW w:w="717" w:type="dxa"/>
          </w:tcPr>
          <w:p w14:paraId="6D41AFEE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1.</w:t>
            </w:r>
          </w:p>
          <w:p w14:paraId="0C072624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2.</w:t>
            </w:r>
          </w:p>
          <w:p w14:paraId="094EDD1E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3.</w:t>
            </w:r>
          </w:p>
        </w:tc>
        <w:tc>
          <w:tcPr>
            <w:tcW w:w="5676" w:type="dxa"/>
          </w:tcPr>
          <w:p w14:paraId="3185778E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3507" w:type="dxa"/>
          </w:tcPr>
          <w:p w14:paraId="68484A24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</w:tbl>
    <w:p w14:paraId="1E17AA23" w14:textId="77777777" w:rsidR="00A477E2" w:rsidRPr="003C2799" w:rsidRDefault="00A477E2" w:rsidP="00A477E2">
      <w:pPr>
        <w:spacing w:line="36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0CE6C042" w14:textId="77777777" w:rsidR="00A477E2" w:rsidRPr="003C2799" w:rsidRDefault="00A477E2" w:rsidP="00A477E2">
      <w:pPr>
        <w:spacing w:line="36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0B6A58A8" w14:textId="77777777" w:rsidR="0090211A" w:rsidRDefault="0090211A" w:rsidP="0090211A">
      <w:pPr>
        <w:spacing w:after="0" w:line="360" w:lineRule="auto"/>
        <w:ind w:left="1440"/>
        <w:jc w:val="both"/>
        <w:rPr>
          <w:rFonts w:ascii="Arial" w:hAnsi="Arial" w:cs="Arial"/>
          <w:sz w:val="24"/>
          <w:szCs w:val="24"/>
          <w:lang w:val="sv-SE"/>
        </w:rPr>
      </w:pPr>
    </w:p>
    <w:p w14:paraId="09D7CCBF" w14:textId="77777777" w:rsidR="00A477E2" w:rsidRDefault="00A477E2" w:rsidP="001E0DA8">
      <w:pPr>
        <w:numPr>
          <w:ilvl w:val="2"/>
          <w:numId w:val="12"/>
        </w:numPr>
        <w:tabs>
          <w:tab w:val="clear" w:pos="2340"/>
          <w:tab w:val="num" w:pos="-5220"/>
        </w:tabs>
        <w:spacing w:after="0" w:line="360" w:lineRule="auto"/>
        <w:ind w:left="1440" w:hanging="720"/>
        <w:jc w:val="both"/>
        <w:rPr>
          <w:rFonts w:ascii="Arial" w:hAnsi="Arial" w:cs="Arial"/>
          <w:sz w:val="24"/>
          <w:szCs w:val="24"/>
          <w:lang w:val="sv-SE"/>
        </w:rPr>
      </w:pPr>
      <w:r w:rsidRPr="003C2799">
        <w:rPr>
          <w:rFonts w:ascii="Arial" w:hAnsi="Arial" w:cs="Arial"/>
          <w:sz w:val="24"/>
          <w:szCs w:val="24"/>
          <w:lang w:val="sv-SE"/>
        </w:rPr>
        <w:lastRenderedPageBreak/>
        <w:t>Kemudahan Kredit (Jenis dan jumlah kredit yang boleh disediakan oleh syarikat:)</w:t>
      </w:r>
    </w:p>
    <w:p w14:paraId="36D67934" w14:textId="77777777" w:rsidR="00A477E2" w:rsidRPr="003C2799" w:rsidRDefault="00A477E2" w:rsidP="00A477E2">
      <w:pPr>
        <w:pStyle w:val="NoSpacing"/>
        <w:rPr>
          <w:lang w:val="sv-SE"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"/>
        <w:gridCol w:w="4971"/>
        <w:gridCol w:w="2052"/>
        <w:gridCol w:w="2192"/>
      </w:tblGrid>
      <w:tr w:rsidR="00A477E2" w:rsidRPr="003C2799" w14:paraId="19A0F4C5" w14:textId="77777777" w:rsidTr="00CB16AD">
        <w:tc>
          <w:tcPr>
            <w:tcW w:w="685" w:type="dxa"/>
            <w:vAlign w:val="center"/>
          </w:tcPr>
          <w:p w14:paraId="5CF4941C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No.</w:t>
            </w:r>
          </w:p>
        </w:tc>
        <w:tc>
          <w:tcPr>
            <w:tcW w:w="4971" w:type="dxa"/>
            <w:vAlign w:val="center"/>
          </w:tcPr>
          <w:p w14:paraId="2DE2D64E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Jenis Kemudahan Kredit</w:t>
            </w:r>
          </w:p>
        </w:tc>
        <w:tc>
          <w:tcPr>
            <w:tcW w:w="2052" w:type="dxa"/>
            <w:vAlign w:val="center"/>
          </w:tcPr>
          <w:p w14:paraId="724449E5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Bank/Institusi Kewangan</w:t>
            </w:r>
          </w:p>
        </w:tc>
        <w:tc>
          <w:tcPr>
            <w:tcW w:w="2192" w:type="dxa"/>
            <w:vAlign w:val="center"/>
          </w:tcPr>
          <w:p w14:paraId="40D3D50C" w14:textId="77777777" w:rsidR="00A477E2" w:rsidRPr="003C2799" w:rsidRDefault="00A477E2" w:rsidP="00CB16AD">
            <w:pPr>
              <w:jc w:val="center"/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b/>
                <w:sz w:val="24"/>
                <w:szCs w:val="24"/>
                <w:lang w:val="sv-SE"/>
              </w:rPr>
              <w:t>Jumlah (RM)</w:t>
            </w:r>
          </w:p>
        </w:tc>
      </w:tr>
      <w:tr w:rsidR="00A477E2" w:rsidRPr="003C2799" w14:paraId="48CE5681" w14:textId="77777777" w:rsidTr="00CB16AD">
        <w:trPr>
          <w:trHeight w:val="2735"/>
        </w:trPr>
        <w:tc>
          <w:tcPr>
            <w:tcW w:w="685" w:type="dxa"/>
          </w:tcPr>
          <w:p w14:paraId="4EDAE103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1.</w:t>
            </w:r>
          </w:p>
          <w:p w14:paraId="3DF719D0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2.</w:t>
            </w:r>
          </w:p>
          <w:p w14:paraId="4BA625B7" w14:textId="77777777" w:rsidR="00A477E2" w:rsidRPr="003C2799" w:rsidRDefault="00A477E2" w:rsidP="00CB16AD">
            <w:pPr>
              <w:spacing w:line="360" w:lineRule="auto"/>
              <w:jc w:val="center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3C2799">
              <w:rPr>
                <w:rFonts w:ascii="Arial" w:eastAsia="MS Mincho" w:hAnsi="Arial" w:cs="Arial"/>
                <w:sz w:val="24"/>
                <w:szCs w:val="24"/>
                <w:lang w:val="sv-SE"/>
              </w:rPr>
              <w:t>3.</w:t>
            </w:r>
          </w:p>
        </w:tc>
        <w:tc>
          <w:tcPr>
            <w:tcW w:w="4971" w:type="dxa"/>
          </w:tcPr>
          <w:p w14:paraId="4001BF90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052" w:type="dxa"/>
          </w:tcPr>
          <w:p w14:paraId="1E1EC83D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2192" w:type="dxa"/>
          </w:tcPr>
          <w:p w14:paraId="1DF4863B" w14:textId="77777777" w:rsidR="00A477E2" w:rsidRPr="003C2799" w:rsidRDefault="00A477E2" w:rsidP="00CB16AD">
            <w:pPr>
              <w:spacing w:line="360" w:lineRule="auto"/>
              <w:jc w:val="both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</w:p>
        </w:tc>
      </w:tr>
    </w:tbl>
    <w:p w14:paraId="2ED9813C" w14:textId="77777777" w:rsidR="00A477E2" w:rsidRPr="003C2799" w:rsidRDefault="00A477E2" w:rsidP="00A477E2">
      <w:pPr>
        <w:spacing w:line="36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693FA3A0" w14:textId="77777777" w:rsidR="00A477E2" w:rsidRDefault="003F30B5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  <w:r>
        <w:rPr>
          <w:rFonts w:ascii="Arial" w:hAnsi="Arial" w:cs="Arial"/>
          <w:b/>
          <w:sz w:val="24"/>
          <w:szCs w:val="24"/>
          <w:lang w:val="sv-SE"/>
        </w:rPr>
        <w:t>Nota:</w:t>
      </w:r>
    </w:p>
    <w:p w14:paraId="4975203E" w14:textId="77777777" w:rsidR="003F30B5" w:rsidRDefault="003F30B5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  <w:r>
        <w:rPr>
          <w:rFonts w:ascii="Arial" w:hAnsi="Arial" w:cs="Arial"/>
          <w:b/>
          <w:sz w:val="24"/>
          <w:szCs w:val="24"/>
          <w:lang w:val="sv-SE"/>
        </w:rPr>
        <w:t>Penyata Bank bagi tempoh tiga (3) bulan terakhir hendaklah disertakan bersama-sama serahan borang sebutharga.</w:t>
      </w:r>
    </w:p>
    <w:p w14:paraId="2D62D2AD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4338FCC2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7C456402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0D1A9026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4F18B92D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0284D61B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3D168CB8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2521508E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0A1C1CAC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7384B817" w14:textId="77777777" w:rsidR="00A477E2" w:rsidRDefault="00A477E2" w:rsidP="00A477E2">
      <w:pPr>
        <w:spacing w:line="360" w:lineRule="auto"/>
        <w:jc w:val="both"/>
        <w:rPr>
          <w:rFonts w:ascii="Arial" w:hAnsi="Arial" w:cs="Arial"/>
          <w:b/>
          <w:sz w:val="24"/>
          <w:szCs w:val="24"/>
          <w:lang w:val="sv-SE"/>
        </w:rPr>
      </w:pPr>
    </w:p>
    <w:p w14:paraId="459740BE" w14:textId="77777777" w:rsidR="00A477E2" w:rsidRPr="002A2712" w:rsidRDefault="003C014D" w:rsidP="002A2712">
      <w:pPr>
        <w:spacing w:before="60" w:after="60" w:line="360" w:lineRule="auto"/>
        <w:jc w:val="center"/>
        <w:rPr>
          <w:rFonts w:ascii="Arial" w:hAnsi="Arial" w:cs="Arial"/>
          <w:b/>
          <w:sz w:val="24"/>
          <w:szCs w:val="24"/>
          <w:u w:val="single"/>
          <w:lang w:val="sv-SE"/>
        </w:rPr>
      </w:pPr>
      <w:r w:rsidRPr="002A2712">
        <w:rPr>
          <w:rFonts w:ascii="Arial" w:hAnsi="Arial" w:cs="Arial"/>
          <w:b/>
          <w:sz w:val="24"/>
          <w:szCs w:val="24"/>
          <w:u w:val="single"/>
          <w:lang w:val="sv-SE"/>
        </w:rPr>
        <w:lastRenderedPageBreak/>
        <w:t>LAMPIRAN SEMAKAN</w:t>
      </w:r>
    </w:p>
    <w:p w14:paraId="569B9290" w14:textId="77777777" w:rsidR="00A477E2" w:rsidRPr="00A477E2" w:rsidRDefault="00A477E2" w:rsidP="00A477E2">
      <w:pPr>
        <w:pStyle w:val="NoSpacing"/>
        <w:rPr>
          <w:rFonts w:ascii="Arial" w:hAnsi="Arial" w:cs="Arial"/>
          <w:sz w:val="24"/>
          <w:szCs w:val="24"/>
          <w:lang w:val="sv-SE"/>
        </w:rPr>
      </w:pPr>
    </w:p>
    <w:p w14:paraId="29527A7A" w14:textId="1F49F17D" w:rsidR="00F20788" w:rsidRDefault="00AE76F5" w:rsidP="003F30B5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AE76F5">
        <w:rPr>
          <w:rFonts w:ascii="Arial" w:hAnsi="Arial" w:cs="Arial"/>
          <w:b/>
          <w:bCs/>
          <w:sz w:val="24"/>
          <w:szCs w:val="24"/>
          <w:lang w:val="sv-SE"/>
        </w:rPr>
        <w:t xml:space="preserve">SEBUTHARGA </w:t>
      </w:r>
      <w:r w:rsidR="008C3223">
        <w:rPr>
          <w:rFonts w:ascii="Arial" w:hAnsi="Arial" w:cs="Arial"/>
          <w:b/>
          <w:bCs/>
          <w:sz w:val="24"/>
          <w:szCs w:val="24"/>
          <w:lang w:val="sv-SE"/>
        </w:rPr>
        <w:t xml:space="preserve">PEMBEKALAN </w:t>
      </w:r>
      <w:bookmarkStart w:id="0" w:name="_GoBack"/>
      <w:bookmarkEnd w:id="0"/>
      <w:r w:rsidR="00E8379A">
        <w:rPr>
          <w:rFonts w:ascii="Arial" w:hAnsi="Arial" w:cs="Arial"/>
          <w:b/>
          <w:bCs/>
          <w:sz w:val="24"/>
          <w:szCs w:val="24"/>
          <w:lang w:val="sv-SE"/>
        </w:rPr>
        <w:t>SET PERALATAN TELEPROMPTER</w:t>
      </w:r>
    </w:p>
    <w:p w14:paraId="5C315DD4" w14:textId="77777777" w:rsidR="003F30B5" w:rsidRPr="003F30B5" w:rsidRDefault="003F30B5" w:rsidP="003F30B5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6CE9811A" w14:textId="77777777" w:rsidR="00A477E2" w:rsidRPr="00A477E2" w:rsidRDefault="00A477E2" w:rsidP="00A477E2">
      <w:pPr>
        <w:pStyle w:val="ListParagraph"/>
        <w:ind w:left="0"/>
        <w:jc w:val="center"/>
        <w:rPr>
          <w:rFonts w:ascii="Arial" w:hAnsi="Arial" w:cs="Arial"/>
          <w:b/>
          <w:sz w:val="24"/>
          <w:szCs w:val="24"/>
          <w:lang w:val="sv-SE"/>
        </w:rPr>
      </w:pPr>
      <w:r w:rsidRPr="00A477E2">
        <w:rPr>
          <w:rFonts w:ascii="Arial" w:hAnsi="Arial" w:cs="Arial"/>
          <w:b/>
          <w:sz w:val="24"/>
          <w:szCs w:val="24"/>
          <w:lang w:val="sv-SE"/>
        </w:rPr>
        <w:t xml:space="preserve">SEBUTHARGA MIDA BIL: </w:t>
      </w:r>
      <w:r w:rsidR="00E8379A">
        <w:rPr>
          <w:rFonts w:ascii="Arial" w:hAnsi="Arial" w:cs="Arial"/>
          <w:b/>
          <w:sz w:val="24"/>
          <w:szCs w:val="24"/>
          <w:lang w:val="sv-SE"/>
        </w:rPr>
        <w:t>19</w:t>
      </w:r>
      <w:r w:rsidR="002912CE">
        <w:rPr>
          <w:rFonts w:ascii="Arial" w:hAnsi="Arial" w:cs="Arial"/>
          <w:b/>
          <w:sz w:val="24"/>
          <w:szCs w:val="24"/>
          <w:lang w:val="sv-SE"/>
        </w:rPr>
        <w:t>/2022</w:t>
      </w:r>
    </w:p>
    <w:p w14:paraId="550AC2A6" w14:textId="77777777" w:rsidR="00A477E2" w:rsidRPr="00A477E2" w:rsidRDefault="00A477E2" w:rsidP="006C1FDC">
      <w:pPr>
        <w:pStyle w:val="NoSpacing"/>
        <w:rPr>
          <w:lang w:val="sv-SE"/>
        </w:rPr>
      </w:pPr>
    </w:p>
    <w:p w14:paraId="18DA2C0E" w14:textId="77777777" w:rsidR="00A477E2" w:rsidRDefault="00A477E2" w:rsidP="00A477E2">
      <w:pPr>
        <w:spacing w:before="60" w:after="60" w:line="360" w:lineRule="auto"/>
        <w:rPr>
          <w:rFonts w:ascii="Arial" w:hAnsi="Arial" w:cs="Arial"/>
          <w:sz w:val="24"/>
          <w:szCs w:val="24"/>
          <w:lang w:val="sv-SE"/>
        </w:rPr>
      </w:pPr>
      <w:r w:rsidRPr="00A477E2">
        <w:rPr>
          <w:rFonts w:ascii="Arial" w:hAnsi="Arial" w:cs="Arial"/>
          <w:sz w:val="24"/>
          <w:szCs w:val="24"/>
          <w:lang w:val="sv-SE"/>
        </w:rPr>
        <w:t xml:space="preserve">Sila tandakan </w:t>
      </w:r>
      <w:r w:rsidRPr="00A477E2">
        <w:rPr>
          <w:rFonts w:ascii="Arial" w:hAnsi="Arial" w:cs="Arial"/>
          <w:b/>
          <w:sz w:val="24"/>
          <w:szCs w:val="24"/>
          <w:lang w:val="sv-SE"/>
        </w:rPr>
        <w:t>( √ )</w:t>
      </w:r>
      <w:r w:rsidRPr="00A477E2">
        <w:rPr>
          <w:rFonts w:ascii="Arial" w:hAnsi="Arial" w:cs="Arial"/>
          <w:sz w:val="24"/>
          <w:szCs w:val="24"/>
          <w:lang w:val="sv-SE"/>
        </w:rPr>
        <w:t xml:space="preserve"> bagi Dokumen-dokumen yang disertakan.</w:t>
      </w:r>
    </w:p>
    <w:p w14:paraId="04D8CF16" w14:textId="77777777" w:rsidR="004E333A" w:rsidRPr="00A477E2" w:rsidRDefault="004E333A" w:rsidP="006C1FDC">
      <w:pPr>
        <w:pStyle w:val="NoSpacing"/>
        <w:rPr>
          <w:lang w:val="sv-SE"/>
        </w:rPr>
      </w:pPr>
    </w:p>
    <w:tbl>
      <w:tblPr>
        <w:tblpPr w:leftFromText="180" w:rightFromText="180" w:vertAnchor="text" w:tblpX="-342" w:tblpY="1"/>
        <w:tblOverlap w:val="never"/>
        <w:tblW w:w="9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5229"/>
        <w:gridCol w:w="1843"/>
        <w:gridCol w:w="1940"/>
      </w:tblGrid>
      <w:tr w:rsidR="00A477E2" w:rsidRPr="00A477E2" w14:paraId="0ED6AB7E" w14:textId="77777777" w:rsidTr="00B07132">
        <w:trPr>
          <w:tblHeader/>
        </w:trPr>
        <w:tc>
          <w:tcPr>
            <w:tcW w:w="720" w:type="dxa"/>
            <w:shd w:val="clear" w:color="auto" w:fill="C6D9F1" w:themeFill="text2" w:themeFillTint="33"/>
            <w:vAlign w:val="center"/>
          </w:tcPr>
          <w:p w14:paraId="0C8D22BD" w14:textId="77777777" w:rsidR="00A477E2" w:rsidRPr="00A477E2" w:rsidRDefault="00A477E2" w:rsidP="00CB16AD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lang w:val="sv-SE"/>
              </w:rPr>
              <w:t>Bil.</w:t>
            </w:r>
          </w:p>
        </w:tc>
        <w:tc>
          <w:tcPr>
            <w:tcW w:w="5229" w:type="dxa"/>
            <w:shd w:val="clear" w:color="auto" w:fill="C6D9F1" w:themeFill="text2" w:themeFillTint="33"/>
            <w:vAlign w:val="center"/>
          </w:tcPr>
          <w:p w14:paraId="1D7A526D" w14:textId="77777777" w:rsidR="00A477E2" w:rsidRPr="00A477E2" w:rsidRDefault="00A477E2" w:rsidP="00CB16AD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lang w:val="sv-SE"/>
              </w:rPr>
              <w:t>Perkara / Dokumen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78B8E80D" w14:textId="77777777" w:rsidR="00A477E2" w:rsidRPr="00A477E2" w:rsidRDefault="00A477E2" w:rsidP="00CB16AD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lang w:val="sv-SE"/>
              </w:rPr>
              <w:t>Semakan oleh Syarikat</w:t>
            </w:r>
          </w:p>
        </w:tc>
        <w:tc>
          <w:tcPr>
            <w:tcW w:w="1940" w:type="dxa"/>
            <w:shd w:val="clear" w:color="auto" w:fill="C6D9F1" w:themeFill="text2" w:themeFillTint="33"/>
            <w:vAlign w:val="center"/>
          </w:tcPr>
          <w:p w14:paraId="68AB2D5C" w14:textId="77777777" w:rsidR="00A477E2" w:rsidRPr="00A477E2" w:rsidRDefault="00A477E2" w:rsidP="00CB16AD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lang w:val="sv-SE"/>
              </w:rPr>
              <w:t xml:space="preserve">Semakan oleh </w:t>
            </w:r>
          </w:p>
          <w:p w14:paraId="09F81F55" w14:textId="77777777" w:rsidR="00A477E2" w:rsidRPr="00A477E2" w:rsidRDefault="00A477E2" w:rsidP="00CB16AD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lang w:val="sv-SE"/>
              </w:rPr>
              <w:t>MIDA</w:t>
            </w:r>
          </w:p>
        </w:tc>
      </w:tr>
      <w:tr w:rsidR="00A477E2" w:rsidRPr="00A477E2" w14:paraId="16BF6314" w14:textId="77777777" w:rsidTr="00B07132">
        <w:trPr>
          <w:trHeight w:val="327"/>
        </w:trPr>
        <w:tc>
          <w:tcPr>
            <w:tcW w:w="720" w:type="dxa"/>
          </w:tcPr>
          <w:p w14:paraId="5C7DA94F" w14:textId="77777777" w:rsidR="00A477E2" w:rsidRPr="00A477E2" w:rsidRDefault="00A477E2" w:rsidP="001E0DA8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</w:tcPr>
          <w:p w14:paraId="5BD51FCD" w14:textId="77777777" w:rsidR="00A477E2" w:rsidRPr="00A477E2" w:rsidRDefault="00A477E2" w:rsidP="00CB16AD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>Salinan Sijil Akuan Pendaftaran dari Kementerian Kewangan (MOF)</w:t>
            </w:r>
          </w:p>
        </w:tc>
        <w:tc>
          <w:tcPr>
            <w:tcW w:w="1843" w:type="dxa"/>
          </w:tcPr>
          <w:p w14:paraId="1A31EF17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08AE0340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35EABA84" w14:textId="77777777" w:rsidTr="00B07132">
        <w:trPr>
          <w:trHeight w:val="327"/>
        </w:trPr>
        <w:tc>
          <w:tcPr>
            <w:tcW w:w="720" w:type="dxa"/>
          </w:tcPr>
          <w:p w14:paraId="4748ABEA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</w:tcPr>
          <w:p w14:paraId="49F80BF2" w14:textId="77777777" w:rsidR="000A155F" w:rsidRPr="00A477E2" w:rsidRDefault="000A155F" w:rsidP="000A155F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 xml:space="preserve">Salinan Sijil Akuan Pendaftaran </w:t>
            </w:r>
            <w:r>
              <w:rPr>
                <w:rFonts w:ascii="Arial" w:hAnsi="Arial" w:cs="Arial"/>
                <w:sz w:val="24"/>
                <w:szCs w:val="24"/>
                <w:lang w:val="sv-SE"/>
              </w:rPr>
              <w:t xml:space="preserve">Bumiputera </w:t>
            </w: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>dari Kementerian Kewangan (MOF)</w:t>
            </w:r>
          </w:p>
        </w:tc>
        <w:tc>
          <w:tcPr>
            <w:tcW w:w="1843" w:type="dxa"/>
          </w:tcPr>
          <w:p w14:paraId="4BEF17E2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2E741231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18F2303D" w14:textId="77777777" w:rsidTr="00B07132">
        <w:tc>
          <w:tcPr>
            <w:tcW w:w="720" w:type="dxa"/>
          </w:tcPr>
          <w:p w14:paraId="09023632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</w:tcPr>
          <w:p w14:paraId="34E5C048" w14:textId="77777777" w:rsidR="000A155F" w:rsidRPr="00A477E2" w:rsidRDefault="000A155F" w:rsidP="000A155F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477E2">
              <w:rPr>
                <w:rFonts w:ascii="Arial" w:hAnsi="Arial" w:cs="Arial"/>
                <w:sz w:val="24"/>
                <w:szCs w:val="24"/>
              </w:rPr>
              <w:t xml:space="preserve">Salinan </w:t>
            </w:r>
            <w:proofErr w:type="spellStart"/>
            <w:r w:rsidRPr="00A477E2">
              <w:rPr>
                <w:rFonts w:ascii="Arial" w:hAnsi="Arial" w:cs="Arial"/>
                <w:sz w:val="24"/>
                <w:szCs w:val="24"/>
              </w:rPr>
              <w:t>Sijil</w:t>
            </w:r>
            <w:proofErr w:type="spellEnd"/>
            <w:r w:rsidRPr="00A477E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477E2">
              <w:rPr>
                <w:rFonts w:ascii="Arial" w:hAnsi="Arial" w:cs="Arial"/>
                <w:sz w:val="24"/>
                <w:szCs w:val="24"/>
              </w:rPr>
              <w:t>Berdaftar</w:t>
            </w:r>
            <w:proofErr w:type="spellEnd"/>
            <w:r w:rsidRPr="00A477E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477E2">
              <w:rPr>
                <w:rFonts w:ascii="Arial" w:hAnsi="Arial" w:cs="Arial"/>
                <w:sz w:val="24"/>
                <w:szCs w:val="24"/>
              </w:rPr>
              <w:t>Dengan</w:t>
            </w:r>
            <w:proofErr w:type="spellEnd"/>
            <w:r w:rsidRPr="00A477E2">
              <w:rPr>
                <w:rFonts w:ascii="Arial" w:hAnsi="Arial" w:cs="Arial"/>
                <w:sz w:val="24"/>
                <w:szCs w:val="24"/>
              </w:rPr>
              <w:t xml:space="preserve"> Suruhanjaya Syarikat Malaysia (SSM)</w:t>
            </w:r>
          </w:p>
        </w:tc>
        <w:tc>
          <w:tcPr>
            <w:tcW w:w="1843" w:type="dxa"/>
          </w:tcPr>
          <w:p w14:paraId="6D0E52C2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5989DD0D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2364B603" w14:textId="77777777" w:rsidTr="00B07132">
        <w:tc>
          <w:tcPr>
            <w:tcW w:w="720" w:type="dxa"/>
          </w:tcPr>
          <w:p w14:paraId="1E3158F2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</w:tcPr>
          <w:p w14:paraId="662E0C03" w14:textId="77777777" w:rsidR="000A155F" w:rsidRPr="00A477E2" w:rsidRDefault="000A155F" w:rsidP="000A155F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>Surat Akuan Penyebutharga (Bab 1)</w:t>
            </w:r>
          </w:p>
        </w:tc>
        <w:tc>
          <w:tcPr>
            <w:tcW w:w="1843" w:type="dxa"/>
          </w:tcPr>
          <w:p w14:paraId="0F8FAF9A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165058A0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234D9916" w14:textId="77777777" w:rsidTr="00B07132">
        <w:tc>
          <w:tcPr>
            <w:tcW w:w="720" w:type="dxa"/>
          </w:tcPr>
          <w:p w14:paraId="69A75A4B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</w:tcPr>
          <w:p w14:paraId="543FDAD8" w14:textId="77777777" w:rsidR="000A155F" w:rsidRPr="00A477E2" w:rsidRDefault="000A155F" w:rsidP="000A155F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>Surat Akuan Pembida (Bab 1)</w:t>
            </w:r>
          </w:p>
        </w:tc>
        <w:tc>
          <w:tcPr>
            <w:tcW w:w="1843" w:type="dxa"/>
          </w:tcPr>
          <w:p w14:paraId="30BB6404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1FF8B53D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4E333A" w:rsidRPr="00A477E2" w14:paraId="4AC2D31B" w14:textId="77777777" w:rsidTr="00B07132">
        <w:tc>
          <w:tcPr>
            <w:tcW w:w="720" w:type="dxa"/>
          </w:tcPr>
          <w:p w14:paraId="72F6B61C" w14:textId="77777777" w:rsidR="004E333A" w:rsidRPr="00A477E2" w:rsidRDefault="004E333A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</w:tcPr>
          <w:p w14:paraId="7DB53732" w14:textId="0E0E2957" w:rsidR="004E333A" w:rsidRPr="00A477E2" w:rsidRDefault="004E333A" w:rsidP="000A155F">
            <w:pPr>
              <w:spacing w:before="60" w:after="60"/>
              <w:rPr>
                <w:rFonts w:ascii="Arial" w:hAnsi="Arial" w:cs="Arial"/>
                <w:sz w:val="24"/>
                <w:szCs w:val="24"/>
                <w:lang w:val="sv-SE"/>
              </w:rPr>
            </w:pPr>
            <w:r>
              <w:rPr>
                <w:rFonts w:ascii="Arial" w:hAnsi="Arial" w:cs="Arial"/>
                <w:sz w:val="24"/>
                <w:szCs w:val="24"/>
                <w:lang w:val="sv-SE"/>
              </w:rPr>
              <w:t xml:space="preserve">Maklumbalas Teknikal (Bab </w:t>
            </w:r>
            <w:r w:rsidR="006E1972">
              <w:rPr>
                <w:rFonts w:ascii="Arial" w:hAnsi="Arial" w:cs="Arial"/>
                <w:sz w:val="24"/>
                <w:szCs w:val="24"/>
                <w:lang w:val="sv-SE"/>
              </w:rPr>
              <w:t>3</w:t>
            </w:r>
            <w:r>
              <w:rPr>
                <w:rFonts w:ascii="Arial" w:hAnsi="Arial" w:cs="Arial"/>
                <w:sz w:val="24"/>
                <w:szCs w:val="24"/>
                <w:lang w:val="sv-SE"/>
              </w:rPr>
              <w:t>)</w:t>
            </w:r>
          </w:p>
        </w:tc>
        <w:tc>
          <w:tcPr>
            <w:tcW w:w="1843" w:type="dxa"/>
          </w:tcPr>
          <w:p w14:paraId="2C137014" w14:textId="77777777" w:rsidR="004E333A" w:rsidRPr="00A477E2" w:rsidRDefault="004E333A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00BF6CF0" w14:textId="77777777" w:rsidR="004E333A" w:rsidRPr="00A477E2" w:rsidRDefault="004E333A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4F1610D4" w14:textId="77777777" w:rsidTr="00B07132">
        <w:trPr>
          <w:trHeight w:val="444"/>
        </w:trPr>
        <w:tc>
          <w:tcPr>
            <w:tcW w:w="720" w:type="dxa"/>
          </w:tcPr>
          <w:p w14:paraId="2F299B30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  <w:vAlign w:val="center"/>
          </w:tcPr>
          <w:p w14:paraId="6A334059" w14:textId="5C2816CA" w:rsidR="000A155F" w:rsidRPr="00A477E2" w:rsidRDefault="000A155F" w:rsidP="000A155F">
            <w:pPr>
              <w:pStyle w:val="NoSpacing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eastAsia="MS Mincho" w:hAnsi="Arial" w:cs="Arial"/>
                <w:sz w:val="24"/>
                <w:szCs w:val="24"/>
                <w:lang w:val="sv-SE"/>
              </w:rPr>
              <w:t>Pengalaman</w:t>
            </w:r>
            <w:r>
              <w:rPr>
                <w:rFonts w:ascii="Arial" w:eastAsia="MS Mincho" w:hAnsi="Arial" w:cs="Arial"/>
                <w:sz w:val="24"/>
                <w:szCs w:val="24"/>
                <w:lang w:val="sv-SE"/>
              </w:rPr>
              <w:t>/Pr</w:t>
            </w:r>
            <w:r w:rsidR="004E333A">
              <w:rPr>
                <w:rFonts w:ascii="Arial" w:eastAsia="MS Mincho" w:hAnsi="Arial" w:cs="Arial"/>
                <w:sz w:val="24"/>
                <w:szCs w:val="24"/>
                <w:lang w:val="sv-SE"/>
              </w:rPr>
              <w:t>ojek</w:t>
            </w:r>
            <w:r w:rsidRPr="00A477E2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 Syarikat (Bab </w:t>
            </w:r>
            <w:r w:rsidR="006E1972">
              <w:rPr>
                <w:rFonts w:ascii="Arial" w:eastAsia="MS Mincho" w:hAnsi="Arial" w:cs="Arial"/>
                <w:sz w:val="24"/>
                <w:szCs w:val="24"/>
                <w:lang w:val="sv-SE"/>
              </w:rPr>
              <w:t>4</w:t>
            </w:r>
            <w:r w:rsidRPr="00A477E2">
              <w:rPr>
                <w:rFonts w:ascii="Arial" w:eastAsia="MS Mincho" w:hAnsi="Arial" w:cs="Arial"/>
                <w:sz w:val="24"/>
                <w:szCs w:val="24"/>
                <w:lang w:val="sv-SE"/>
              </w:rPr>
              <w:t>)</w:t>
            </w:r>
          </w:p>
        </w:tc>
        <w:tc>
          <w:tcPr>
            <w:tcW w:w="1843" w:type="dxa"/>
          </w:tcPr>
          <w:p w14:paraId="4B389436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549ABB73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1AA5BCE7" w14:textId="77777777" w:rsidTr="00B07132">
        <w:tc>
          <w:tcPr>
            <w:tcW w:w="720" w:type="dxa"/>
          </w:tcPr>
          <w:p w14:paraId="1C907DFE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  <w:vAlign w:val="center"/>
          </w:tcPr>
          <w:p w14:paraId="6E3E3F1B" w14:textId="3DE00794" w:rsidR="000A155F" w:rsidRPr="00A477E2" w:rsidRDefault="000A155F" w:rsidP="000A155F">
            <w:pPr>
              <w:pStyle w:val="NoSpacing"/>
              <w:rPr>
                <w:rFonts w:ascii="Arial" w:eastAsia="MS Mincho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eastAsia="MS Mincho" w:hAnsi="Arial" w:cs="Arial"/>
                <w:sz w:val="24"/>
                <w:szCs w:val="24"/>
                <w:lang w:val="sv-SE"/>
              </w:rPr>
              <w:t>Maklumbalas Harga (</w:t>
            </w:r>
            <w:r w:rsidR="005A3AA6">
              <w:rPr>
                <w:rFonts w:ascii="Arial" w:eastAsia="MS Mincho" w:hAnsi="Arial" w:cs="Arial"/>
                <w:sz w:val="24"/>
                <w:szCs w:val="24"/>
                <w:lang w:val="sv-SE"/>
              </w:rPr>
              <w:t xml:space="preserve">Bab </w:t>
            </w:r>
            <w:r w:rsidR="006E1972">
              <w:rPr>
                <w:rFonts w:ascii="Arial" w:eastAsia="MS Mincho" w:hAnsi="Arial" w:cs="Arial"/>
                <w:sz w:val="24"/>
                <w:szCs w:val="24"/>
                <w:lang w:val="sv-SE"/>
              </w:rPr>
              <w:t>5</w:t>
            </w:r>
            <w:r w:rsidRPr="00A477E2">
              <w:rPr>
                <w:rFonts w:ascii="Arial" w:eastAsia="MS Mincho" w:hAnsi="Arial" w:cs="Arial"/>
                <w:sz w:val="24"/>
                <w:szCs w:val="24"/>
                <w:lang w:val="sv-SE"/>
              </w:rPr>
              <w:t>)</w:t>
            </w:r>
          </w:p>
        </w:tc>
        <w:tc>
          <w:tcPr>
            <w:tcW w:w="1843" w:type="dxa"/>
          </w:tcPr>
          <w:p w14:paraId="6507D3BC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1940" w:type="dxa"/>
          </w:tcPr>
          <w:p w14:paraId="7852C6E8" w14:textId="77777777" w:rsidR="000A155F" w:rsidRPr="00A477E2" w:rsidRDefault="000A155F" w:rsidP="000A155F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0A155F" w:rsidRPr="00A477E2" w14:paraId="60E54488" w14:textId="77777777" w:rsidTr="00B07132">
        <w:trPr>
          <w:trHeight w:val="444"/>
        </w:trPr>
        <w:tc>
          <w:tcPr>
            <w:tcW w:w="720" w:type="dxa"/>
          </w:tcPr>
          <w:p w14:paraId="634C9EE4" w14:textId="77777777" w:rsidR="000A155F" w:rsidRPr="00A477E2" w:rsidRDefault="000A155F" w:rsidP="000A155F">
            <w:pPr>
              <w:numPr>
                <w:ilvl w:val="0"/>
                <w:numId w:val="13"/>
              </w:numPr>
              <w:spacing w:before="60" w:after="60" w:line="240" w:lineRule="auto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  <w:tc>
          <w:tcPr>
            <w:tcW w:w="5229" w:type="dxa"/>
            <w:vAlign w:val="center"/>
          </w:tcPr>
          <w:p w14:paraId="0D787AC8" w14:textId="5BE70244" w:rsidR="000A155F" w:rsidRPr="00A477E2" w:rsidRDefault="000A155F" w:rsidP="000A155F">
            <w:pPr>
              <w:pStyle w:val="NoSpacing"/>
              <w:rPr>
                <w:rFonts w:ascii="Arial" w:eastAsia="MS Mincho" w:hAnsi="Arial" w:cs="Arial"/>
                <w:sz w:val="24"/>
                <w:szCs w:val="24"/>
                <w:lang w:val="de-DE"/>
              </w:rPr>
            </w:pPr>
            <w:r w:rsidRPr="00A477E2">
              <w:rPr>
                <w:rFonts w:ascii="Arial" w:eastAsia="MS Mincho" w:hAnsi="Arial" w:cs="Arial"/>
                <w:sz w:val="24"/>
                <w:szCs w:val="24"/>
                <w:lang w:val="de-DE"/>
              </w:rPr>
              <w:t>Butir</w:t>
            </w:r>
            <w:r w:rsidR="005A3AA6">
              <w:rPr>
                <w:rFonts w:ascii="Arial" w:eastAsia="MS Mincho" w:hAnsi="Arial" w:cs="Arial"/>
                <w:sz w:val="24"/>
                <w:szCs w:val="24"/>
                <w:lang w:val="de-DE"/>
              </w:rPr>
              <w:t>an</w:t>
            </w:r>
            <w:r w:rsidRPr="00A477E2">
              <w:rPr>
                <w:rFonts w:ascii="Arial" w:eastAsia="MS Mincho" w:hAnsi="Arial" w:cs="Arial"/>
                <w:sz w:val="24"/>
                <w:szCs w:val="24"/>
                <w:lang w:val="de-DE"/>
              </w:rPr>
              <w:t xml:space="preserve"> Penyebutharga &amp; M</w:t>
            </w:r>
            <w:r>
              <w:rPr>
                <w:rFonts w:ascii="Arial" w:eastAsia="MS Mincho" w:hAnsi="Arial" w:cs="Arial"/>
                <w:sz w:val="24"/>
                <w:szCs w:val="24"/>
                <w:lang w:val="de-DE"/>
              </w:rPr>
              <w:t xml:space="preserve">aklumat Kewangan Syarikat (Bab </w:t>
            </w:r>
            <w:r w:rsidR="006E1972">
              <w:rPr>
                <w:rFonts w:ascii="Arial" w:eastAsia="MS Mincho" w:hAnsi="Arial" w:cs="Arial"/>
                <w:sz w:val="24"/>
                <w:szCs w:val="24"/>
                <w:lang w:val="de-DE"/>
              </w:rPr>
              <w:t>6</w:t>
            </w:r>
            <w:r w:rsidRPr="00A477E2">
              <w:rPr>
                <w:rFonts w:ascii="Arial" w:eastAsia="MS Mincho" w:hAnsi="Arial" w:cs="Arial"/>
                <w:sz w:val="24"/>
                <w:szCs w:val="24"/>
                <w:lang w:val="de-DE"/>
              </w:rPr>
              <w:t>)</w:t>
            </w:r>
          </w:p>
        </w:tc>
        <w:tc>
          <w:tcPr>
            <w:tcW w:w="1843" w:type="dxa"/>
          </w:tcPr>
          <w:p w14:paraId="620AF7FC" w14:textId="77777777" w:rsidR="000A155F" w:rsidRPr="00A477E2" w:rsidRDefault="000A155F" w:rsidP="000A155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0" w:type="dxa"/>
          </w:tcPr>
          <w:p w14:paraId="59D87AA0" w14:textId="77777777" w:rsidR="000A155F" w:rsidRPr="00A477E2" w:rsidRDefault="000A155F" w:rsidP="000A155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A155F" w:rsidRPr="00A477E2" w14:paraId="413E2080" w14:textId="77777777" w:rsidTr="00B07132">
        <w:trPr>
          <w:trHeight w:val="484"/>
        </w:trPr>
        <w:tc>
          <w:tcPr>
            <w:tcW w:w="720" w:type="dxa"/>
          </w:tcPr>
          <w:p w14:paraId="568311A3" w14:textId="77777777" w:rsidR="000A155F" w:rsidRPr="00F55EB2" w:rsidRDefault="000A155F" w:rsidP="000A155F">
            <w:pPr>
              <w:pStyle w:val="NoSpacing"/>
              <w:jc w:val="center"/>
              <w:rPr>
                <w:rFonts w:ascii="Arial" w:hAnsi="Arial" w:cs="Arial"/>
                <w:sz w:val="24"/>
                <w:lang w:val="sv-SE"/>
              </w:rPr>
            </w:pPr>
            <w:r>
              <w:rPr>
                <w:rFonts w:ascii="Arial" w:hAnsi="Arial" w:cs="Arial"/>
                <w:sz w:val="24"/>
                <w:lang w:val="sv-SE"/>
              </w:rPr>
              <w:t>8</w:t>
            </w:r>
            <w:r w:rsidRPr="00F55EB2">
              <w:rPr>
                <w:rFonts w:ascii="Arial" w:hAnsi="Arial" w:cs="Arial"/>
                <w:sz w:val="24"/>
                <w:lang w:val="sv-SE"/>
              </w:rPr>
              <w:t>.</w:t>
            </w:r>
          </w:p>
        </w:tc>
        <w:tc>
          <w:tcPr>
            <w:tcW w:w="5229" w:type="dxa"/>
          </w:tcPr>
          <w:p w14:paraId="7D487A32" w14:textId="77777777" w:rsidR="000A155F" w:rsidRPr="00F55EB2" w:rsidRDefault="000A155F" w:rsidP="000A155F">
            <w:pPr>
              <w:pStyle w:val="NoSpacing"/>
              <w:rPr>
                <w:rFonts w:ascii="Arial" w:eastAsia="MS Mincho" w:hAnsi="Arial" w:cs="Arial"/>
                <w:sz w:val="24"/>
                <w:lang w:val="de-DE"/>
              </w:rPr>
            </w:pPr>
            <w:r w:rsidRPr="00F55EB2">
              <w:rPr>
                <w:rFonts w:ascii="Arial" w:eastAsia="MS Mincho" w:hAnsi="Arial" w:cs="Arial"/>
                <w:sz w:val="24"/>
                <w:lang w:val="de-DE"/>
              </w:rPr>
              <w:t xml:space="preserve">Penyata </w:t>
            </w:r>
            <w:r>
              <w:rPr>
                <w:rFonts w:ascii="Arial" w:eastAsia="MS Mincho" w:hAnsi="Arial" w:cs="Arial"/>
                <w:sz w:val="24"/>
                <w:lang w:val="de-DE"/>
              </w:rPr>
              <w:t>Bulanan Akaun bagi 3 bulan terakhir</w:t>
            </w:r>
          </w:p>
        </w:tc>
        <w:tc>
          <w:tcPr>
            <w:tcW w:w="1843" w:type="dxa"/>
          </w:tcPr>
          <w:p w14:paraId="6084C427" w14:textId="77777777" w:rsidR="000A155F" w:rsidRPr="00F55EB2" w:rsidRDefault="000A155F" w:rsidP="000A155F">
            <w:pPr>
              <w:pStyle w:val="NoSpacing"/>
              <w:rPr>
                <w:rFonts w:ascii="Arial" w:hAnsi="Arial" w:cs="Arial"/>
                <w:sz w:val="24"/>
              </w:rPr>
            </w:pPr>
          </w:p>
        </w:tc>
        <w:tc>
          <w:tcPr>
            <w:tcW w:w="1940" w:type="dxa"/>
          </w:tcPr>
          <w:p w14:paraId="6065ECE6" w14:textId="77777777" w:rsidR="000A155F" w:rsidRPr="00F55EB2" w:rsidRDefault="000A155F" w:rsidP="000A155F">
            <w:pPr>
              <w:pStyle w:val="NoSpacing"/>
              <w:rPr>
                <w:rFonts w:ascii="Arial" w:hAnsi="Arial" w:cs="Arial"/>
                <w:sz w:val="24"/>
              </w:rPr>
            </w:pPr>
          </w:p>
        </w:tc>
      </w:tr>
      <w:tr w:rsidR="000A155F" w:rsidRPr="00A477E2" w14:paraId="33272CA7" w14:textId="77777777" w:rsidTr="00B07132">
        <w:trPr>
          <w:trHeight w:val="484"/>
        </w:trPr>
        <w:tc>
          <w:tcPr>
            <w:tcW w:w="720" w:type="dxa"/>
          </w:tcPr>
          <w:p w14:paraId="0771AC64" w14:textId="77777777" w:rsidR="000A155F" w:rsidRDefault="000A155F" w:rsidP="000A155F">
            <w:pPr>
              <w:pStyle w:val="NoSpacing"/>
              <w:jc w:val="center"/>
              <w:rPr>
                <w:rFonts w:ascii="Arial" w:hAnsi="Arial" w:cs="Arial"/>
                <w:sz w:val="24"/>
                <w:lang w:val="sv-SE"/>
              </w:rPr>
            </w:pPr>
            <w:r>
              <w:rPr>
                <w:rFonts w:ascii="Arial" w:hAnsi="Arial" w:cs="Arial"/>
                <w:sz w:val="24"/>
                <w:lang w:val="sv-SE"/>
              </w:rPr>
              <w:t>9.</w:t>
            </w:r>
          </w:p>
        </w:tc>
        <w:tc>
          <w:tcPr>
            <w:tcW w:w="5229" w:type="dxa"/>
          </w:tcPr>
          <w:p w14:paraId="2EEF1C4C" w14:textId="77777777" w:rsidR="000A155F" w:rsidRPr="00A91386" w:rsidRDefault="000A155F" w:rsidP="00C27985">
            <w:pPr>
              <w:pStyle w:val="NoSpacing"/>
              <w:rPr>
                <w:rFonts w:ascii="Arial" w:eastAsia="MS Mincho" w:hAnsi="Arial" w:cs="Arial"/>
                <w:sz w:val="24"/>
                <w:lang w:val="de-DE"/>
              </w:rPr>
            </w:pPr>
            <w:r>
              <w:rPr>
                <w:rFonts w:ascii="Arial" w:eastAsia="MS Mincho" w:hAnsi="Arial" w:cs="Arial"/>
                <w:sz w:val="24"/>
                <w:lang w:val="de-DE"/>
              </w:rPr>
              <w:t>Lai</w:t>
            </w:r>
            <w:r w:rsidR="00C27985">
              <w:rPr>
                <w:rFonts w:ascii="Arial" w:eastAsia="MS Mincho" w:hAnsi="Arial" w:cs="Arial"/>
                <w:sz w:val="24"/>
                <w:lang w:val="de-DE"/>
              </w:rPr>
              <w:t>n-lain dokumen berkaitan (jika ada)</w:t>
            </w:r>
          </w:p>
        </w:tc>
        <w:tc>
          <w:tcPr>
            <w:tcW w:w="1843" w:type="dxa"/>
          </w:tcPr>
          <w:p w14:paraId="261D4A48" w14:textId="77777777" w:rsidR="000A155F" w:rsidRPr="00F55EB2" w:rsidRDefault="000A155F" w:rsidP="000A155F">
            <w:pPr>
              <w:pStyle w:val="NoSpacing"/>
              <w:rPr>
                <w:rFonts w:ascii="Arial" w:hAnsi="Arial" w:cs="Arial"/>
                <w:sz w:val="24"/>
              </w:rPr>
            </w:pPr>
          </w:p>
        </w:tc>
        <w:tc>
          <w:tcPr>
            <w:tcW w:w="1940" w:type="dxa"/>
          </w:tcPr>
          <w:p w14:paraId="4CB76840" w14:textId="77777777" w:rsidR="000A155F" w:rsidRPr="00F55EB2" w:rsidRDefault="000A155F" w:rsidP="000A155F">
            <w:pPr>
              <w:pStyle w:val="NoSpacing"/>
              <w:rPr>
                <w:rFonts w:ascii="Arial" w:hAnsi="Arial" w:cs="Arial"/>
                <w:sz w:val="24"/>
              </w:rPr>
            </w:pPr>
          </w:p>
        </w:tc>
      </w:tr>
    </w:tbl>
    <w:p w14:paraId="00E8CE80" w14:textId="77777777" w:rsidR="00A91386" w:rsidRDefault="00A91386">
      <w:r>
        <w:br w:type="page"/>
      </w:r>
    </w:p>
    <w:tbl>
      <w:tblPr>
        <w:tblW w:w="9732" w:type="dxa"/>
        <w:tblInd w:w="-252" w:type="dxa"/>
        <w:tblLook w:val="01E0" w:firstRow="1" w:lastRow="1" w:firstColumn="1" w:lastColumn="1" w:noHBand="0" w:noVBand="0"/>
      </w:tblPr>
      <w:tblGrid>
        <w:gridCol w:w="9732"/>
      </w:tblGrid>
      <w:tr w:rsidR="00A477E2" w:rsidRPr="00A477E2" w14:paraId="3AA5FCFD" w14:textId="77777777" w:rsidTr="00CB16AD">
        <w:tc>
          <w:tcPr>
            <w:tcW w:w="9732" w:type="dxa"/>
          </w:tcPr>
          <w:p w14:paraId="7E46B114" w14:textId="77777777" w:rsidR="00A91386" w:rsidRDefault="00A91386" w:rsidP="00CB16A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</w:pPr>
          </w:p>
          <w:p w14:paraId="79044F63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  <w:t>PENGESAHAN OLEH SYARIKAT</w:t>
            </w:r>
          </w:p>
          <w:p w14:paraId="35668FC3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</w:pPr>
          </w:p>
        </w:tc>
      </w:tr>
      <w:tr w:rsidR="00A477E2" w:rsidRPr="00A477E2" w14:paraId="07B0F07B" w14:textId="77777777" w:rsidTr="00CB16AD">
        <w:tc>
          <w:tcPr>
            <w:tcW w:w="9732" w:type="dxa"/>
          </w:tcPr>
          <w:p w14:paraId="0CE744E3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>Dengan ini saya mengesahkan bahawa saya telah membaca dan memahami semua syarat-syarat dan terma yang dinyatakan di dalam dokumen sebut harga. Semua maklumat yang dikemukakan adalah benar.</w:t>
            </w:r>
          </w:p>
          <w:p w14:paraId="1F4A7D2D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A477E2" w14:paraId="6F6820F7" w14:textId="77777777" w:rsidTr="00CB16AD">
        <w:tc>
          <w:tcPr>
            <w:tcW w:w="9732" w:type="dxa"/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1655"/>
              <w:gridCol w:w="283"/>
              <w:gridCol w:w="7578"/>
            </w:tblGrid>
            <w:tr w:rsidR="00A477E2" w:rsidRPr="00A477E2" w14:paraId="66A5064E" w14:textId="77777777" w:rsidTr="00CB16AD">
              <w:tc>
                <w:tcPr>
                  <w:tcW w:w="1669" w:type="dxa"/>
                </w:tcPr>
                <w:p w14:paraId="2A065CF3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Tandatangan</w:t>
                  </w:r>
                </w:p>
              </w:tc>
              <w:tc>
                <w:tcPr>
                  <w:tcW w:w="283" w:type="dxa"/>
                </w:tcPr>
                <w:p w14:paraId="5128ADF1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20A5E453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1734FB9A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  <w:tr w:rsidR="00A477E2" w:rsidRPr="00A477E2" w14:paraId="6722DD8A" w14:textId="77777777" w:rsidTr="00CB16AD">
              <w:tc>
                <w:tcPr>
                  <w:tcW w:w="1669" w:type="dxa"/>
                </w:tcPr>
                <w:p w14:paraId="63EFC37D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Nama</w:t>
                  </w:r>
                </w:p>
              </w:tc>
              <w:tc>
                <w:tcPr>
                  <w:tcW w:w="283" w:type="dxa"/>
                </w:tcPr>
                <w:p w14:paraId="002B747F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1E20D6B3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6CD94B19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  <w:tr w:rsidR="00A477E2" w:rsidRPr="00A477E2" w14:paraId="60CE7335" w14:textId="77777777" w:rsidTr="00CB16AD">
              <w:tc>
                <w:tcPr>
                  <w:tcW w:w="1669" w:type="dxa"/>
                </w:tcPr>
                <w:p w14:paraId="3F99E0DB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Jawatan</w:t>
                  </w:r>
                </w:p>
              </w:tc>
              <w:tc>
                <w:tcPr>
                  <w:tcW w:w="283" w:type="dxa"/>
                </w:tcPr>
                <w:p w14:paraId="0D5416B7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6DF82632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63DE4373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  <w:tr w:rsidR="00A477E2" w:rsidRPr="00A477E2" w14:paraId="570BF4EF" w14:textId="77777777" w:rsidTr="00CB16AD">
              <w:tc>
                <w:tcPr>
                  <w:tcW w:w="1669" w:type="dxa"/>
                </w:tcPr>
                <w:p w14:paraId="6B26AFB0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Tarikh</w:t>
                  </w:r>
                </w:p>
              </w:tc>
              <w:tc>
                <w:tcPr>
                  <w:tcW w:w="283" w:type="dxa"/>
                </w:tcPr>
                <w:p w14:paraId="462EE14F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0F865C9C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309B7609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</w:tbl>
          <w:p w14:paraId="00C06179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</w:tbl>
    <w:p w14:paraId="08C5A4E9" w14:textId="77777777" w:rsidR="00A477E2" w:rsidRPr="00A477E2" w:rsidRDefault="00A477E2" w:rsidP="00A477E2">
      <w:pPr>
        <w:spacing w:before="60" w:after="60" w:line="360" w:lineRule="auto"/>
        <w:jc w:val="both"/>
        <w:rPr>
          <w:rFonts w:ascii="Arial" w:hAnsi="Arial" w:cs="Arial"/>
          <w:sz w:val="24"/>
          <w:szCs w:val="24"/>
          <w:lang w:val="sv-SE"/>
        </w:rPr>
      </w:pPr>
    </w:p>
    <w:tbl>
      <w:tblPr>
        <w:tblW w:w="9854" w:type="dxa"/>
        <w:tblInd w:w="-252" w:type="dxa"/>
        <w:tblLook w:val="01E0" w:firstRow="1" w:lastRow="1" w:firstColumn="1" w:lastColumn="1" w:noHBand="0" w:noVBand="0"/>
      </w:tblPr>
      <w:tblGrid>
        <w:gridCol w:w="9854"/>
      </w:tblGrid>
      <w:tr w:rsidR="00A477E2" w:rsidRPr="00A477E2" w14:paraId="3D54ED11" w14:textId="77777777" w:rsidTr="00CB16AD">
        <w:tc>
          <w:tcPr>
            <w:tcW w:w="9854" w:type="dxa"/>
          </w:tcPr>
          <w:p w14:paraId="2154435B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</w:pPr>
            <w:r w:rsidRPr="00A477E2"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  <w:t>PENGESAHAN OLEH MIDA</w:t>
            </w:r>
          </w:p>
          <w:p w14:paraId="38A8C330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b/>
                <w:sz w:val="24"/>
                <w:szCs w:val="24"/>
                <w:u w:val="single"/>
                <w:lang w:val="sv-SE"/>
              </w:rPr>
            </w:pPr>
          </w:p>
        </w:tc>
      </w:tr>
      <w:tr w:rsidR="00A477E2" w:rsidRPr="00A477E2" w14:paraId="090F3C44" w14:textId="77777777" w:rsidTr="00CB16AD">
        <w:tc>
          <w:tcPr>
            <w:tcW w:w="9854" w:type="dxa"/>
          </w:tcPr>
          <w:p w14:paraId="7E177CD7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  <w:r w:rsidRPr="00A477E2">
              <w:rPr>
                <w:rFonts w:ascii="Arial" w:hAnsi="Arial" w:cs="Arial"/>
                <w:sz w:val="24"/>
                <w:szCs w:val="24"/>
                <w:lang w:val="sv-SE"/>
              </w:rPr>
              <w:t>Jawatankuasa Pembuka Sebut Harga mengesahkan penerimaan dokumen bertanda kecuali bagi perkara bil. .......................................... (jika ada) :-</w:t>
            </w:r>
          </w:p>
          <w:p w14:paraId="661D31E0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  <w:tr w:rsidR="00A477E2" w:rsidRPr="00A477E2" w14:paraId="21460745" w14:textId="77777777" w:rsidTr="00CB16AD">
        <w:tc>
          <w:tcPr>
            <w:tcW w:w="9854" w:type="dxa"/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1683"/>
              <w:gridCol w:w="292"/>
              <w:gridCol w:w="7663"/>
            </w:tblGrid>
            <w:tr w:rsidR="00A477E2" w:rsidRPr="00A477E2" w14:paraId="5FB5409D" w14:textId="77777777" w:rsidTr="00CB16AD">
              <w:tc>
                <w:tcPr>
                  <w:tcW w:w="1710" w:type="dxa"/>
                </w:tcPr>
                <w:p w14:paraId="2887A0AC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Tandatangan</w:t>
                  </w:r>
                </w:p>
              </w:tc>
              <w:tc>
                <w:tcPr>
                  <w:tcW w:w="296" w:type="dxa"/>
                </w:tcPr>
                <w:p w14:paraId="762BA126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02D237A1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55ACC2AD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  <w:tr w:rsidR="00A477E2" w:rsidRPr="00A477E2" w14:paraId="65C61B51" w14:textId="77777777" w:rsidTr="00CB16AD">
              <w:tc>
                <w:tcPr>
                  <w:tcW w:w="1710" w:type="dxa"/>
                </w:tcPr>
                <w:p w14:paraId="477CA8BE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Nama</w:t>
                  </w:r>
                </w:p>
              </w:tc>
              <w:tc>
                <w:tcPr>
                  <w:tcW w:w="296" w:type="dxa"/>
                </w:tcPr>
                <w:p w14:paraId="14625578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1B75AB45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0C384545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  <w:tr w:rsidR="00A477E2" w:rsidRPr="00A477E2" w14:paraId="18D473A0" w14:textId="77777777" w:rsidTr="00CB16AD">
              <w:tc>
                <w:tcPr>
                  <w:tcW w:w="1710" w:type="dxa"/>
                </w:tcPr>
                <w:p w14:paraId="7C12D58D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Jawatan</w:t>
                  </w:r>
                </w:p>
              </w:tc>
              <w:tc>
                <w:tcPr>
                  <w:tcW w:w="296" w:type="dxa"/>
                </w:tcPr>
                <w:p w14:paraId="79978E56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463C6CDB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1728F1E4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  <w:tr w:rsidR="00A477E2" w:rsidRPr="00A477E2" w14:paraId="7A2B96D4" w14:textId="77777777" w:rsidTr="00CB16AD">
              <w:tc>
                <w:tcPr>
                  <w:tcW w:w="1710" w:type="dxa"/>
                </w:tcPr>
                <w:p w14:paraId="296472A8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Tarikh</w:t>
                  </w:r>
                </w:p>
              </w:tc>
              <w:tc>
                <w:tcPr>
                  <w:tcW w:w="296" w:type="dxa"/>
                </w:tcPr>
                <w:p w14:paraId="0D8F4CFC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:</w:t>
                  </w:r>
                </w:p>
              </w:tc>
              <w:tc>
                <w:tcPr>
                  <w:tcW w:w="8560" w:type="dxa"/>
                </w:tcPr>
                <w:p w14:paraId="4D890AA1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  <w:r w:rsidRPr="00A477E2"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  <w:t>.....................................................................................</w:t>
                  </w:r>
                </w:p>
                <w:p w14:paraId="1D69AD57" w14:textId="77777777" w:rsidR="00A477E2" w:rsidRPr="00A477E2" w:rsidRDefault="00A477E2" w:rsidP="00CB16AD">
                  <w:pPr>
                    <w:spacing w:before="60" w:after="60"/>
                    <w:jc w:val="both"/>
                    <w:rPr>
                      <w:rFonts w:ascii="Arial" w:hAnsi="Arial" w:cs="Arial"/>
                      <w:sz w:val="24"/>
                      <w:szCs w:val="24"/>
                      <w:lang w:val="sv-SE"/>
                    </w:rPr>
                  </w:pPr>
                </w:p>
              </w:tc>
            </w:tr>
          </w:tbl>
          <w:p w14:paraId="75463401" w14:textId="77777777" w:rsidR="00A477E2" w:rsidRPr="00A477E2" w:rsidRDefault="00A477E2" w:rsidP="00CB16AD">
            <w:pPr>
              <w:spacing w:before="60" w:after="60"/>
              <w:jc w:val="both"/>
              <w:rPr>
                <w:rFonts w:ascii="Arial" w:hAnsi="Arial" w:cs="Arial"/>
                <w:sz w:val="24"/>
                <w:szCs w:val="24"/>
                <w:lang w:val="sv-SE"/>
              </w:rPr>
            </w:pPr>
          </w:p>
        </w:tc>
      </w:tr>
    </w:tbl>
    <w:p w14:paraId="1691B41E" w14:textId="77777777" w:rsidR="000A00CB" w:rsidRDefault="000A00CB">
      <w:pPr>
        <w:rPr>
          <w:rFonts w:ascii="Arial" w:hAnsi="Arial" w:cs="Arial"/>
          <w:sz w:val="24"/>
          <w:szCs w:val="24"/>
        </w:rPr>
      </w:pPr>
    </w:p>
    <w:sectPr w:rsidR="000A00CB" w:rsidSect="004E3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30EF07" w14:textId="77777777" w:rsidR="001C5F67" w:rsidRDefault="001C5F67" w:rsidP="00276F36">
      <w:pPr>
        <w:spacing w:after="0" w:line="240" w:lineRule="auto"/>
      </w:pPr>
      <w:r>
        <w:separator/>
      </w:r>
    </w:p>
  </w:endnote>
  <w:endnote w:type="continuationSeparator" w:id="0">
    <w:p w14:paraId="21203BDA" w14:textId="77777777" w:rsidR="001C5F67" w:rsidRDefault="001C5F67" w:rsidP="00276F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783178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</w:rPr>
    </w:sdtEndPr>
    <w:sdtContent>
      <w:p w14:paraId="1F5389E7" w14:textId="77777777" w:rsidR="00B07132" w:rsidRPr="00276F36" w:rsidRDefault="00B07132">
        <w:pPr>
          <w:pStyle w:val="Footer"/>
          <w:jc w:val="center"/>
          <w:rPr>
            <w:rFonts w:ascii="Arial" w:hAnsi="Arial" w:cs="Arial"/>
            <w:sz w:val="24"/>
          </w:rPr>
        </w:pPr>
        <w:r w:rsidRPr="00276F36">
          <w:rPr>
            <w:rFonts w:ascii="Arial" w:hAnsi="Arial" w:cs="Arial"/>
            <w:sz w:val="24"/>
          </w:rPr>
          <w:fldChar w:fldCharType="begin"/>
        </w:r>
        <w:r w:rsidRPr="00276F36">
          <w:rPr>
            <w:rFonts w:ascii="Arial" w:hAnsi="Arial" w:cs="Arial"/>
            <w:sz w:val="24"/>
          </w:rPr>
          <w:instrText xml:space="preserve"> PAGE   \* MERGEFORMAT </w:instrText>
        </w:r>
        <w:r w:rsidRPr="00276F36">
          <w:rPr>
            <w:rFonts w:ascii="Arial" w:hAnsi="Arial" w:cs="Arial"/>
            <w:sz w:val="24"/>
          </w:rPr>
          <w:fldChar w:fldCharType="separate"/>
        </w:r>
        <w:r>
          <w:rPr>
            <w:rFonts w:ascii="Arial" w:hAnsi="Arial" w:cs="Arial"/>
            <w:noProof/>
            <w:sz w:val="24"/>
          </w:rPr>
          <w:t>1</w:t>
        </w:r>
        <w:r w:rsidRPr="00276F36">
          <w:rPr>
            <w:rFonts w:ascii="Arial" w:hAnsi="Arial" w:cs="Arial"/>
            <w:noProof/>
            <w:sz w:val="24"/>
          </w:rPr>
          <w:fldChar w:fldCharType="end"/>
        </w:r>
      </w:p>
    </w:sdtContent>
  </w:sdt>
  <w:p w14:paraId="62DE3004" w14:textId="77777777" w:rsidR="00B07132" w:rsidRDefault="00B07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E7A99" w14:textId="77777777" w:rsidR="001C5F67" w:rsidRDefault="001C5F67" w:rsidP="00276F36">
      <w:pPr>
        <w:spacing w:after="0" w:line="240" w:lineRule="auto"/>
      </w:pPr>
      <w:r>
        <w:separator/>
      </w:r>
    </w:p>
  </w:footnote>
  <w:footnote w:type="continuationSeparator" w:id="0">
    <w:p w14:paraId="0C2BB48B" w14:textId="77777777" w:rsidR="001C5F67" w:rsidRDefault="001C5F67" w:rsidP="00276F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76E1"/>
    <w:multiLevelType w:val="hybridMultilevel"/>
    <w:tmpl w:val="2B9A0BD0"/>
    <w:lvl w:ilvl="0" w:tplc="4409001B">
      <w:start w:val="1"/>
      <w:numFmt w:val="lowerRoman"/>
      <w:lvlText w:val="%1."/>
      <w:lvlJc w:val="right"/>
      <w:pPr>
        <w:ind w:left="2700" w:hanging="360"/>
      </w:pPr>
    </w:lvl>
    <w:lvl w:ilvl="1" w:tplc="44090019" w:tentative="1">
      <w:start w:val="1"/>
      <w:numFmt w:val="lowerLetter"/>
      <w:lvlText w:val="%2."/>
      <w:lvlJc w:val="left"/>
      <w:pPr>
        <w:ind w:left="3420" w:hanging="360"/>
      </w:pPr>
    </w:lvl>
    <w:lvl w:ilvl="2" w:tplc="4409001B">
      <w:start w:val="1"/>
      <w:numFmt w:val="lowerRoman"/>
      <w:lvlText w:val="%3."/>
      <w:lvlJc w:val="right"/>
      <w:pPr>
        <w:ind w:left="4140" w:hanging="180"/>
      </w:pPr>
    </w:lvl>
    <w:lvl w:ilvl="3" w:tplc="92881954">
      <w:start w:val="1"/>
      <w:numFmt w:val="lowerRoman"/>
      <w:lvlText w:val="%4."/>
      <w:lvlJc w:val="right"/>
      <w:pPr>
        <w:ind w:left="4860" w:hanging="360"/>
      </w:pPr>
      <w:rPr>
        <w:b w:val="0"/>
      </w:rPr>
    </w:lvl>
    <w:lvl w:ilvl="4" w:tplc="44090019" w:tentative="1">
      <w:start w:val="1"/>
      <w:numFmt w:val="lowerLetter"/>
      <w:lvlText w:val="%5."/>
      <w:lvlJc w:val="left"/>
      <w:pPr>
        <w:ind w:left="5580" w:hanging="360"/>
      </w:pPr>
    </w:lvl>
    <w:lvl w:ilvl="5" w:tplc="4409001B" w:tentative="1">
      <w:start w:val="1"/>
      <w:numFmt w:val="lowerRoman"/>
      <w:lvlText w:val="%6."/>
      <w:lvlJc w:val="right"/>
      <w:pPr>
        <w:ind w:left="6300" w:hanging="180"/>
      </w:pPr>
    </w:lvl>
    <w:lvl w:ilvl="6" w:tplc="4409000F" w:tentative="1">
      <w:start w:val="1"/>
      <w:numFmt w:val="decimal"/>
      <w:lvlText w:val="%7."/>
      <w:lvlJc w:val="left"/>
      <w:pPr>
        <w:ind w:left="7020" w:hanging="360"/>
      </w:pPr>
    </w:lvl>
    <w:lvl w:ilvl="7" w:tplc="44090019" w:tentative="1">
      <w:start w:val="1"/>
      <w:numFmt w:val="lowerLetter"/>
      <w:lvlText w:val="%8."/>
      <w:lvlJc w:val="left"/>
      <w:pPr>
        <w:ind w:left="7740" w:hanging="360"/>
      </w:pPr>
    </w:lvl>
    <w:lvl w:ilvl="8" w:tplc="4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" w15:restartNumberingAfterBreak="0">
    <w:nsid w:val="053034CD"/>
    <w:multiLevelType w:val="hybridMultilevel"/>
    <w:tmpl w:val="B9C8C42E"/>
    <w:lvl w:ilvl="0" w:tplc="2A0A2210">
      <w:start w:val="1"/>
      <w:numFmt w:val="decimal"/>
      <w:lvlText w:val="%1."/>
      <w:lvlJc w:val="left"/>
      <w:pPr>
        <w:tabs>
          <w:tab w:val="num" w:pos="72"/>
        </w:tabs>
        <w:ind w:left="72" w:firstLine="0"/>
      </w:pPr>
      <w:rPr>
        <w:rFonts w:hint="default"/>
      </w:rPr>
    </w:lvl>
    <w:lvl w:ilvl="1" w:tplc="04962820">
      <w:start w:val="1"/>
      <w:numFmt w:val="bullet"/>
      <w:lvlText w:val="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2" w15:restartNumberingAfterBreak="0">
    <w:nsid w:val="08124B7C"/>
    <w:multiLevelType w:val="multilevel"/>
    <w:tmpl w:val="976A5F74"/>
    <w:lvl w:ilvl="0">
      <w:start w:val="1"/>
      <w:numFmt w:val="decimal"/>
      <w:lvlText w:val="%1."/>
      <w:lvlJc w:val="left"/>
      <w:pPr>
        <w:ind w:left="360" w:hanging="360"/>
      </w:pPr>
      <w:rPr>
        <w:color w:val="1F497D" w:themeColor="text2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800" w:hanging="720"/>
      </w:pPr>
    </w:lvl>
    <w:lvl w:ilvl="4">
      <w:start w:val="1"/>
      <w:numFmt w:val="decimal"/>
      <w:isLgl/>
      <w:lvlText w:val="%1.%2.%3.%4.%5"/>
      <w:lvlJc w:val="left"/>
      <w:pPr>
        <w:ind w:left="2520" w:hanging="1080"/>
      </w:pPr>
    </w:lvl>
    <w:lvl w:ilvl="5">
      <w:start w:val="1"/>
      <w:numFmt w:val="decimal"/>
      <w:isLgl/>
      <w:lvlText w:val="%1.%2.%3.%4.%5.%6"/>
      <w:lvlJc w:val="left"/>
      <w:pPr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</w:lvl>
  </w:abstractNum>
  <w:abstractNum w:abstractNumId="3" w15:restartNumberingAfterBreak="0">
    <w:nsid w:val="09FA64D5"/>
    <w:multiLevelType w:val="hybridMultilevel"/>
    <w:tmpl w:val="37C266F0"/>
    <w:lvl w:ilvl="0" w:tplc="E8D282BE">
      <w:start w:val="1"/>
      <w:numFmt w:val="lowerRoman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F5EAA802">
      <w:start w:val="3"/>
      <w:numFmt w:val="bullet"/>
      <w:lvlText w:val="-"/>
      <w:lvlJc w:val="left"/>
      <w:pPr>
        <w:ind w:left="2880" w:hanging="180"/>
      </w:pPr>
      <w:rPr>
        <w:rFonts w:ascii="Calibri" w:eastAsia="Calibri" w:hAnsi="Calibri" w:cs="Times New Roman" w:hint="default"/>
      </w:rPr>
    </w:lvl>
    <w:lvl w:ilvl="3" w:tplc="F5EAA802">
      <w:start w:val="3"/>
      <w:numFmt w:val="bullet"/>
      <w:lvlText w:val="-"/>
      <w:lvlJc w:val="left"/>
      <w:pPr>
        <w:ind w:left="3600" w:hanging="360"/>
      </w:pPr>
      <w:rPr>
        <w:rFonts w:ascii="Calibri" w:eastAsia="Calibri" w:hAnsi="Calibri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0A17495F"/>
    <w:multiLevelType w:val="hybridMultilevel"/>
    <w:tmpl w:val="74181730"/>
    <w:lvl w:ilvl="0" w:tplc="0680C434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7B3953"/>
    <w:multiLevelType w:val="hybridMultilevel"/>
    <w:tmpl w:val="A078AE58"/>
    <w:lvl w:ilvl="0" w:tplc="EAECEA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480A89"/>
    <w:multiLevelType w:val="hybridMultilevel"/>
    <w:tmpl w:val="FE48BCAA"/>
    <w:lvl w:ilvl="0" w:tplc="AE3CA6AE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3EFE25F8">
      <w:start w:val="1"/>
      <w:numFmt w:val="decimal"/>
      <w:lvlText w:val="%2."/>
      <w:lvlJc w:val="left"/>
      <w:pPr>
        <w:tabs>
          <w:tab w:val="num" w:pos="72"/>
        </w:tabs>
        <w:ind w:left="72" w:firstLine="0"/>
      </w:pPr>
      <w:rPr>
        <w:rFonts w:hint="default"/>
        <w:b w:val="0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974EEC"/>
    <w:multiLevelType w:val="multilevel"/>
    <w:tmpl w:val="C0146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E8B12EE"/>
    <w:multiLevelType w:val="hybridMultilevel"/>
    <w:tmpl w:val="B1D4B5CE"/>
    <w:lvl w:ilvl="0" w:tplc="E8D282BE">
      <w:start w:val="1"/>
      <w:numFmt w:val="lowerRoman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F5EAA802">
      <w:start w:val="3"/>
      <w:numFmt w:val="bullet"/>
      <w:lvlText w:val="-"/>
      <w:lvlJc w:val="left"/>
      <w:pPr>
        <w:ind w:left="2880" w:hanging="180"/>
      </w:pPr>
      <w:rPr>
        <w:rFonts w:ascii="Calibri" w:eastAsia="Calibri" w:hAnsi="Calibri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 w15:restartNumberingAfterBreak="0">
    <w:nsid w:val="13DB76A3"/>
    <w:multiLevelType w:val="hybridMultilevel"/>
    <w:tmpl w:val="2BC6B848"/>
    <w:lvl w:ilvl="0" w:tplc="F5EAA802">
      <w:start w:val="3"/>
      <w:numFmt w:val="bullet"/>
      <w:lvlText w:val="-"/>
      <w:lvlJc w:val="left"/>
      <w:pPr>
        <w:ind w:left="324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16590578"/>
    <w:multiLevelType w:val="hybridMultilevel"/>
    <w:tmpl w:val="4044FD96"/>
    <w:lvl w:ilvl="0" w:tplc="2E7E14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C81515"/>
    <w:multiLevelType w:val="hybridMultilevel"/>
    <w:tmpl w:val="96E66372"/>
    <w:lvl w:ilvl="0" w:tplc="00C4B2F2">
      <w:start w:val="4"/>
      <w:numFmt w:val="bullet"/>
      <w:lvlText w:val=""/>
      <w:lvlJc w:val="left"/>
      <w:pPr>
        <w:ind w:left="342" w:hanging="360"/>
      </w:pPr>
      <w:rPr>
        <w:rFonts w:ascii="Wingdings" w:eastAsia="MS Mincho" w:hAnsi="Wingdings" w:cs="Arial" w:hint="default"/>
      </w:rPr>
    </w:lvl>
    <w:lvl w:ilvl="1" w:tplc="043E0003" w:tentative="1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12" w15:restartNumberingAfterBreak="0">
    <w:nsid w:val="19911657"/>
    <w:multiLevelType w:val="hybridMultilevel"/>
    <w:tmpl w:val="92E619FA"/>
    <w:lvl w:ilvl="0" w:tplc="F1FAA6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49742D"/>
    <w:multiLevelType w:val="hybridMultilevel"/>
    <w:tmpl w:val="870A2522"/>
    <w:lvl w:ilvl="0" w:tplc="E8D282BE">
      <w:start w:val="1"/>
      <w:numFmt w:val="lowerRoman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1C454520"/>
    <w:multiLevelType w:val="hybridMultilevel"/>
    <w:tmpl w:val="7ADEFB00"/>
    <w:lvl w:ilvl="0" w:tplc="1EFAD9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BE6BA6"/>
    <w:multiLevelType w:val="hybridMultilevel"/>
    <w:tmpl w:val="F7760084"/>
    <w:lvl w:ilvl="0" w:tplc="E8D282B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C855C8"/>
    <w:multiLevelType w:val="hybridMultilevel"/>
    <w:tmpl w:val="B7584CF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1CF36059"/>
    <w:multiLevelType w:val="hybridMultilevel"/>
    <w:tmpl w:val="10B2D5FE"/>
    <w:lvl w:ilvl="0" w:tplc="2B560B5C">
      <w:start w:val="1"/>
      <w:numFmt w:val="decimal"/>
      <w:lvlText w:val="%1."/>
      <w:lvlJc w:val="left"/>
      <w:pPr>
        <w:tabs>
          <w:tab w:val="num" w:pos="144"/>
        </w:tabs>
        <w:ind w:left="14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20D0C29"/>
    <w:multiLevelType w:val="hybridMultilevel"/>
    <w:tmpl w:val="48380D2E"/>
    <w:lvl w:ilvl="0" w:tplc="E8D282BE">
      <w:start w:val="1"/>
      <w:numFmt w:val="lowerRoman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9" w15:restartNumberingAfterBreak="0">
    <w:nsid w:val="239D7239"/>
    <w:multiLevelType w:val="hybridMultilevel"/>
    <w:tmpl w:val="6B44893A"/>
    <w:lvl w:ilvl="0" w:tplc="F5EAA802">
      <w:start w:val="3"/>
      <w:numFmt w:val="bullet"/>
      <w:lvlText w:val="-"/>
      <w:lvlJc w:val="left"/>
      <w:pPr>
        <w:ind w:left="2520" w:hanging="360"/>
      </w:pPr>
      <w:rPr>
        <w:rFonts w:ascii="Calibri" w:eastAsia="Times New Roman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20" w15:restartNumberingAfterBreak="0">
    <w:nsid w:val="24340B84"/>
    <w:multiLevelType w:val="hybridMultilevel"/>
    <w:tmpl w:val="74181730"/>
    <w:lvl w:ilvl="0" w:tplc="0680C434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43D6848"/>
    <w:multiLevelType w:val="hybridMultilevel"/>
    <w:tmpl w:val="CDB42EC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E1787"/>
    <w:multiLevelType w:val="hybridMultilevel"/>
    <w:tmpl w:val="B0EAACD8"/>
    <w:lvl w:ilvl="0" w:tplc="F5EAA80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A52E35"/>
    <w:multiLevelType w:val="hybridMultilevel"/>
    <w:tmpl w:val="247C3178"/>
    <w:lvl w:ilvl="0" w:tplc="5980FD4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DC72D0"/>
    <w:multiLevelType w:val="hybridMultilevel"/>
    <w:tmpl w:val="B002E3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5EAA802">
      <w:start w:val="3"/>
      <w:numFmt w:val="bullet"/>
      <w:lvlText w:val="-"/>
      <w:lvlJc w:val="left"/>
      <w:pPr>
        <w:ind w:left="2160" w:hanging="180"/>
      </w:pPr>
      <w:rPr>
        <w:rFonts w:ascii="Calibri" w:eastAsia="Calibri" w:hAnsi="Calibri" w:cs="Times New Roman" w:hint="default"/>
      </w:rPr>
    </w:lvl>
    <w:lvl w:ilvl="3" w:tplc="F5EAA802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D706682"/>
    <w:multiLevelType w:val="hybridMultilevel"/>
    <w:tmpl w:val="AD341F7A"/>
    <w:lvl w:ilvl="0" w:tplc="F5EAA80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F5EAA802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632816"/>
    <w:multiLevelType w:val="multilevel"/>
    <w:tmpl w:val="3C18F18C"/>
    <w:lvl w:ilvl="0">
      <w:start w:val="1"/>
      <w:numFmt w:val="decimal"/>
      <w:lvlText w:val="%1."/>
      <w:lvlJc w:val="left"/>
      <w:pPr>
        <w:tabs>
          <w:tab w:val="num" w:pos="72"/>
        </w:tabs>
        <w:ind w:left="72" w:firstLine="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286" w:hanging="53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3204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932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616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6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344" w:hanging="1800"/>
      </w:pPr>
      <w:rPr>
        <w:rFonts w:hint="default"/>
        <w:b/>
      </w:rPr>
    </w:lvl>
  </w:abstractNum>
  <w:abstractNum w:abstractNumId="27" w15:restartNumberingAfterBreak="0">
    <w:nsid w:val="31316606"/>
    <w:multiLevelType w:val="hybridMultilevel"/>
    <w:tmpl w:val="7A2096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4624771"/>
    <w:multiLevelType w:val="hybridMultilevel"/>
    <w:tmpl w:val="EFFC3FDA"/>
    <w:lvl w:ilvl="0" w:tplc="F5EAA802">
      <w:start w:val="3"/>
      <w:numFmt w:val="bullet"/>
      <w:lvlText w:val="-"/>
      <w:lvlJc w:val="left"/>
      <w:pPr>
        <w:ind w:left="207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9" w15:restartNumberingAfterBreak="0">
    <w:nsid w:val="35942939"/>
    <w:multiLevelType w:val="hybridMultilevel"/>
    <w:tmpl w:val="DC6A77B8"/>
    <w:lvl w:ilvl="0" w:tplc="EBD4C5DA">
      <w:start w:val="1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078054F"/>
    <w:multiLevelType w:val="hybridMultilevel"/>
    <w:tmpl w:val="8F9E2E5A"/>
    <w:lvl w:ilvl="0" w:tplc="440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31" w15:restartNumberingAfterBreak="0">
    <w:nsid w:val="40F65935"/>
    <w:multiLevelType w:val="hybridMultilevel"/>
    <w:tmpl w:val="FDF65E2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5E5986"/>
    <w:multiLevelType w:val="hybridMultilevel"/>
    <w:tmpl w:val="47F4EE16"/>
    <w:lvl w:ilvl="0" w:tplc="97786A38">
      <w:start w:val="1"/>
      <w:numFmt w:val="lowerRoman"/>
      <w:lvlText w:val="%1."/>
      <w:lvlJc w:val="left"/>
      <w:pPr>
        <w:ind w:left="23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5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6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  <w:rPr>
        <w:rFonts w:cs="Times New Roman"/>
      </w:rPr>
    </w:lvl>
  </w:abstractNum>
  <w:abstractNum w:abstractNumId="33" w15:restartNumberingAfterBreak="0">
    <w:nsid w:val="456F7921"/>
    <w:multiLevelType w:val="hybridMultilevel"/>
    <w:tmpl w:val="B180EB2C"/>
    <w:lvl w:ilvl="0" w:tplc="53E2790C">
      <w:start w:val="1"/>
      <w:numFmt w:val="lowerRoman"/>
      <w:lvlText w:val="%1."/>
      <w:lvlJc w:val="left"/>
      <w:pPr>
        <w:ind w:left="3600" w:hanging="360"/>
      </w:pPr>
      <w:rPr>
        <w:rFonts w:ascii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460979A7"/>
    <w:multiLevelType w:val="hybridMultilevel"/>
    <w:tmpl w:val="999A1D28"/>
    <w:lvl w:ilvl="0" w:tplc="F5EAA802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35" w15:restartNumberingAfterBreak="0">
    <w:nsid w:val="4B9D1870"/>
    <w:multiLevelType w:val="hybridMultilevel"/>
    <w:tmpl w:val="4BCAEE6E"/>
    <w:lvl w:ilvl="0" w:tplc="7B40C8F2">
      <w:start w:val="3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6B4CC8"/>
    <w:multiLevelType w:val="hybridMultilevel"/>
    <w:tmpl w:val="0860B17C"/>
    <w:lvl w:ilvl="0" w:tplc="88E08F24">
      <w:start w:val="1"/>
      <w:numFmt w:val="lowerRoman"/>
      <w:lvlText w:val="%1."/>
      <w:lvlJc w:val="left"/>
      <w:pPr>
        <w:ind w:left="5040" w:hanging="360"/>
      </w:pPr>
      <w:rPr>
        <w:rFonts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57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72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93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  <w:rPr>
        <w:rFonts w:cs="Times New Roman"/>
      </w:rPr>
    </w:lvl>
  </w:abstractNum>
  <w:abstractNum w:abstractNumId="37" w15:restartNumberingAfterBreak="0">
    <w:nsid w:val="4DB1323F"/>
    <w:multiLevelType w:val="hybridMultilevel"/>
    <w:tmpl w:val="91167AD6"/>
    <w:lvl w:ilvl="0" w:tplc="44090001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38" w15:restartNumberingAfterBreak="0">
    <w:nsid w:val="4E46112D"/>
    <w:multiLevelType w:val="multilevel"/>
    <w:tmpl w:val="4AACF6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lowerRoman"/>
      <w:lvlText w:val="%2."/>
      <w:lvlJc w:val="left"/>
      <w:pPr>
        <w:ind w:left="720" w:hanging="720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 w:val="0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b w:val="0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 w:val="0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b w:val="0"/>
        <w:color w:val="auto"/>
        <w:sz w:val="22"/>
      </w:rPr>
    </w:lvl>
  </w:abstractNum>
  <w:abstractNum w:abstractNumId="39" w15:restartNumberingAfterBreak="0">
    <w:nsid w:val="513108F9"/>
    <w:multiLevelType w:val="hybridMultilevel"/>
    <w:tmpl w:val="F1D04468"/>
    <w:lvl w:ilvl="0" w:tplc="04090019">
      <w:start w:val="1"/>
      <w:numFmt w:val="lowerLetter"/>
      <w:lvlText w:val="%1."/>
      <w:lvlJc w:val="left"/>
      <w:pPr>
        <w:ind w:left="28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40" w15:restartNumberingAfterBreak="0">
    <w:nsid w:val="51963A0D"/>
    <w:multiLevelType w:val="hybridMultilevel"/>
    <w:tmpl w:val="9D22ACEA"/>
    <w:lvl w:ilvl="0" w:tplc="A316043C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536B7CD8"/>
    <w:multiLevelType w:val="hybridMultilevel"/>
    <w:tmpl w:val="5986ECA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F5EAA802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F5EAA802">
      <w:start w:val="3"/>
      <w:numFmt w:val="bullet"/>
      <w:lvlText w:val="-"/>
      <w:lvlJc w:val="left"/>
      <w:pPr>
        <w:ind w:left="2160" w:hanging="180"/>
      </w:pPr>
      <w:rPr>
        <w:rFonts w:ascii="Calibri" w:eastAsia="Calibri" w:hAnsi="Calibri" w:cs="Times New Roman" w:hint="default"/>
      </w:rPr>
    </w:lvl>
    <w:lvl w:ilvl="3" w:tplc="F5EAA802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7227FE8"/>
    <w:multiLevelType w:val="hybridMultilevel"/>
    <w:tmpl w:val="9D64B30E"/>
    <w:lvl w:ilvl="0" w:tplc="FE607194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85925C1"/>
    <w:multiLevelType w:val="hybridMultilevel"/>
    <w:tmpl w:val="3FE0C2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F5EAA802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F5EAA802">
      <w:start w:val="3"/>
      <w:numFmt w:val="bullet"/>
      <w:lvlText w:val="-"/>
      <w:lvlJc w:val="left"/>
      <w:pPr>
        <w:ind w:left="2160" w:hanging="180"/>
      </w:pPr>
      <w:rPr>
        <w:rFonts w:ascii="Calibri" w:eastAsia="Calibri" w:hAnsi="Calibri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8991E3F"/>
    <w:multiLevelType w:val="hybridMultilevel"/>
    <w:tmpl w:val="9948F438"/>
    <w:lvl w:ilvl="0" w:tplc="625CF4B6">
      <w:start w:val="8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BC4BA8C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B62731A">
      <w:start w:val="2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A4F5EB5"/>
    <w:multiLevelType w:val="hybridMultilevel"/>
    <w:tmpl w:val="2C5056B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D030551"/>
    <w:multiLevelType w:val="hybridMultilevel"/>
    <w:tmpl w:val="4BC63CF4"/>
    <w:lvl w:ilvl="0" w:tplc="53E2790C">
      <w:start w:val="1"/>
      <w:numFmt w:val="lowerRoman"/>
      <w:lvlText w:val="%1."/>
      <w:lvlJc w:val="left"/>
      <w:pPr>
        <w:ind w:left="360" w:hanging="360"/>
      </w:pPr>
      <w:rPr>
        <w:rFonts w:ascii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D293739"/>
    <w:multiLevelType w:val="hybridMultilevel"/>
    <w:tmpl w:val="23E0BB3A"/>
    <w:lvl w:ilvl="0" w:tplc="7DF804CA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000335E"/>
    <w:multiLevelType w:val="hybridMultilevel"/>
    <w:tmpl w:val="BDE6B2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618C7B42"/>
    <w:multiLevelType w:val="hybridMultilevel"/>
    <w:tmpl w:val="DFDC97FC"/>
    <w:lvl w:ilvl="0" w:tplc="F5EAA802">
      <w:start w:val="3"/>
      <w:numFmt w:val="bullet"/>
      <w:lvlText w:val="-"/>
      <w:lvlJc w:val="left"/>
      <w:pPr>
        <w:ind w:left="270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0" w15:restartNumberingAfterBreak="0">
    <w:nsid w:val="64EB5F34"/>
    <w:multiLevelType w:val="hybridMultilevel"/>
    <w:tmpl w:val="337A336A"/>
    <w:lvl w:ilvl="0" w:tplc="E8D282B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5EAA802">
      <w:start w:val="3"/>
      <w:numFmt w:val="bullet"/>
      <w:lvlText w:val="-"/>
      <w:lvlJc w:val="left"/>
      <w:pPr>
        <w:ind w:left="2160" w:hanging="180"/>
      </w:pPr>
      <w:rPr>
        <w:rFonts w:ascii="Calibri" w:eastAsia="Calibri" w:hAnsi="Calibri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13617B"/>
    <w:multiLevelType w:val="hybridMultilevel"/>
    <w:tmpl w:val="E8663D6E"/>
    <w:lvl w:ilvl="0" w:tplc="0C14E14E">
      <w:start w:val="1"/>
      <w:numFmt w:val="lowerRoman"/>
      <w:lvlText w:val="%1."/>
      <w:lvlJc w:val="left"/>
      <w:pPr>
        <w:ind w:left="720" w:hanging="360"/>
      </w:pPr>
      <w:rPr>
        <w:rFonts w:ascii="Calibri" w:hAnsi="Calibri" w:cs="Times New Roman"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86949C5"/>
    <w:multiLevelType w:val="hybridMultilevel"/>
    <w:tmpl w:val="D070F3BA"/>
    <w:lvl w:ilvl="0" w:tplc="BAA4C35A">
      <w:start w:val="1"/>
      <w:numFmt w:val="upperLetter"/>
      <w:lvlText w:val="%1.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53" w15:restartNumberingAfterBreak="0">
    <w:nsid w:val="6D4D6213"/>
    <w:multiLevelType w:val="hybridMultilevel"/>
    <w:tmpl w:val="90AEF170"/>
    <w:lvl w:ilvl="0" w:tplc="811EBA52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 w15:restartNumberingAfterBreak="0">
    <w:nsid w:val="6E5D2818"/>
    <w:multiLevelType w:val="hybridMultilevel"/>
    <w:tmpl w:val="9D16BC40"/>
    <w:lvl w:ilvl="0" w:tplc="E8D282B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960B2D"/>
    <w:multiLevelType w:val="hybridMultilevel"/>
    <w:tmpl w:val="4ED0D36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655FF5"/>
    <w:multiLevelType w:val="hybridMultilevel"/>
    <w:tmpl w:val="F3D260B2"/>
    <w:lvl w:ilvl="0" w:tplc="38C2F46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78D142E9"/>
    <w:multiLevelType w:val="hybridMultilevel"/>
    <w:tmpl w:val="66EAB042"/>
    <w:lvl w:ilvl="0" w:tplc="DB90B6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0E6859"/>
    <w:multiLevelType w:val="hybridMultilevel"/>
    <w:tmpl w:val="E1D2F622"/>
    <w:lvl w:ilvl="0" w:tplc="F5EAA802">
      <w:start w:val="3"/>
      <w:numFmt w:val="bullet"/>
      <w:lvlText w:val="-"/>
      <w:lvlJc w:val="left"/>
      <w:pPr>
        <w:ind w:left="270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7"/>
  </w:num>
  <w:num w:numId="3">
    <w:abstractNumId w:val="12"/>
  </w:num>
  <w:num w:numId="4">
    <w:abstractNumId w:val="10"/>
  </w:num>
  <w:num w:numId="5">
    <w:abstractNumId w:val="42"/>
  </w:num>
  <w:num w:numId="6">
    <w:abstractNumId w:val="20"/>
  </w:num>
  <w:num w:numId="7">
    <w:abstractNumId w:val="47"/>
  </w:num>
  <w:num w:numId="8">
    <w:abstractNumId w:val="4"/>
  </w:num>
  <w:num w:numId="9">
    <w:abstractNumId w:val="52"/>
  </w:num>
  <w:num w:numId="10">
    <w:abstractNumId w:val="56"/>
  </w:num>
  <w:num w:numId="11">
    <w:abstractNumId w:val="6"/>
  </w:num>
  <w:num w:numId="12">
    <w:abstractNumId w:val="44"/>
  </w:num>
  <w:num w:numId="13">
    <w:abstractNumId w:val="17"/>
  </w:num>
  <w:num w:numId="14">
    <w:abstractNumId w:val="53"/>
  </w:num>
  <w:num w:numId="15">
    <w:abstractNumId w:val="1"/>
  </w:num>
  <w:num w:numId="16">
    <w:abstractNumId w:val="26"/>
  </w:num>
  <w:num w:numId="17">
    <w:abstractNumId w:val="11"/>
  </w:num>
  <w:num w:numId="18">
    <w:abstractNumId w:val="31"/>
  </w:num>
  <w:num w:numId="19">
    <w:abstractNumId w:val="2"/>
  </w:num>
  <w:num w:numId="20">
    <w:abstractNumId w:val="40"/>
  </w:num>
  <w:num w:numId="21">
    <w:abstractNumId w:val="33"/>
  </w:num>
  <w:num w:numId="22">
    <w:abstractNumId w:val="54"/>
  </w:num>
  <w:num w:numId="23">
    <w:abstractNumId w:val="48"/>
  </w:num>
  <w:num w:numId="24">
    <w:abstractNumId w:val="28"/>
  </w:num>
  <w:num w:numId="25">
    <w:abstractNumId w:val="13"/>
  </w:num>
  <w:num w:numId="26">
    <w:abstractNumId w:val="19"/>
  </w:num>
  <w:num w:numId="27">
    <w:abstractNumId w:val="9"/>
  </w:num>
  <w:num w:numId="28">
    <w:abstractNumId w:val="18"/>
  </w:num>
  <w:num w:numId="29">
    <w:abstractNumId w:val="58"/>
  </w:num>
  <w:num w:numId="30">
    <w:abstractNumId w:val="49"/>
  </w:num>
  <w:num w:numId="31">
    <w:abstractNumId w:val="22"/>
  </w:num>
  <w:num w:numId="32">
    <w:abstractNumId w:val="32"/>
  </w:num>
  <w:num w:numId="33">
    <w:abstractNumId w:val="39"/>
  </w:num>
  <w:num w:numId="34">
    <w:abstractNumId w:val="15"/>
  </w:num>
  <w:num w:numId="35">
    <w:abstractNumId w:val="27"/>
  </w:num>
  <w:num w:numId="36">
    <w:abstractNumId w:val="25"/>
  </w:num>
  <w:num w:numId="37">
    <w:abstractNumId w:val="36"/>
  </w:num>
  <w:num w:numId="38">
    <w:abstractNumId w:val="8"/>
  </w:num>
  <w:num w:numId="39">
    <w:abstractNumId w:val="43"/>
  </w:num>
  <w:num w:numId="40">
    <w:abstractNumId w:val="16"/>
  </w:num>
  <w:num w:numId="41">
    <w:abstractNumId w:val="55"/>
  </w:num>
  <w:num w:numId="42">
    <w:abstractNumId w:val="50"/>
  </w:num>
  <w:num w:numId="43">
    <w:abstractNumId w:val="0"/>
  </w:num>
  <w:num w:numId="44">
    <w:abstractNumId w:val="24"/>
  </w:num>
  <w:num w:numId="45">
    <w:abstractNumId w:val="21"/>
  </w:num>
  <w:num w:numId="46">
    <w:abstractNumId w:val="37"/>
  </w:num>
  <w:num w:numId="47">
    <w:abstractNumId w:val="46"/>
  </w:num>
  <w:num w:numId="48">
    <w:abstractNumId w:val="51"/>
  </w:num>
  <w:num w:numId="49">
    <w:abstractNumId w:val="3"/>
  </w:num>
  <w:num w:numId="50">
    <w:abstractNumId w:val="41"/>
  </w:num>
  <w:num w:numId="51">
    <w:abstractNumId w:val="38"/>
  </w:num>
  <w:num w:numId="52">
    <w:abstractNumId w:val="35"/>
  </w:num>
  <w:num w:numId="53">
    <w:abstractNumId w:val="23"/>
  </w:num>
  <w:num w:numId="54">
    <w:abstractNumId w:val="45"/>
  </w:num>
  <w:num w:numId="55">
    <w:abstractNumId w:val="30"/>
  </w:num>
  <w:num w:numId="56">
    <w:abstractNumId w:val="34"/>
  </w:num>
  <w:num w:numId="57">
    <w:abstractNumId w:val="14"/>
  </w:num>
  <w:num w:numId="58">
    <w:abstractNumId w:val="5"/>
  </w:num>
  <w:num w:numId="59">
    <w:abstractNumId w:val="29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zG0NDazMDU2MzJX0lEKTi0uzszPAykwrAUA6ay+uiwAAAA="/>
  </w:docVars>
  <w:rsids>
    <w:rsidRoot w:val="00491C55"/>
    <w:rsid w:val="000079A8"/>
    <w:rsid w:val="00012E4C"/>
    <w:rsid w:val="0001552A"/>
    <w:rsid w:val="0002188B"/>
    <w:rsid w:val="00042D95"/>
    <w:rsid w:val="00045803"/>
    <w:rsid w:val="000523B2"/>
    <w:rsid w:val="000523C6"/>
    <w:rsid w:val="00052BEB"/>
    <w:rsid w:val="0005640A"/>
    <w:rsid w:val="000570D8"/>
    <w:rsid w:val="000734A6"/>
    <w:rsid w:val="000853D1"/>
    <w:rsid w:val="0009729E"/>
    <w:rsid w:val="000A00CB"/>
    <w:rsid w:val="000A155F"/>
    <w:rsid w:val="000B155E"/>
    <w:rsid w:val="000B532A"/>
    <w:rsid w:val="000B72B7"/>
    <w:rsid w:val="000B75C7"/>
    <w:rsid w:val="000E213F"/>
    <w:rsid w:val="00100F58"/>
    <w:rsid w:val="001048A7"/>
    <w:rsid w:val="00114ACA"/>
    <w:rsid w:val="001376D3"/>
    <w:rsid w:val="0014724C"/>
    <w:rsid w:val="00187D7C"/>
    <w:rsid w:val="00195C85"/>
    <w:rsid w:val="001B2CBE"/>
    <w:rsid w:val="001C0E97"/>
    <w:rsid w:val="001C0F59"/>
    <w:rsid w:val="001C2678"/>
    <w:rsid w:val="001C5F67"/>
    <w:rsid w:val="001D3151"/>
    <w:rsid w:val="001D3ED8"/>
    <w:rsid w:val="001D5C83"/>
    <w:rsid w:val="001E0DA8"/>
    <w:rsid w:val="001E282E"/>
    <w:rsid w:val="001E5563"/>
    <w:rsid w:val="001E70AA"/>
    <w:rsid w:val="001F1288"/>
    <w:rsid w:val="001F757F"/>
    <w:rsid w:val="00211BD6"/>
    <w:rsid w:val="002343CD"/>
    <w:rsid w:val="00240E8E"/>
    <w:rsid w:val="00247DAD"/>
    <w:rsid w:val="00273BC2"/>
    <w:rsid w:val="0027549D"/>
    <w:rsid w:val="00276F36"/>
    <w:rsid w:val="002912CE"/>
    <w:rsid w:val="00297621"/>
    <w:rsid w:val="002A2712"/>
    <w:rsid w:val="002A380F"/>
    <w:rsid w:val="002B6B3B"/>
    <w:rsid w:val="002C7ED1"/>
    <w:rsid w:val="002D2D89"/>
    <w:rsid w:val="002D60A1"/>
    <w:rsid w:val="0031556E"/>
    <w:rsid w:val="00333E43"/>
    <w:rsid w:val="00340FB6"/>
    <w:rsid w:val="003460CA"/>
    <w:rsid w:val="0035437D"/>
    <w:rsid w:val="00367675"/>
    <w:rsid w:val="00385F62"/>
    <w:rsid w:val="00390E7F"/>
    <w:rsid w:val="003A619C"/>
    <w:rsid w:val="003A6FB5"/>
    <w:rsid w:val="003C014D"/>
    <w:rsid w:val="003C6289"/>
    <w:rsid w:val="003F30B5"/>
    <w:rsid w:val="003F7A72"/>
    <w:rsid w:val="00416CB4"/>
    <w:rsid w:val="00432099"/>
    <w:rsid w:val="0045512E"/>
    <w:rsid w:val="00470971"/>
    <w:rsid w:val="00471D95"/>
    <w:rsid w:val="00491C55"/>
    <w:rsid w:val="004A11F5"/>
    <w:rsid w:val="004A129E"/>
    <w:rsid w:val="004A1D2A"/>
    <w:rsid w:val="004B738E"/>
    <w:rsid w:val="004C2DC8"/>
    <w:rsid w:val="004D2068"/>
    <w:rsid w:val="004D66E7"/>
    <w:rsid w:val="004E333A"/>
    <w:rsid w:val="004E4FA0"/>
    <w:rsid w:val="00501F72"/>
    <w:rsid w:val="00516C5B"/>
    <w:rsid w:val="005441BF"/>
    <w:rsid w:val="005603CD"/>
    <w:rsid w:val="005726CD"/>
    <w:rsid w:val="00580359"/>
    <w:rsid w:val="00596677"/>
    <w:rsid w:val="005A357A"/>
    <w:rsid w:val="005A3AA6"/>
    <w:rsid w:val="005A3C92"/>
    <w:rsid w:val="005B5D6F"/>
    <w:rsid w:val="005C6155"/>
    <w:rsid w:val="005E05CD"/>
    <w:rsid w:val="00694A88"/>
    <w:rsid w:val="006A395E"/>
    <w:rsid w:val="006B1221"/>
    <w:rsid w:val="006B145C"/>
    <w:rsid w:val="006B4835"/>
    <w:rsid w:val="006C1FDC"/>
    <w:rsid w:val="006C3FB7"/>
    <w:rsid w:val="006E1972"/>
    <w:rsid w:val="006E3FE2"/>
    <w:rsid w:val="006E4E17"/>
    <w:rsid w:val="006E69B2"/>
    <w:rsid w:val="00712647"/>
    <w:rsid w:val="00723DF4"/>
    <w:rsid w:val="007427A5"/>
    <w:rsid w:val="0074543B"/>
    <w:rsid w:val="00754C90"/>
    <w:rsid w:val="00771F0C"/>
    <w:rsid w:val="0077529E"/>
    <w:rsid w:val="0077576E"/>
    <w:rsid w:val="00787DFA"/>
    <w:rsid w:val="007A3AD8"/>
    <w:rsid w:val="007B1D91"/>
    <w:rsid w:val="007C0F87"/>
    <w:rsid w:val="007C3955"/>
    <w:rsid w:val="007E1037"/>
    <w:rsid w:val="007E16AB"/>
    <w:rsid w:val="007E3576"/>
    <w:rsid w:val="00817949"/>
    <w:rsid w:val="00825D78"/>
    <w:rsid w:val="00826EC5"/>
    <w:rsid w:val="00840084"/>
    <w:rsid w:val="00844312"/>
    <w:rsid w:val="00844B0A"/>
    <w:rsid w:val="00850B4C"/>
    <w:rsid w:val="008732EC"/>
    <w:rsid w:val="00884452"/>
    <w:rsid w:val="00891FEE"/>
    <w:rsid w:val="00895E70"/>
    <w:rsid w:val="008C3223"/>
    <w:rsid w:val="008D2712"/>
    <w:rsid w:val="008F38D3"/>
    <w:rsid w:val="00902017"/>
    <w:rsid w:val="0090211A"/>
    <w:rsid w:val="00917F6E"/>
    <w:rsid w:val="00980116"/>
    <w:rsid w:val="00983B5B"/>
    <w:rsid w:val="00995950"/>
    <w:rsid w:val="00995DDD"/>
    <w:rsid w:val="0099605B"/>
    <w:rsid w:val="009A0DB8"/>
    <w:rsid w:val="009A14A2"/>
    <w:rsid w:val="009B34D4"/>
    <w:rsid w:val="009C6362"/>
    <w:rsid w:val="009D730E"/>
    <w:rsid w:val="009E16F0"/>
    <w:rsid w:val="009E1F2F"/>
    <w:rsid w:val="009F2ABE"/>
    <w:rsid w:val="00A051ED"/>
    <w:rsid w:val="00A07639"/>
    <w:rsid w:val="00A16999"/>
    <w:rsid w:val="00A347DA"/>
    <w:rsid w:val="00A34A6F"/>
    <w:rsid w:val="00A477E2"/>
    <w:rsid w:val="00A54150"/>
    <w:rsid w:val="00A5584D"/>
    <w:rsid w:val="00A91386"/>
    <w:rsid w:val="00A95FFA"/>
    <w:rsid w:val="00AD3BEB"/>
    <w:rsid w:val="00AE3FA9"/>
    <w:rsid w:val="00AE76F5"/>
    <w:rsid w:val="00AF13FB"/>
    <w:rsid w:val="00AF76C4"/>
    <w:rsid w:val="00B07132"/>
    <w:rsid w:val="00B2399D"/>
    <w:rsid w:val="00B26324"/>
    <w:rsid w:val="00B50D05"/>
    <w:rsid w:val="00B56F05"/>
    <w:rsid w:val="00B72850"/>
    <w:rsid w:val="00B804BE"/>
    <w:rsid w:val="00B91EF1"/>
    <w:rsid w:val="00BA726F"/>
    <w:rsid w:val="00BC55F3"/>
    <w:rsid w:val="00BF1F1B"/>
    <w:rsid w:val="00C209E8"/>
    <w:rsid w:val="00C24C19"/>
    <w:rsid w:val="00C27985"/>
    <w:rsid w:val="00C41D87"/>
    <w:rsid w:val="00C6620D"/>
    <w:rsid w:val="00C7037C"/>
    <w:rsid w:val="00C84247"/>
    <w:rsid w:val="00C97FF5"/>
    <w:rsid w:val="00CA12F5"/>
    <w:rsid w:val="00CA1F44"/>
    <w:rsid w:val="00CB0123"/>
    <w:rsid w:val="00CB16AD"/>
    <w:rsid w:val="00CB2BEB"/>
    <w:rsid w:val="00CC030A"/>
    <w:rsid w:val="00CC4756"/>
    <w:rsid w:val="00CF1797"/>
    <w:rsid w:val="00CF41EA"/>
    <w:rsid w:val="00D12060"/>
    <w:rsid w:val="00D2331B"/>
    <w:rsid w:val="00D33357"/>
    <w:rsid w:val="00D4215F"/>
    <w:rsid w:val="00D54BFA"/>
    <w:rsid w:val="00D63BAB"/>
    <w:rsid w:val="00D76E20"/>
    <w:rsid w:val="00D81A8D"/>
    <w:rsid w:val="00D93AA1"/>
    <w:rsid w:val="00DB46A8"/>
    <w:rsid w:val="00DB6B0F"/>
    <w:rsid w:val="00DC317C"/>
    <w:rsid w:val="00DC7459"/>
    <w:rsid w:val="00DD61AA"/>
    <w:rsid w:val="00DD707F"/>
    <w:rsid w:val="00E06633"/>
    <w:rsid w:val="00E203E5"/>
    <w:rsid w:val="00E21F2C"/>
    <w:rsid w:val="00E27E71"/>
    <w:rsid w:val="00E43416"/>
    <w:rsid w:val="00E52A16"/>
    <w:rsid w:val="00E666A9"/>
    <w:rsid w:val="00E8379A"/>
    <w:rsid w:val="00E86230"/>
    <w:rsid w:val="00EA1DE7"/>
    <w:rsid w:val="00EB0D4B"/>
    <w:rsid w:val="00EC024A"/>
    <w:rsid w:val="00EF2673"/>
    <w:rsid w:val="00F20788"/>
    <w:rsid w:val="00F23680"/>
    <w:rsid w:val="00F2405F"/>
    <w:rsid w:val="00F36ABE"/>
    <w:rsid w:val="00F37FE1"/>
    <w:rsid w:val="00F4340C"/>
    <w:rsid w:val="00F45F4C"/>
    <w:rsid w:val="00F555E9"/>
    <w:rsid w:val="00F55EB2"/>
    <w:rsid w:val="00F562D7"/>
    <w:rsid w:val="00F70DEA"/>
    <w:rsid w:val="00F7541F"/>
    <w:rsid w:val="00F7739B"/>
    <w:rsid w:val="00F9082D"/>
    <w:rsid w:val="00FC39C7"/>
    <w:rsid w:val="00FD3203"/>
    <w:rsid w:val="00FD5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6FDE5"/>
  <w15:docId w15:val="{E49E5365-7CBB-4A4D-AB8F-1E21F77C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E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C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F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F36"/>
  </w:style>
  <w:style w:type="paragraph" w:styleId="Footer">
    <w:name w:val="footer"/>
    <w:basedOn w:val="Normal"/>
    <w:link w:val="FooterChar"/>
    <w:uiPriority w:val="99"/>
    <w:unhideWhenUsed/>
    <w:rsid w:val="00276F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F36"/>
  </w:style>
  <w:style w:type="paragraph" w:styleId="NoSpacing">
    <w:name w:val="No Spacing"/>
    <w:uiPriority w:val="1"/>
    <w:qFormat/>
    <w:rsid w:val="000458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024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C7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6AD"/>
    <w:rPr>
      <w:rFonts w:ascii="Tahoma" w:hAnsi="Tahoma" w:cs="Tahoma"/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0A00CB"/>
    <w:pPr>
      <w:spacing w:after="0" w:line="240" w:lineRule="auto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114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9D7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F4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CF41E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5">
    <w:name w:val="Table Grid5"/>
    <w:basedOn w:val="TableNormal"/>
    <w:next w:val="TableGrid"/>
    <w:uiPriority w:val="59"/>
    <w:rsid w:val="00D81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C0F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52B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4E33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4E33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4341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236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6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6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6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68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6D0A6-8C46-46F1-B7C5-BB4F594C4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531</Words>
  <Characters>873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Adham Muhammad</dc:creator>
  <cp:lastModifiedBy>Mohd Adham Muhammad</cp:lastModifiedBy>
  <cp:revision>3</cp:revision>
  <cp:lastPrinted>2022-06-20T03:20:00Z</cp:lastPrinted>
  <dcterms:created xsi:type="dcterms:W3CDTF">2022-06-20T03:22:00Z</dcterms:created>
  <dcterms:modified xsi:type="dcterms:W3CDTF">2022-06-20T03:40:00Z</dcterms:modified>
</cp:coreProperties>
</file>